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56BB5D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740CC">
        <w:rPr>
          <w:rFonts w:eastAsia="Times New Roman" w:cstheme="minorHAnsi"/>
          <w:b/>
        </w:rPr>
        <w:t>68274</w:t>
      </w:r>
    </w:p>
    <w:p w14:paraId="2F6924E5" w14:textId="4914A10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740CC">
        <w:rPr>
          <w:rFonts w:eastAsia="Times New Roman" w:cstheme="minorHAnsi"/>
          <w:b/>
        </w:rPr>
        <w:t>Poornima G</w:t>
      </w:r>
    </w:p>
    <w:p w14:paraId="6FB9233B" w14:textId="2DBAD04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9740CC" w:rsidRPr="00900A4E">
          <w:rPr>
            <w:rStyle w:val="Hyperlink"/>
            <w:rFonts w:eastAsia="Times New Roman" w:cstheme="minorHAnsi"/>
            <w:b/>
          </w:rPr>
          <w:t>https://review.jove.com/account/file-uploader?src=20823618</w:t>
        </w:r>
      </w:hyperlink>
      <w:r w:rsidR="009740C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87D03F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740CC" w:rsidRPr="009740CC">
        <w:rPr>
          <w:rStyle w:val="ArticleTitle"/>
          <w:rFonts w:cstheme="minorHAnsi"/>
        </w:rPr>
        <w:t xml:space="preserve">Synthesis of Compound Giant </w:t>
      </w:r>
      <w:proofErr w:type="spellStart"/>
      <w:r w:rsidR="009740CC" w:rsidRPr="009740CC">
        <w:rPr>
          <w:rStyle w:val="ArticleTitle"/>
          <w:rFonts w:cstheme="minorHAnsi"/>
        </w:rPr>
        <w:t>Unilamellar</w:t>
      </w:r>
      <w:proofErr w:type="spellEnd"/>
      <w:r w:rsidR="009740CC" w:rsidRPr="009740CC">
        <w:rPr>
          <w:rStyle w:val="ArticleTitle"/>
          <w:rFonts w:cstheme="minorHAnsi"/>
        </w:rPr>
        <w:t xml:space="preserve"> Vesicles: A Biomimetic Model of Nucleate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930CB55" w14:textId="283B8487" w:rsidR="009740CC" w:rsidRPr="009740CC" w:rsidRDefault="009740CC" w:rsidP="009740CC">
      <w:pPr>
        <w:outlineLvl w:val="0"/>
        <w:rPr>
          <w:rFonts w:eastAsia="Times New Roman" w:cstheme="minorHAnsi"/>
          <w:b/>
          <w:sz w:val="28"/>
          <w:szCs w:val="28"/>
        </w:rPr>
      </w:pPr>
      <w:r w:rsidRPr="009740CC">
        <w:rPr>
          <w:rFonts w:eastAsia="Times New Roman" w:cstheme="minorHAnsi"/>
          <w:b/>
          <w:sz w:val="28"/>
          <w:szCs w:val="28"/>
        </w:rPr>
        <w:t>Rupesh Kumar</w:t>
      </w:r>
      <w:r w:rsidRPr="009740C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740CC">
        <w:rPr>
          <w:rFonts w:eastAsia="Times New Roman" w:cstheme="minorHAnsi"/>
          <w:b/>
          <w:sz w:val="28"/>
          <w:szCs w:val="28"/>
        </w:rPr>
        <w:t>, Rajarshi Chakrabarti</w:t>
      </w:r>
      <w:r w:rsidRPr="009740CC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740CC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740CC">
        <w:rPr>
          <w:rFonts w:eastAsia="Times New Roman" w:cstheme="minorHAnsi"/>
          <w:b/>
          <w:sz w:val="28"/>
          <w:szCs w:val="28"/>
        </w:rPr>
        <w:t>Rochish</w:t>
      </w:r>
      <w:proofErr w:type="spellEnd"/>
      <w:r w:rsidRPr="009740CC">
        <w:rPr>
          <w:rFonts w:eastAsia="Times New Roman" w:cstheme="minorHAnsi"/>
          <w:b/>
          <w:sz w:val="28"/>
          <w:szCs w:val="28"/>
        </w:rPr>
        <w:t xml:space="preserve"> M. Thaokar</w:t>
      </w:r>
      <w:r w:rsidRPr="009740CC">
        <w:rPr>
          <w:rFonts w:eastAsia="Times New Roman" w:cstheme="minorHAnsi"/>
          <w:b/>
          <w:sz w:val="28"/>
          <w:szCs w:val="28"/>
          <w:vertAlign w:val="superscript"/>
        </w:rPr>
        <w:t>3</w:t>
      </w:r>
    </w:p>
    <w:p w14:paraId="5FF58765" w14:textId="77777777" w:rsidR="009740CC" w:rsidRPr="009740CC" w:rsidRDefault="009740CC" w:rsidP="009740C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9580FEC" w14:textId="1B36EEEE" w:rsidR="009740CC" w:rsidRPr="009740CC" w:rsidRDefault="009740CC" w:rsidP="009740CC">
      <w:pPr>
        <w:outlineLvl w:val="0"/>
        <w:rPr>
          <w:rFonts w:eastAsia="Times New Roman" w:cstheme="minorHAnsi"/>
          <w:bCs/>
          <w:sz w:val="28"/>
          <w:szCs w:val="28"/>
        </w:rPr>
      </w:pPr>
      <w:r w:rsidRPr="009740CC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9740CC">
        <w:rPr>
          <w:rFonts w:eastAsia="Times New Roman" w:cstheme="minorHAnsi"/>
          <w:bCs/>
          <w:sz w:val="28"/>
          <w:szCs w:val="28"/>
        </w:rPr>
        <w:t>Centre for Research in Nanotechnology &amp; Science, Indian Institute of Technology Bombay</w:t>
      </w:r>
    </w:p>
    <w:p w14:paraId="7267AF97" w14:textId="2578F296" w:rsidR="009740CC" w:rsidRPr="009740CC" w:rsidRDefault="009740CC" w:rsidP="009740CC">
      <w:pPr>
        <w:outlineLvl w:val="0"/>
        <w:rPr>
          <w:rFonts w:eastAsia="Times New Roman" w:cstheme="minorHAnsi"/>
          <w:bCs/>
          <w:sz w:val="28"/>
          <w:szCs w:val="28"/>
        </w:rPr>
      </w:pPr>
      <w:r w:rsidRPr="009740CC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9740CC">
        <w:rPr>
          <w:rFonts w:eastAsia="Times New Roman" w:cstheme="minorHAnsi"/>
          <w:bCs/>
          <w:sz w:val="28"/>
          <w:szCs w:val="28"/>
        </w:rPr>
        <w:t>Department of Chemistry, Indian Institute of Technology Bombay</w:t>
      </w:r>
    </w:p>
    <w:p w14:paraId="33CD999C" w14:textId="0EC8326A" w:rsidR="00D6314B" w:rsidRPr="009740CC" w:rsidRDefault="009740CC" w:rsidP="009740CC">
      <w:pPr>
        <w:outlineLvl w:val="0"/>
        <w:rPr>
          <w:rFonts w:eastAsia="Times New Roman" w:cstheme="minorHAnsi"/>
          <w:bCs/>
          <w:sz w:val="28"/>
          <w:szCs w:val="28"/>
        </w:rPr>
      </w:pPr>
      <w:r w:rsidRPr="009740CC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9740CC">
        <w:rPr>
          <w:rFonts w:eastAsia="Times New Roman" w:cstheme="minorHAnsi"/>
          <w:bCs/>
          <w:sz w:val="28"/>
          <w:szCs w:val="28"/>
        </w:rPr>
        <w:t>Department of Chemical Engineering, Indian Institute of Technology Bomba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C27276A" w:rsidR="004E0C5A" w:rsidRPr="009740CC" w:rsidRDefault="009740CC" w:rsidP="004E0C5A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9740CC">
        <w:rPr>
          <w:rFonts w:eastAsia="Times New Roman" w:cstheme="minorHAnsi"/>
        </w:rPr>
        <w:t>Rochish</w:t>
      </w:r>
      <w:proofErr w:type="spellEnd"/>
      <w:r w:rsidRPr="009740CC">
        <w:rPr>
          <w:rFonts w:eastAsia="Times New Roman" w:cstheme="minorHAnsi"/>
        </w:rPr>
        <w:t xml:space="preserve"> M. Thaokar</w:t>
      </w:r>
      <w:r w:rsidRPr="009740CC">
        <w:rPr>
          <w:rFonts w:eastAsia="Times New Roman" w:cstheme="minorHAnsi"/>
        </w:rPr>
        <w:tab/>
      </w:r>
      <w:r w:rsidRPr="009740CC">
        <w:rPr>
          <w:rFonts w:eastAsia="Times New Roman" w:cstheme="minorHAnsi"/>
        </w:rPr>
        <w:tab/>
      </w:r>
      <w:r w:rsidRPr="009740CC">
        <w:rPr>
          <w:rFonts w:eastAsia="Times New Roman" w:cstheme="minorHAnsi"/>
        </w:rPr>
        <w:tab/>
      </w:r>
      <w:r w:rsidRPr="009740CC">
        <w:rPr>
          <w:rFonts w:eastAsia="Times New Roman" w:cstheme="minorHAnsi"/>
        </w:rPr>
        <w:tab/>
        <w:t xml:space="preserve">rochish@che.iitb.ac.in </w:t>
      </w:r>
    </w:p>
    <w:p w14:paraId="70FFA58B" w14:textId="77777777" w:rsidR="00D6314B" w:rsidRPr="009740CC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9740CC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9740CC" w:rsidRDefault="004E0C5A" w:rsidP="004E0C5A">
      <w:pPr>
        <w:outlineLvl w:val="0"/>
        <w:rPr>
          <w:rFonts w:eastAsia="Times New Roman" w:cstheme="minorHAnsi"/>
        </w:rPr>
      </w:pPr>
      <w:r w:rsidRPr="009740CC">
        <w:rPr>
          <w:rFonts w:eastAsia="Times New Roman" w:cstheme="minorHAnsi"/>
          <w:b/>
        </w:rPr>
        <w:t xml:space="preserve">Email Addresses for </w:t>
      </w:r>
      <w:r w:rsidR="006579DD" w:rsidRPr="009740CC">
        <w:rPr>
          <w:rFonts w:eastAsia="Times New Roman" w:cstheme="minorHAnsi"/>
          <w:b/>
        </w:rPr>
        <w:t>All A</w:t>
      </w:r>
      <w:r w:rsidRPr="009740CC">
        <w:rPr>
          <w:rFonts w:eastAsia="Times New Roman" w:cstheme="minorHAnsi"/>
          <w:b/>
        </w:rPr>
        <w:t>uthors:</w:t>
      </w:r>
      <w:r w:rsidRPr="009740CC">
        <w:rPr>
          <w:rFonts w:eastAsia="Times New Roman" w:cstheme="minorHAnsi"/>
        </w:rPr>
        <w:t xml:space="preserve"> </w:t>
      </w:r>
    </w:p>
    <w:bookmarkEnd w:id="0"/>
    <w:p w14:paraId="69E3BCFB" w14:textId="77777777" w:rsidR="009740CC" w:rsidRPr="009740CC" w:rsidRDefault="009740CC" w:rsidP="009740CC">
      <w:pPr>
        <w:outlineLvl w:val="0"/>
        <w:rPr>
          <w:rFonts w:cstheme="minorHAnsi"/>
          <w:bCs/>
        </w:rPr>
      </w:pPr>
      <w:r w:rsidRPr="009740CC">
        <w:rPr>
          <w:rFonts w:cstheme="minorHAnsi"/>
          <w:bCs/>
        </w:rPr>
        <w:t>Rupesh Kumar</w:t>
      </w:r>
      <w:r w:rsidRPr="009740CC">
        <w:rPr>
          <w:rFonts w:cstheme="minorHAnsi"/>
          <w:bCs/>
        </w:rPr>
        <w:tab/>
      </w:r>
      <w:r w:rsidRPr="009740CC">
        <w:rPr>
          <w:rFonts w:cstheme="minorHAnsi"/>
          <w:bCs/>
        </w:rPr>
        <w:tab/>
      </w:r>
      <w:r w:rsidRPr="009740CC">
        <w:rPr>
          <w:rFonts w:cstheme="minorHAnsi"/>
          <w:bCs/>
        </w:rPr>
        <w:tab/>
      </w:r>
      <w:r w:rsidRPr="009740CC">
        <w:rPr>
          <w:rFonts w:cstheme="minorHAnsi"/>
          <w:bCs/>
        </w:rPr>
        <w:tab/>
      </w:r>
      <w:r w:rsidRPr="009740CC">
        <w:rPr>
          <w:rFonts w:cstheme="minorHAnsi"/>
          <w:bCs/>
        </w:rPr>
        <w:tab/>
        <w:t>214360005@iitb.ac.in</w:t>
      </w:r>
    </w:p>
    <w:p w14:paraId="12916965" w14:textId="60D5C75E" w:rsidR="003B5E26" w:rsidRPr="009740CC" w:rsidRDefault="009740CC" w:rsidP="009740CC">
      <w:pPr>
        <w:outlineLvl w:val="0"/>
        <w:rPr>
          <w:rFonts w:cstheme="minorHAnsi"/>
          <w:bCs/>
        </w:rPr>
      </w:pPr>
      <w:r w:rsidRPr="009740CC">
        <w:rPr>
          <w:rFonts w:cstheme="minorHAnsi"/>
          <w:bCs/>
        </w:rPr>
        <w:t>Rajarshi Chakrabarti</w:t>
      </w:r>
      <w:r w:rsidRPr="009740CC">
        <w:rPr>
          <w:rFonts w:cstheme="minorHAnsi"/>
          <w:bCs/>
        </w:rPr>
        <w:tab/>
      </w:r>
      <w:r w:rsidRPr="009740CC">
        <w:rPr>
          <w:rFonts w:cstheme="minorHAnsi"/>
          <w:bCs/>
        </w:rPr>
        <w:tab/>
      </w:r>
      <w:r w:rsidRPr="009740CC">
        <w:rPr>
          <w:rFonts w:cstheme="minorHAnsi"/>
          <w:bCs/>
        </w:rPr>
        <w:tab/>
      </w:r>
      <w:r w:rsidRPr="009740CC">
        <w:rPr>
          <w:rFonts w:cstheme="minorHAnsi"/>
          <w:bCs/>
        </w:rPr>
        <w:tab/>
        <w:t>rajarshi@chem.iitb.ac.in</w:t>
      </w:r>
    </w:p>
    <w:p w14:paraId="6F84F159" w14:textId="560EEDD3" w:rsidR="003B5E26" w:rsidRPr="009740CC" w:rsidRDefault="009740CC" w:rsidP="009A0E7C">
      <w:pPr>
        <w:outlineLvl w:val="0"/>
        <w:rPr>
          <w:rFonts w:cstheme="minorHAnsi"/>
          <w:bCs/>
        </w:rPr>
      </w:pPr>
      <w:proofErr w:type="spellStart"/>
      <w:r w:rsidRPr="009740CC">
        <w:rPr>
          <w:rFonts w:cstheme="minorHAnsi"/>
          <w:bCs/>
        </w:rPr>
        <w:t>Rochish</w:t>
      </w:r>
      <w:proofErr w:type="spellEnd"/>
      <w:r w:rsidRPr="009740CC">
        <w:rPr>
          <w:rFonts w:cstheme="minorHAnsi"/>
          <w:bCs/>
        </w:rPr>
        <w:t xml:space="preserve"> M. Thaokar</w:t>
      </w:r>
      <w:r w:rsidRPr="009740CC">
        <w:rPr>
          <w:rFonts w:cstheme="minorHAnsi"/>
          <w:bCs/>
        </w:rPr>
        <w:tab/>
      </w:r>
      <w:r w:rsidRPr="009740CC">
        <w:rPr>
          <w:rFonts w:cstheme="minorHAnsi"/>
          <w:bCs/>
        </w:rPr>
        <w:tab/>
      </w:r>
      <w:r w:rsidRPr="009740CC">
        <w:rPr>
          <w:rFonts w:cstheme="minorHAnsi"/>
          <w:bCs/>
        </w:rPr>
        <w:tab/>
      </w:r>
      <w:r w:rsidRPr="009740CC">
        <w:rPr>
          <w:rFonts w:cstheme="minorHAnsi"/>
          <w:bCs/>
        </w:rPr>
        <w:tab/>
        <w:t xml:space="preserve">rochish@che.iitb.ac.in </w:t>
      </w:r>
    </w:p>
    <w:p w14:paraId="5A2BE33C" w14:textId="77777777" w:rsidR="001E230F" w:rsidRPr="00217D2D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534B3F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proofErr w:type="gramStart"/>
      <w:r w:rsidR="000666B5" w:rsidRPr="007F538D">
        <w:rPr>
          <w:rFonts w:eastAsia="Times New Roman" w:cstheme="minorHAnsi"/>
          <w:b/>
          <w:bCs/>
        </w:rPr>
        <w:t>Yes</w:t>
      </w:r>
      <w:r w:rsidRPr="007F538D">
        <w:rPr>
          <w:rFonts w:eastAsia="Times New Roman" w:cstheme="minorHAnsi"/>
          <w:b/>
          <w:bCs/>
        </w:rPr>
        <w:t xml:space="preserve"> </w:t>
      </w:r>
      <w:r w:rsidR="007F538D" w:rsidRPr="007F538D">
        <w:rPr>
          <w:rFonts w:eastAsia="Times New Roman" w:cstheme="minorHAnsi"/>
          <w:b/>
          <w:bCs/>
        </w:rPr>
        <w:t>,</w:t>
      </w:r>
      <w:proofErr w:type="gramEnd"/>
      <w:r w:rsidR="007F538D" w:rsidRPr="007F538D">
        <w:rPr>
          <w:rFonts w:eastAsia="Times New Roman" w:cstheme="minorHAnsi"/>
          <w:b/>
          <w:bCs/>
        </w:rPr>
        <w:t xml:space="preserve"> done</w:t>
      </w:r>
      <w:r w:rsidRPr="00B07A3B">
        <w:rPr>
          <w:rFonts w:eastAsia="Times New Roman" w:cstheme="minorHAnsi"/>
        </w:rPr>
        <w:t xml:space="preserve"> </w:t>
      </w:r>
    </w:p>
    <w:p w14:paraId="1EDFAF1F" w14:textId="51E90C6E" w:rsidR="005F1ADF" w:rsidRPr="00037828" w:rsidRDefault="000666B5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 </w:t>
      </w:r>
    </w:p>
    <w:p w14:paraId="4B20EAF0" w14:textId="2ACAA9D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5D3B78">
        <w:rPr>
          <w:rFonts w:eastAsia="Times New Roman" w:cstheme="minorHAnsi"/>
          <w:b/>
        </w:rPr>
        <w:t>Yes</w:t>
      </w:r>
      <w:r w:rsidR="007F538D">
        <w:rPr>
          <w:rFonts w:eastAsia="Times New Roman" w:cstheme="minorHAnsi"/>
          <w:b/>
        </w:rPr>
        <w:t>, done</w:t>
      </w:r>
    </w:p>
    <w:p w14:paraId="49257FCE" w14:textId="77777777" w:rsidR="005D3B78" w:rsidRPr="00B07A3B" w:rsidRDefault="005D3B78" w:rsidP="005F1ADF">
      <w:pPr>
        <w:spacing w:before="120"/>
        <w:rPr>
          <w:rFonts w:eastAsia="Times New Roman" w:cstheme="minorHAnsi"/>
          <w:b/>
        </w:rPr>
      </w:pPr>
    </w:p>
    <w:p w14:paraId="7A03162F" w14:textId="21C6505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A0A33">
        <w:rPr>
          <w:rFonts w:eastAsia="Times New Roman" w:cstheme="minorHAnsi"/>
          <w:b/>
          <w:bCs/>
        </w:rPr>
        <w:t xml:space="preserve">Yes </w:t>
      </w:r>
    </w:p>
    <w:p w14:paraId="63770740" w14:textId="74105DA3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BA0A33">
        <w:rPr>
          <w:rFonts w:eastAsia="Times New Roman" w:cstheme="minorHAnsi"/>
        </w:rPr>
        <w:t>It's just 50m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5449F41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teps:  </w:t>
      </w:r>
      <w:r w:rsidR="00EA3361">
        <w:rPr>
          <w:rFonts w:cstheme="minorHAnsi"/>
          <w:bCs/>
          <w:sz w:val="22"/>
          <w:szCs w:val="22"/>
        </w:rPr>
        <w:t>22</w:t>
      </w:r>
    </w:p>
    <w:p w14:paraId="5AAC9C6C" w14:textId="1667481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EA3361">
        <w:rPr>
          <w:rFonts w:cstheme="minorHAnsi"/>
          <w:bCs/>
          <w:sz w:val="22"/>
          <w:szCs w:val="22"/>
        </w:rPr>
        <w:t xml:space="preserve">52 (9 SC, </w:t>
      </w:r>
      <w:r w:rsidR="007F538D">
        <w:rPr>
          <w:rFonts w:cstheme="minorHAnsi"/>
          <w:bCs/>
          <w:sz w:val="22"/>
          <w:szCs w:val="22"/>
        </w:rPr>
        <w:t>5</w:t>
      </w:r>
      <w:r w:rsidR="00EA3361">
        <w:rPr>
          <w:rFonts w:cstheme="minorHAnsi"/>
          <w:bCs/>
          <w:sz w:val="22"/>
          <w:szCs w:val="22"/>
        </w:rPr>
        <w:t xml:space="preserve">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59FC4C1D" w:rsidR="007D61A8" w:rsidRPr="005D3B78" w:rsidRDefault="00BE43C3" w:rsidP="005D3B7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R</w:t>
      </w:r>
      <w:r w:rsidR="00157B99">
        <w:rPr>
          <w:rStyle w:val="AuthorName"/>
          <w:rFonts w:asciiTheme="minorHAnsi" w:eastAsia="Times" w:hAnsiTheme="minorHAnsi" w:cstheme="minorHAnsi"/>
        </w:rPr>
        <w:t>ochish</w:t>
      </w:r>
      <w:proofErr w:type="spellEnd"/>
      <w:r w:rsidR="00157B99">
        <w:rPr>
          <w:rStyle w:val="AuthorName"/>
          <w:rFonts w:asciiTheme="minorHAnsi" w:eastAsia="Times" w:hAnsiTheme="minorHAnsi" w:cstheme="minorHAnsi"/>
        </w:rPr>
        <w:t xml:space="preserve"> Thaokar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We have </w:t>
      </w:r>
      <w:r w:rsidR="00351D91">
        <w:rPr>
          <w:rFonts w:cstheme="minorHAnsi"/>
        </w:rPr>
        <w:t xml:space="preserve">conducted an elaborate study on </w:t>
      </w:r>
      <w:proofErr w:type="spellStart"/>
      <w:r w:rsidR="00351D91">
        <w:rPr>
          <w:rFonts w:cstheme="minorHAnsi"/>
        </w:rPr>
        <w:t>electrohydrodynamics</w:t>
      </w:r>
      <w:proofErr w:type="spellEnd"/>
      <w:r w:rsidR="00351D91">
        <w:rPr>
          <w:rFonts w:cstheme="minorHAnsi"/>
        </w:rPr>
        <w:t xml:space="preserve"> of compound Giant </w:t>
      </w:r>
      <w:proofErr w:type="spellStart"/>
      <w:r w:rsidR="00351D91">
        <w:rPr>
          <w:rFonts w:cstheme="minorHAnsi"/>
        </w:rPr>
        <w:t>Unilamellar</w:t>
      </w:r>
      <w:proofErr w:type="spellEnd"/>
      <w:r w:rsidR="00351D91">
        <w:rPr>
          <w:rFonts w:cstheme="minorHAnsi"/>
        </w:rPr>
        <w:t xml:space="preserve"> Vesicles to establish them as bio-mimetic </w:t>
      </w:r>
      <w:r w:rsidR="005D3B78">
        <w:rPr>
          <w:rFonts w:cstheme="minorHAnsi"/>
        </w:rPr>
        <w:t>equivalents</w:t>
      </w:r>
      <w:r w:rsidR="00392171">
        <w:rPr>
          <w:rFonts w:cstheme="minorHAnsi"/>
        </w:rPr>
        <w:t xml:space="preserve"> for </w:t>
      </w:r>
      <w:r w:rsidR="005D3B78">
        <w:rPr>
          <w:rFonts w:cstheme="minorHAnsi"/>
        </w:rPr>
        <w:t>eukaryotic</w:t>
      </w:r>
      <w:r w:rsidR="00392171">
        <w:rPr>
          <w:rFonts w:cstheme="minorHAnsi"/>
        </w:rPr>
        <w:t xml:space="preserve"> cells</w:t>
      </w:r>
      <w:r w:rsidR="005D3B78">
        <w:rPr>
          <w:rFonts w:cstheme="minorHAnsi"/>
        </w:rPr>
        <w:t>. We use</w:t>
      </w:r>
      <w:r w:rsidR="00351D91">
        <w:rPr>
          <w:rFonts w:cstheme="minorHAnsi"/>
        </w:rPr>
        <w:t xml:space="preserve"> technologies involving </w:t>
      </w:r>
      <w:r w:rsidR="005D3B78">
        <w:rPr>
          <w:rFonts w:cstheme="minorHAnsi"/>
        </w:rPr>
        <w:t xml:space="preserve">the </w:t>
      </w:r>
      <w:r w:rsidR="00351D91">
        <w:rPr>
          <w:rFonts w:cstheme="minorHAnsi"/>
        </w:rPr>
        <w:t>application of electric fields to biological cells</w:t>
      </w:r>
      <w:r w:rsidR="005D3B78">
        <w:rPr>
          <w:rFonts w:cstheme="minorHAnsi"/>
        </w:rPr>
        <w:t>,</w:t>
      </w:r>
      <w:r w:rsidR="00351D91">
        <w:rPr>
          <w:rFonts w:cstheme="minorHAnsi"/>
        </w:rPr>
        <w:t xml:space="preserve"> such as electroporation, electrodeformation</w:t>
      </w:r>
      <w:r w:rsidR="005D3B78">
        <w:rPr>
          <w:rFonts w:cstheme="minorHAnsi"/>
        </w:rPr>
        <w:t>,</w:t>
      </w:r>
      <w:r w:rsidR="00351D91">
        <w:rPr>
          <w:rFonts w:cstheme="minorHAnsi"/>
        </w:rPr>
        <w:t xml:space="preserve"> etc</w:t>
      </w:r>
      <w:r w:rsidR="005D3B78">
        <w:rPr>
          <w:rFonts w:cstheme="minorHAnsi"/>
        </w:rPr>
        <w:t>.</w:t>
      </w:r>
    </w:p>
    <w:p w14:paraId="09AB2264" w14:textId="4052A403" w:rsidR="005D3B78" w:rsidRPr="005D3B78" w:rsidRDefault="005D3B78" w:rsidP="005D3B7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FE20B6" w:rsidR="00D75084" w:rsidRPr="005D3B78" w:rsidRDefault="005C7E4D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upesh Kuma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2C0EA5">
        <w:rPr>
          <w:rFonts w:cstheme="minorHAnsi"/>
        </w:rPr>
        <w:t xml:space="preserve">A combination of fluorescence and light microscopy, </w:t>
      </w:r>
      <w:r w:rsidR="006260BB">
        <w:rPr>
          <w:rFonts w:cstheme="minorHAnsi"/>
        </w:rPr>
        <w:t xml:space="preserve">nanosecond pulse electric field treatment, </w:t>
      </w:r>
      <w:r w:rsidR="00F673D2">
        <w:rPr>
          <w:rFonts w:cstheme="minorHAnsi"/>
        </w:rPr>
        <w:t xml:space="preserve">oscilloscopes and power sources, and </w:t>
      </w:r>
      <w:r w:rsidR="004B228A">
        <w:rPr>
          <w:rFonts w:cstheme="minorHAnsi"/>
        </w:rPr>
        <w:t>innovative</w:t>
      </w:r>
      <w:r w:rsidR="00F673D2">
        <w:rPr>
          <w:rFonts w:cstheme="minorHAnsi"/>
        </w:rPr>
        <w:t xml:space="preserve"> synthesis techniques are employed to advance research in this area.</w:t>
      </w:r>
    </w:p>
    <w:p w14:paraId="4A8D736A" w14:textId="6AB6FD95" w:rsidR="005D3B78" w:rsidRPr="005D3B78" w:rsidRDefault="005D3B78" w:rsidP="005D3B7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76B2E15F" w14:textId="77777777" w:rsidR="005D3B78" w:rsidRPr="00D75084" w:rsidRDefault="005D3B78" w:rsidP="005D3B78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E5F30E0" w:rsidR="00D75084" w:rsidRPr="005D3B78" w:rsidRDefault="005D3B7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upesh Kumar</w:t>
      </w:r>
      <w:r w:rsidRPr="00B07A3B"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  <w:b/>
          <w:bCs/>
          <w:u w:val="single"/>
        </w:rPr>
        <w:t xml:space="preserve"> </w:t>
      </w:r>
      <w:r>
        <w:rPr>
          <w:rFonts w:cstheme="minorHAnsi"/>
        </w:rPr>
        <w:t>The challenge in the synthesis of well-formed compound GUVs is the sensitivity of the method to temperature, types of lipids, and compositions used. In this work, we demonstrate this for the DMPC and cholesterol systems, but</w:t>
      </w:r>
      <w:r w:rsidR="000C16D0">
        <w:rPr>
          <w:rFonts w:cstheme="minorHAnsi"/>
        </w:rPr>
        <w:t xml:space="preserve"> generalizing it remains challenging.</w:t>
      </w:r>
    </w:p>
    <w:p w14:paraId="66C8E3C1" w14:textId="42177447" w:rsidR="005D3B78" w:rsidRPr="005D3B78" w:rsidRDefault="005D3B78" w:rsidP="005D3B7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8.1</w:t>
      </w:r>
    </w:p>
    <w:p w14:paraId="1BF3D8A5" w14:textId="77777777" w:rsidR="005D3B78" w:rsidRPr="005D3B78" w:rsidRDefault="005D3B78" w:rsidP="005D3B78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48BB869" w:rsidR="00333FA4" w:rsidRPr="005D3B78" w:rsidRDefault="00AE119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upesh Kumar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D3B78">
        <w:rPr>
          <w:rFonts w:cstheme="minorHAnsi"/>
        </w:rPr>
        <w:t xml:space="preserve">Simple GUVs that mimic anucleate cells have been synthesized in the literature. We synthesize compound Giant vesicles to </w:t>
      </w:r>
      <w:proofErr w:type="spellStart"/>
      <w:r w:rsidR="005D3B78">
        <w:rPr>
          <w:rFonts w:cstheme="minorHAnsi"/>
        </w:rPr>
        <w:t>biomimulate</w:t>
      </w:r>
      <w:proofErr w:type="spellEnd"/>
      <w:r w:rsidR="005D3B78">
        <w:rPr>
          <w:rFonts w:cstheme="minorHAnsi"/>
        </w:rPr>
        <w:t xml:space="preserve"> nucleated cells, with a well-defined structure resembling a</w:t>
      </w:r>
      <w:r w:rsidR="00E00A5D">
        <w:rPr>
          <w:rFonts w:cstheme="minorHAnsi"/>
        </w:rPr>
        <w:t xml:space="preserve"> half-sized inner vesicle. </w:t>
      </w:r>
    </w:p>
    <w:p w14:paraId="665FA71B" w14:textId="51D4BF6B" w:rsidR="005D3B78" w:rsidRPr="005D3B78" w:rsidRDefault="005D3B78" w:rsidP="005D3B7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716A4EEB" w14:textId="77777777" w:rsidR="005D3B78" w:rsidRPr="00B07A3B" w:rsidRDefault="005D3B78" w:rsidP="005D3B78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250B22B8" w:rsidR="00D75084" w:rsidRPr="005D3B78" w:rsidRDefault="00E5428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R</w:t>
      </w:r>
      <w:r w:rsidR="00157B99">
        <w:rPr>
          <w:rStyle w:val="AuthorName"/>
          <w:rFonts w:asciiTheme="minorHAnsi" w:eastAsia="Times" w:hAnsiTheme="minorHAnsi" w:cstheme="minorHAnsi"/>
        </w:rPr>
        <w:t>ochish</w:t>
      </w:r>
      <w:proofErr w:type="spellEnd"/>
      <w:r w:rsidR="00157B99">
        <w:rPr>
          <w:rStyle w:val="AuthorName"/>
          <w:rFonts w:asciiTheme="minorHAnsi" w:eastAsia="Times" w:hAnsiTheme="minorHAnsi" w:cstheme="minorHAnsi"/>
        </w:rPr>
        <w:t xml:space="preserve"> Thaoka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837903">
        <w:rPr>
          <w:rFonts w:cstheme="minorHAnsi"/>
        </w:rPr>
        <w:t xml:space="preserve">We will focus on </w:t>
      </w:r>
      <w:r w:rsidR="00FD63EB">
        <w:rPr>
          <w:rFonts w:cstheme="minorHAnsi"/>
        </w:rPr>
        <w:t xml:space="preserve">studying the effect of </w:t>
      </w:r>
      <w:r w:rsidR="00937781">
        <w:rPr>
          <w:rFonts w:cstheme="minorHAnsi"/>
        </w:rPr>
        <w:t xml:space="preserve">micro and </w:t>
      </w:r>
      <w:r w:rsidR="00FD63EB">
        <w:rPr>
          <w:rFonts w:cstheme="minorHAnsi"/>
        </w:rPr>
        <w:t>nanosecond pulses on the inner vesicles, which mimic nuclei of eukaryotic cells</w:t>
      </w:r>
      <w:r w:rsidR="00937781">
        <w:rPr>
          <w:rFonts w:cstheme="minorHAnsi"/>
        </w:rPr>
        <w:t xml:space="preserve"> in </w:t>
      </w:r>
      <w:r w:rsidR="006260BB">
        <w:rPr>
          <w:rFonts w:cstheme="minorHAnsi"/>
        </w:rPr>
        <w:t xml:space="preserve">the </w:t>
      </w:r>
      <w:r w:rsidR="00937781">
        <w:rPr>
          <w:rFonts w:cstheme="minorHAnsi"/>
        </w:rPr>
        <w:t>context of electroporation</w:t>
      </w:r>
    </w:p>
    <w:p w14:paraId="032EA608" w14:textId="3B67101F" w:rsidR="005D3B78" w:rsidRPr="005D3B78" w:rsidRDefault="005D3B78" w:rsidP="005D3B7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4.1.1</w:t>
      </w:r>
    </w:p>
    <w:p w14:paraId="578D51D2" w14:textId="77777777" w:rsidR="005D3B78" w:rsidRPr="00B07A3B" w:rsidRDefault="005D3B78" w:rsidP="005D3B78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7C0D22AC" w:rsidR="00FF25E5" w:rsidRPr="005D3B78" w:rsidRDefault="00FF25E5" w:rsidP="005D3B78">
      <w:pPr>
        <w:contextualSpacing/>
        <w:outlineLvl w:val="0"/>
        <w:rPr>
          <w:rFonts w:eastAsia="Times New Roman" w:cstheme="minorHAnsi"/>
        </w:rPr>
      </w:pPr>
      <w:r w:rsidRPr="005D3B78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5311F4B" w:rsidR="00CE10F2" w:rsidRDefault="009740C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proofErr w:type="spellStart"/>
      <w:r w:rsidRPr="009740CC">
        <w:rPr>
          <w:rFonts w:cstheme="minorHAnsi"/>
          <w:b/>
          <w:bCs/>
        </w:rPr>
        <w:t>Electroformation</w:t>
      </w:r>
      <w:proofErr w:type="spellEnd"/>
      <w:r w:rsidRPr="009740CC">
        <w:rPr>
          <w:rFonts w:cstheme="minorHAnsi"/>
          <w:b/>
          <w:bCs/>
        </w:rPr>
        <w:t xml:space="preserve"> for Synthesizing Simple Giant </w:t>
      </w:r>
      <w:proofErr w:type="spellStart"/>
      <w:r w:rsidRPr="009740CC">
        <w:rPr>
          <w:rFonts w:cstheme="minorHAnsi"/>
          <w:b/>
          <w:bCs/>
        </w:rPr>
        <w:t>Unilamellar</w:t>
      </w:r>
      <w:proofErr w:type="spellEnd"/>
      <w:r w:rsidRPr="009740CC">
        <w:rPr>
          <w:rFonts w:cstheme="minorHAnsi"/>
          <w:b/>
          <w:bCs/>
        </w:rPr>
        <w:t xml:space="preserve"> Vesicles (</w:t>
      </w:r>
      <w:proofErr w:type="spellStart"/>
      <w:r w:rsidRPr="009740CC">
        <w:rPr>
          <w:rFonts w:cstheme="minorHAnsi"/>
          <w:b/>
          <w:bCs/>
        </w:rPr>
        <w:t>sGUVs</w:t>
      </w:r>
      <w:proofErr w:type="spellEnd"/>
      <w:r w:rsidRPr="009740CC">
        <w:rPr>
          <w:rFonts w:cstheme="minorHAnsi"/>
          <w:b/>
          <w:bCs/>
        </w:rPr>
        <w:t>)</w:t>
      </w:r>
    </w:p>
    <w:p w14:paraId="314C5FBA" w14:textId="26F860A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666B5">
        <w:rPr>
          <w:rFonts w:cstheme="minorHAnsi"/>
        </w:rPr>
        <w:t>Rupesh Kumar</w:t>
      </w:r>
      <w:r w:rsidR="00FF25E5">
        <w:rPr>
          <w:rFonts w:cstheme="minorHAnsi"/>
        </w:rPr>
        <w:t xml:space="preserve"> </w:t>
      </w:r>
    </w:p>
    <w:p w14:paraId="6FE16670" w14:textId="77777777" w:rsidR="00985FE6" w:rsidRDefault="00985FE6" w:rsidP="005D3B78">
      <w:pPr>
        <w:pStyle w:val="ListParagraph"/>
        <w:spacing w:before="120"/>
        <w:ind w:left="0"/>
        <w:contextualSpacing w:val="0"/>
        <w:rPr>
          <w:rFonts w:cstheme="minorHAnsi"/>
        </w:rPr>
      </w:pPr>
    </w:p>
    <w:p w14:paraId="541AEAF7" w14:textId="5EB91B33" w:rsidR="00701BD9" w:rsidRDefault="00701BD9" w:rsidP="00701BD9">
      <w:pPr>
        <w:pStyle w:val="Narration"/>
        <w:numPr>
          <w:ilvl w:val="1"/>
          <w:numId w:val="3"/>
        </w:numPr>
      </w:pPr>
      <w:r w:rsidRPr="007F538D">
        <w:rPr>
          <w:color w:val="7030A0"/>
        </w:rPr>
        <w:t xml:space="preserve">To begin, thoroughly clean the Indium Tin Oxide or ITO-coated slides using a dish soap solution </w:t>
      </w:r>
      <w:r w:rsidRPr="007F538D">
        <w:rPr>
          <w:b/>
          <w:bCs/>
          <w:color w:val="7030A0"/>
        </w:rPr>
        <w:t>[1-TXT]</w:t>
      </w:r>
      <w:r w:rsidRPr="007F538D">
        <w:rPr>
          <w:color w:val="7030A0"/>
        </w:rPr>
        <w:t xml:space="preserve"> and rinse with deionized water with a conductivity of 0.055 </w:t>
      </w:r>
      <w:proofErr w:type="spellStart"/>
      <w:r w:rsidRPr="007F538D">
        <w:rPr>
          <w:color w:val="7030A0"/>
        </w:rPr>
        <w:t>microsiemens</w:t>
      </w:r>
      <w:proofErr w:type="spellEnd"/>
      <w:r w:rsidRPr="007F538D">
        <w:rPr>
          <w:color w:val="7030A0"/>
        </w:rPr>
        <w:t xml:space="preserve"> per centimeter </w:t>
      </w:r>
      <w:r w:rsidRPr="007F538D">
        <w:rPr>
          <w:b/>
          <w:color w:val="7030A0"/>
        </w:rPr>
        <w:t>[2]</w:t>
      </w:r>
      <w:r w:rsidRPr="007F538D">
        <w:rPr>
          <w:color w:val="7030A0"/>
        </w:rPr>
        <w:t xml:space="preserve">. Then, using a 100 percent ethanol solution, clean the slides again and rinse with deionized water </w:t>
      </w:r>
      <w:r w:rsidRPr="007F538D">
        <w:rPr>
          <w:b/>
          <w:color w:val="7030A0"/>
        </w:rPr>
        <w:t>[3]</w:t>
      </w:r>
      <w:r w:rsidRPr="007F538D">
        <w:rPr>
          <w:color w:val="7030A0"/>
        </w:rPr>
        <w:t xml:space="preserve">. Dry the slides in an oven set to 85 degrees Celsius </w:t>
      </w:r>
      <w:r>
        <w:rPr>
          <w:b/>
        </w:rPr>
        <w:t>[4]</w:t>
      </w:r>
      <w:r>
        <w:t>.</w:t>
      </w:r>
    </w:p>
    <w:p w14:paraId="27B4FA8C" w14:textId="3222B74C" w:rsidR="00701BD9" w:rsidRDefault="00701BD9" w:rsidP="00701BD9">
      <w:pPr>
        <w:pStyle w:val="ShotDescription"/>
        <w:numPr>
          <w:ilvl w:val="2"/>
          <w:numId w:val="3"/>
        </w:numPr>
      </w:pPr>
      <w:r>
        <w:t xml:space="preserve">WIDE: Talent applying soap solution to ITO slide. </w:t>
      </w:r>
      <w:r w:rsidRPr="00701BD9">
        <w:rPr>
          <w:b/>
          <w:bCs/>
        </w:rPr>
        <w:t xml:space="preserve">TXT: Prepare all the </w:t>
      </w:r>
      <w:r>
        <w:rPr>
          <w:b/>
          <w:bCs/>
        </w:rPr>
        <w:t xml:space="preserve">required </w:t>
      </w:r>
      <w:r w:rsidRPr="00701BD9">
        <w:rPr>
          <w:b/>
          <w:bCs/>
        </w:rPr>
        <w:t>reagents beforehand</w:t>
      </w:r>
    </w:p>
    <w:p w14:paraId="64FC8727" w14:textId="6550BE4A" w:rsidR="00701BD9" w:rsidRDefault="00701BD9" w:rsidP="00701BD9">
      <w:pPr>
        <w:pStyle w:val="ShotDescription"/>
        <w:numPr>
          <w:ilvl w:val="2"/>
          <w:numId w:val="3"/>
        </w:numPr>
      </w:pPr>
      <w:r>
        <w:t>Talent holding the slide under distilled water being dispensed from a bottle.</w:t>
      </w:r>
    </w:p>
    <w:p w14:paraId="19A480F3" w14:textId="141687FB" w:rsidR="00701BD9" w:rsidRDefault="00701BD9" w:rsidP="00701BD9">
      <w:pPr>
        <w:pStyle w:val="ShotDescription"/>
        <w:numPr>
          <w:ilvl w:val="2"/>
          <w:numId w:val="3"/>
        </w:numPr>
      </w:pPr>
      <w:r>
        <w:t>Talent wiping the slide with ethanol-soaked lint-free tissue.</w:t>
      </w:r>
    </w:p>
    <w:p w14:paraId="46D9C925" w14:textId="0BC5023F" w:rsidR="00701BD9" w:rsidRDefault="00701BD9" w:rsidP="00701BD9">
      <w:pPr>
        <w:pStyle w:val="ShotDescription"/>
        <w:numPr>
          <w:ilvl w:val="2"/>
          <w:numId w:val="3"/>
        </w:numPr>
      </w:pPr>
      <w:r>
        <w:t>Talent placing the cleaned slide in an oven.</w:t>
      </w:r>
    </w:p>
    <w:p w14:paraId="2C067273" w14:textId="77777777" w:rsidR="00701BD9" w:rsidRDefault="00701BD9" w:rsidP="00701BD9"/>
    <w:p w14:paraId="0E616FBC" w14:textId="3A3510D4" w:rsidR="00701BD9" w:rsidRDefault="00701BD9" w:rsidP="00701BD9">
      <w:pPr>
        <w:pStyle w:val="Narration"/>
        <w:numPr>
          <w:ilvl w:val="1"/>
          <w:numId w:val="3"/>
        </w:numPr>
      </w:pPr>
      <w:r w:rsidRPr="007F538D">
        <w:rPr>
          <w:color w:val="7030A0"/>
        </w:rPr>
        <w:t xml:space="preserve">Identify the conductive side of each ITO-coated slide using a clamp meter </w:t>
      </w:r>
      <w:r w:rsidRPr="007F538D">
        <w:rPr>
          <w:b/>
          <w:color w:val="7030A0"/>
        </w:rPr>
        <w:t>[1]</w:t>
      </w:r>
      <w:r w:rsidRPr="007F538D">
        <w:rPr>
          <w:color w:val="7030A0"/>
        </w:rPr>
        <w:t xml:space="preserve">. Secure the cleaned slide onto the spin coater stage using a vacuum, ensuring that the conductive side is facing upward </w:t>
      </w:r>
      <w:r>
        <w:rPr>
          <w:b/>
        </w:rPr>
        <w:t>[2]</w:t>
      </w:r>
      <w:r>
        <w:t>.</w:t>
      </w:r>
    </w:p>
    <w:p w14:paraId="4B083D7D" w14:textId="77777777" w:rsidR="00701BD9" w:rsidRDefault="00701BD9" w:rsidP="00701BD9">
      <w:pPr>
        <w:pStyle w:val="ShotDescription"/>
        <w:numPr>
          <w:ilvl w:val="2"/>
          <w:numId w:val="3"/>
        </w:numPr>
      </w:pPr>
      <w:r>
        <w:t>Talent using a clamp meter to check conductivity of the slide.</w:t>
      </w:r>
    </w:p>
    <w:p w14:paraId="162BB51C" w14:textId="77777777" w:rsidR="00701BD9" w:rsidRDefault="00701BD9" w:rsidP="00701BD9">
      <w:pPr>
        <w:pStyle w:val="ShotDescription"/>
        <w:numPr>
          <w:ilvl w:val="2"/>
          <w:numId w:val="3"/>
        </w:numPr>
      </w:pPr>
      <w:r>
        <w:t>Talent placing the slide on the spin coater and activating vacuum suction.</w:t>
      </w:r>
    </w:p>
    <w:p w14:paraId="25CFBEB4" w14:textId="77777777" w:rsidR="00701BD9" w:rsidRDefault="00701BD9" w:rsidP="00701BD9"/>
    <w:p w14:paraId="2DD3B677" w14:textId="007E19E5" w:rsidR="00701BD9" w:rsidRDefault="00701BD9" w:rsidP="00701BD9">
      <w:pPr>
        <w:pStyle w:val="Narration"/>
        <w:numPr>
          <w:ilvl w:val="1"/>
          <w:numId w:val="3"/>
        </w:numPr>
      </w:pPr>
      <w:r w:rsidRPr="007F538D">
        <w:rPr>
          <w:color w:val="7030A0"/>
        </w:rPr>
        <w:t xml:space="preserve">Apply 25 microliters of the lipid solution 1 as four droplets onto the conductive side of one ITO slide </w:t>
      </w:r>
      <w:r w:rsidRPr="007F538D">
        <w:rPr>
          <w:b/>
          <w:color w:val="7030A0"/>
        </w:rPr>
        <w:t>[1-TXT]</w:t>
      </w:r>
      <w:r w:rsidRPr="007F538D">
        <w:rPr>
          <w:color w:val="7030A0"/>
        </w:rPr>
        <w:t xml:space="preserve">. Take another slide and apply 25 microliters of the lipid solution 2 in the same manner </w:t>
      </w:r>
      <w:r>
        <w:rPr>
          <w:b/>
        </w:rPr>
        <w:t>[2]</w:t>
      </w:r>
      <w:r>
        <w:t>.</w:t>
      </w:r>
    </w:p>
    <w:p w14:paraId="2E0BBA1D" w14:textId="26D5460E" w:rsidR="00701BD9" w:rsidRDefault="00701BD9" w:rsidP="00701BD9">
      <w:pPr>
        <w:pStyle w:val="ShotDescription"/>
        <w:numPr>
          <w:ilvl w:val="2"/>
          <w:numId w:val="3"/>
        </w:numPr>
      </w:pPr>
      <w:r>
        <w:t>Talent dispensing four droplets of lipid solution from step 1.1 onto a slide using a micropipette.</w:t>
      </w:r>
    </w:p>
    <w:p w14:paraId="12EFBDEF" w14:textId="1CF06754" w:rsidR="00701BD9" w:rsidRDefault="00701BD9" w:rsidP="00701BD9">
      <w:pPr>
        <w:pStyle w:val="ShotDescription"/>
        <w:numPr>
          <w:ilvl w:val="2"/>
          <w:numId w:val="3"/>
        </w:numPr>
      </w:pPr>
      <w:r>
        <w:t>Close-up Shot of the second slide with droplets placed.</w:t>
      </w:r>
    </w:p>
    <w:p w14:paraId="125633AC" w14:textId="77777777" w:rsidR="00701BD9" w:rsidRDefault="00701BD9" w:rsidP="00701BD9"/>
    <w:p w14:paraId="100909A8" w14:textId="1ED1A4F8" w:rsidR="00701BD9" w:rsidRDefault="00701BD9" w:rsidP="00701BD9">
      <w:pPr>
        <w:pStyle w:val="Narration"/>
        <w:numPr>
          <w:ilvl w:val="1"/>
          <w:numId w:val="3"/>
        </w:numPr>
      </w:pPr>
      <w:r w:rsidRPr="007F538D">
        <w:rPr>
          <w:color w:val="7030A0"/>
        </w:rPr>
        <w:t xml:space="preserve">Vacuum-dry both lipid-coated slides in a </w:t>
      </w:r>
      <w:proofErr w:type="gramStart"/>
      <w:r w:rsidRPr="007F538D">
        <w:rPr>
          <w:color w:val="7030A0"/>
        </w:rPr>
        <w:t>desiccator</w:t>
      </w:r>
      <w:proofErr w:type="gramEnd"/>
      <w:r w:rsidR="007724E8" w:rsidRPr="007F538D">
        <w:rPr>
          <w:color w:val="7030A0"/>
        </w:rPr>
        <w:t xml:space="preserve"> </w:t>
      </w:r>
      <w:r w:rsidR="007724E8" w:rsidRPr="007F538D">
        <w:rPr>
          <w:b/>
          <w:bCs/>
          <w:color w:val="7030A0"/>
        </w:rPr>
        <w:t>[1]</w:t>
      </w:r>
      <w:r w:rsidRPr="007F538D">
        <w:rPr>
          <w:color w:val="7030A0"/>
        </w:rPr>
        <w:t xml:space="preserve"> stored in the dark for a minimum of 2 hours </w:t>
      </w:r>
      <w:r>
        <w:rPr>
          <w:b/>
        </w:rPr>
        <w:t>[</w:t>
      </w:r>
      <w:r w:rsidR="007724E8">
        <w:rPr>
          <w:b/>
        </w:rPr>
        <w:t>2</w:t>
      </w:r>
      <w:r>
        <w:rPr>
          <w:b/>
        </w:rPr>
        <w:t>]</w:t>
      </w:r>
      <w:r>
        <w:t>.</w:t>
      </w:r>
      <w:r w:rsidR="007724E8">
        <w:t xml:space="preserve">  </w:t>
      </w:r>
      <w:r w:rsidR="007724E8" w:rsidRPr="007724E8">
        <w:rPr>
          <w:b/>
          <w:bCs/>
          <w:highlight w:val="green"/>
        </w:rPr>
        <w:t>NOTE</w:t>
      </w:r>
      <w:r w:rsidR="007724E8" w:rsidRPr="007724E8">
        <w:rPr>
          <w:highlight w:val="green"/>
        </w:rPr>
        <w:t xml:space="preserve">: </w:t>
      </w:r>
      <w:r w:rsidR="007724E8">
        <w:rPr>
          <w:highlight w:val="green"/>
        </w:rPr>
        <w:t>VO edited</w:t>
      </w:r>
    </w:p>
    <w:p w14:paraId="42F0E1FE" w14:textId="7CBF8892" w:rsidR="005A09E8" w:rsidRDefault="00701BD9" w:rsidP="006A0C8B">
      <w:pPr>
        <w:pStyle w:val="ShotDescription"/>
        <w:numPr>
          <w:ilvl w:val="2"/>
          <w:numId w:val="3"/>
        </w:numPr>
      </w:pPr>
      <w:r>
        <w:t xml:space="preserve">Talent placing the lipid-coated slides inside </w:t>
      </w:r>
      <w:proofErr w:type="gramStart"/>
      <w:r>
        <w:t>a  desiccator</w:t>
      </w:r>
      <w:proofErr w:type="gramEnd"/>
      <w:r>
        <w:t>.</w:t>
      </w:r>
      <w:r w:rsidR="006A0C8B">
        <w:t xml:space="preserve"> </w:t>
      </w:r>
    </w:p>
    <w:p w14:paraId="1114DAC3" w14:textId="50B8B702" w:rsidR="006A0C8B" w:rsidRDefault="007724E8" w:rsidP="007724E8">
      <w:pPr>
        <w:pStyle w:val="ShotDescription"/>
        <w:ind w:left="907" w:firstLine="0"/>
      </w:pPr>
      <w:r w:rsidRPr="007724E8">
        <w:rPr>
          <w:color w:val="EE0000"/>
        </w:rPr>
        <w:t xml:space="preserve">Added shot: </w:t>
      </w:r>
      <w:r w:rsidR="006A0C8B" w:rsidRPr="007724E8">
        <w:rPr>
          <w:color w:val="EE0000"/>
        </w:rPr>
        <w:t xml:space="preserve">Talent Placing a </w:t>
      </w:r>
      <w:proofErr w:type="spellStart"/>
      <w:r w:rsidR="006A0C8B" w:rsidRPr="007724E8">
        <w:rPr>
          <w:color w:val="EE0000"/>
        </w:rPr>
        <w:t>dessicator</w:t>
      </w:r>
      <w:proofErr w:type="spellEnd"/>
      <w:r w:rsidR="006A0C8B" w:rsidRPr="007724E8">
        <w:rPr>
          <w:color w:val="EE0000"/>
        </w:rPr>
        <w:t xml:space="preserve"> in the dark</w:t>
      </w:r>
      <w:r w:rsidR="006A0C8B">
        <w:t>.</w:t>
      </w:r>
    </w:p>
    <w:p w14:paraId="100DE758" w14:textId="77777777" w:rsidR="00701BD9" w:rsidRDefault="00701BD9" w:rsidP="00701BD9"/>
    <w:p w14:paraId="0070C7EE" w14:textId="6B7442FE" w:rsidR="00701BD9" w:rsidRDefault="00701BD9" w:rsidP="00701BD9">
      <w:pPr>
        <w:pStyle w:val="Narration"/>
        <w:numPr>
          <w:ilvl w:val="1"/>
          <w:numId w:val="3"/>
        </w:numPr>
      </w:pPr>
      <w:r w:rsidRPr="007F538D">
        <w:rPr>
          <w:color w:val="7030A0"/>
        </w:rPr>
        <w:lastRenderedPageBreak/>
        <w:t xml:space="preserve">Then, arrange a lipid-coated ITO slide with lipid 1 in parallel with a clean slide, ensuring the conductive sides face each other </w:t>
      </w:r>
      <w:r w:rsidRPr="007F538D">
        <w:rPr>
          <w:b/>
          <w:bCs/>
          <w:color w:val="7030A0"/>
        </w:rPr>
        <w:t>[1]</w:t>
      </w:r>
      <w:r w:rsidRPr="007F538D">
        <w:rPr>
          <w:color w:val="7030A0"/>
        </w:rPr>
        <w:t xml:space="preserve"> and place a 3-millimeter-thick silicone rubber spacer between them </w:t>
      </w:r>
      <w:r w:rsidRPr="007F538D">
        <w:rPr>
          <w:b/>
          <w:color w:val="7030A0"/>
        </w:rPr>
        <w:t>[2]</w:t>
      </w:r>
      <w:r w:rsidRPr="007F538D">
        <w:rPr>
          <w:color w:val="7030A0"/>
        </w:rPr>
        <w:t xml:space="preserve">. Seal the setup with a clamp to create an </w:t>
      </w:r>
      <w:proofErr w:type="spellStart"/>
      <w:r w:rsidRPr="007F538D">
        <w:rPr>
          <w:color w:val="7030A0"/>
        </w:rPr>
        <w:t>electroformation</w:t>
      </w:r>
      <w:proofErr w:type="spellEnd"/>
      <w:r w:rsidRPr="007F538D">
        <w:rPr>
          <w:color w:val="7030A0"/>
        </w:rPr>
        <w:t xml:space="preserve"> chamber </w:t>
      </w:r>
      <w:r>
        <w:rPr>
          <w:b/>
        </w:rPr>
        <w:t>[3]</w:t>
      </w:r>
      <w:r>
        <w:t>.</w:t>
      </w:r>
    </w:p>
    <w:p w14:paraId="6B08A2B9" w14:textId="77777777" w:rsidR="00701BD9" w:rsidRDefault="00701BD9" w:rsidP="00701BD9">
      <w:pPr>
        <w:pStyle w:val="ShotDescription"/>
        <w:numPr>
          <w:ilvl w:val="2"/>
          <w:numId w:val="3"/>
        </w:numPr>
      </w:pPr>
      <w:r>
        <w:t>Talent aligning the two slides face to face.</w:t>
      </w:r>
    </w:p>
    <w:p w14:paraId="01B2A857" w14:textId="77FA8C7D" w:rsidR="00701BD9" w:rsidRDefault="00701BD9" w:rsidP="00701BD9">
      <w:pPr>
        <w:pStyle w:val="ShotDescription"/>
        <w:numPr>
          <w:ilvl w:val="2"/>
          <w:numId w:val="3"/>
        </w:numPr>
      </w:pPr>
      <w:r>
        <w:t>Talent placing a silicone spacer between the slides.</w:t>
      </w:r>
      <w:r w:rsidR="00B95298">
        <w:t xml:space="preserve"> </w:t>
      </w:r>
      <w:r w:rsidR="007724E8" w:rsidRPr="007724E8">
        <w:rPr>
          <w:b/>
          <w:bCs/>
          <w:highlight w:val="green"/>
        </w:rPr>
        <w:t>NOTE</w:t>
      </w:r>
      <w:r w:rsidR="007724E8" w:rsidRPr="007724E8">
        <w:rPr>
          <w:highlight w:val="green"/>
        </w:rPr>
        <w:t xml:space="preserve">: </w:t>
      </w:r>
      <w:r w:rsidR="00B95298" w:rsidRPr="007724E8">
        <w:rPr>
          <w:highlight w:val="green"/>
        </w:rPr>
        <w:t>2.5.1+2.5.2 clubbed together</w:t>
      </w:r>
    </w:p>
    <w:p w14:paraId="3DF0D1E5" w14:textId="1105A927" w:rsidR="00701BD9" w:rsidRDefault="00701BD9" w:rsidP="00701BD9">
      <w:pPr>
        <w:pStyle w:val="ShotDescription"/>
        <w:numPr>
          <w:ilvl w:val="2"/>
          <w:numId w:val="3"/>
        </w:numPr>
      </w:pPr>
      <w:r>
        <w:t xml:space="preserve">Talent clamping the slides together to form a chamber. </w:t>
      </w:r>
      <w:r w:rsidRPr="00701BD9">
        <w:rPr>
          <w:b/>
          <w:bCs/>
        </w:rPr>
        <w:t>TXT: Assemble the slides similarly for lipid 2</w:t>
      </w:r>
      <w:r>
        <w:t xml:space="preserve"> </w:t>
      </w:r>
    </w:p>
    <w:p w14:paraId="56B4D393" w14:textId="77777777" w:rsidR="00701BD9" w:rsidRDefault="00701BD9" w:rsidP="00701BD9"/>
    <w:p w14:paraId="7225A370" w14:textId="6814C4DE" w:rsidR="00701BD9" w:rsidRDefault="00701BD9" w:rsidP="00701BD9">
      <w:pPr>
        <w:pStyle w:val="Narration"/>
        <w:numPr>
          <w:ilvl w:val="1"/>
          <w:numId w:val="3"/>
        </w:numPr>
      </w:pPr>
      <w:r w:rsidRPr="007F538D">
        <w:rPr>
          <w:color w:val="7030A0"/>
        </w:rPr>
        <w:t xml:space="preserve">Now, place both </w:t>
      </w:r>
      <w:proofErr w:type="spellStart"/>
      <w:r w:rsidRPr="007F538D">
        <w:rPr>
          <w:color w:val="7030A0"/>
        </w:rPr>
        <w:t>electroformation</w:t>
      </w:r>
      <w:proofErr w:type="spellEnd"/>
      <w:r w:rsidRPr="007F538D">
        <w:rPr>
          <w:color w:val="7030A0"/>
        </w:rPr>
        <w:t xml:space="preserve"> chambers in an incubator maintained between 38 and 40 degrees Celsius </w:t>
      </w:r>
      <w:r w:rsidRPr="007F538D">
        <w:rPr>
          <w:b/>
          <w:color w:val="7030A0"/>
        </w:rPr>
        <w:t>[1]</w:t>
      </w:r>
      <w:r w:rsidRPr="007F538D">
        <w:rPr>
          <w:color w:val="7030A0"/>
        </w:rPr>
        <w:t xml:space="preserve"> and fill the chamber with 100 millimolar sucrose solution using a 2-milliliter syringe </w:t>
      </w:r>
      <w:r w:rsidRPr="007F538D">
        <w:rPr>
          <w:b/>
          <w:color w:val="7030A0"/>
        </w:rPr>
        <w:t>[2]</w:t>
      </w:r>
      <w:r w:rsidRPr="007F538D">
        <w:rPr>
          <w:color w:val="7030A0"/>
        </w:rPr>
        <w:t xml:space="preserve">. </w:t>
      </w:r>
      <w:r w:rsidR="002E5733" w:rsidRPr="007F538D">
        <w:rPr>
          <w:color w:val="7030A0"/>
        </w:rPr>
        <w:t xml:space="preserve">Connect the output cable of the function generator to the ITO-coated slides with the function generator </w:t>
      </w:r>
      <w:r w:rsidR="002E5733" w:rsidRPr="007F538D">
        <w:rPr>
          <w:b/>
          <w:bCs/>
          <w:color w:val="7030A0"/>
        </w:rPr>
        <w:t>[3]</w:t>
      </w:r>
      <w:r w:rsidR="002E5733" w:rsidRPr="007F538D">
        <w:rPr>
          <w:color w:val="7030A0"/>
        </w:rPr>
        <w:t xml:space="preserve">. </w:t>
      </w:r>
      <w:r w:rsidRPr="007F538D">
        <w:rPr>
          <w:color w:val="7030A0"/>
        </w:rPr>
        <w:t xml:space="preserve">Apply an alternating current electric field of 5 volts peak-to-peak at 10 hertz frequency using a dual-channel function generator for 4 hours </w:t>
      </w:r>
      <w:r>
        <w:rPr>
          <w:b/>
        </w:rPr>
        <w:t>[</w:t>
      </w:r>
      <w:r w:rsidR="002E5733">
        <w:rPr>
          <w:b/>
        </w:rPr>
        <w:t>4</w:t>
      </w:r>
      <w:r>
        <w:rPr>
          <w:b/>
        </w:rPr>
        <w:t>]</w:t>
      </w:r>
      <w:r>
        <w:t>.</w:t>
      </w:r>
      <w:r w:rsidR="002E5733">
        <w:t xml:space="preserve"> </w:t>
      </w:r>
      <w:r w:rsidR="002E5733" w:rsidRPr="007724E8">
        <w:rPr>
          <w:b/>
          <w:bCs/>
          <w:highlight w:val="green"/>
        </w:rPr>
        <w:t>NOTE</w:t>
      </w:r>
      <w:r w:rsidR="002E5733" w:rsidRPr="007724E8">
        <w:rPr>
          <w:highlight w:val="green"/>
        </w:rPr>
        <w:t xml:space="preserve">: </w:t>
      </w:r>
      <w:r w:rsidR="002E5733">
        <w:rPr>
          <w:highlight w:val="green"/>
        </w:rPr>
        <w:t>VO added</w:t>
      </w:r>
    </w:p>
    <w:p w14:paraId="69C97995" w14:textId="77777777" w:rsidR="007724E8" w:rsidRDefault="00701BD9" w:rsidP="00826267">
      <w:pPr>
        <w:pStyle w:val="ShotDescription"/>
        <w:numPr>
          <w:ilvl w:val="2"/>
          <w:numId w:val="3"/>
        </w:numPr>
      </w:pPr>
      <w:r>
        <w:t>Talent placing both chambers into the incubator.</w:t>
      </w:r>
      <w:r w:rsidR="00B95298">
        <w:t xml:space="preserve"> </w:t>
      </w:r>
    </w:p>
    <w:p w14:paraId="64FC71F0" w14:textId="24910069" w:rsidR="00701BD9" w:rsidRDefault="00701BD9" w:rsidP="00826267">
      <w:pPr>
        <w:pStyle w:val="ShotDescription"/>
        <w:numPr>
          <w:ilvl w:val="2"/>
          <w:numId w:val="3"/>
        </w:numPr>
      </w:pPr>
      <w:r>
        <w:t>Talent filling the chambers with sucrose solution using a syringe.</w:t>
      </w:r>
    </w:p>
    <w:p w14:paraId="1288CC43" w14:textId="77D769BA" w:rsidR="006A0C8B" w:rsidRPr="002E5733" w:rsidRDefault="002E5733" w:rsidP="002E5733">
      <w:pPr>
        <w:pStyle w:val="ShotDescription"/>
        <w:ind w:left="907" w:firstLine="0"/>
        <w:rPr>
          <w:color w:val="EE0000"/>
        </w:rPr>
      </w:pPr>
      <w:r w:rsidRPr="002E5733">
        <w:rPr>
          <w:color w:val="EE0000"/>
        </w:rPr>
        <w:t>Added shot:</w:t>
      </w:r>
      <w:r w:rsidR="00B95298" w:rsidRPr="002E5733">
        <w:rPr>
          <w:color w:val="EE0000"/>
        </w:rPr>
        <w:t xml:space="preserve"> </w:t>
      </w:r>
      <w:r w:rsidR="006A0C8B" w:rsidRPr="002E5733">
        <w:rPr>
          <w:color w:val="EE0000"/>
        </w:rPr>
        <w:t>Connect</w:t>
      </w:r>
      <w:r w:rsidR="007724E8" w:rsidRPr="002E5733">
        <w:rPr>
          <w:color w:val="EE0000"/>
        </w:rPr>
        <w:t>ing</w:t>
      </w:r>
      <w:r w:rsidR="006A0C8B" w:rsidRPr="002E5733">
        <w:rPr>
          <w:color w:val="EE0000"/>
        </w:rPr>
        <w:t xml:space="preserve"> the output cable of the function generator to the ITO-coated slides with the function generator.</w:t>
      </w:r>
    </w:p>
    <w:p w14:paraId="43ABEE49" w14:textId="0C7D8E36" w:rsidR="00701BD9" w:rsidRDefault="00701BD9" w:rsidP="00701BD9">
      <w:pPr>
        <w:pStyle w:val="ShotDescription"/>
        <w:numPr>
          <w:ilvl w:val="2"/>
          <w:numId w:val="3"/>
        </w:numPr>
      </w:pPr>
      <w:r>
        <w:t xml:space="preserve">Talent adjusting settings to 5 </w:t>
      </w:r>
      <w:proofErr w:type="spellStart"/>
      <w:r>
        <w:t>Vpp</w:t>
      </w:r>
      <w:proofErr w:type="spellEnd"/>
      <w:r>
        <w:t xml:space="preserve"> and 10 </w:t>
      </w:r>
      <w:proofErr w:type="gramStart"/>
      <w:r>
        <w:t>Hz, and</w:t>
      </w:r>
      <w:proofErr w:type="gramEnd"/>
      <w:r>
        <w:t xml:space="preserve"> activating the electric field.</w:t>
      </w:r>
    </w:p>
    <w:p w14:paraId="35E14827" w14:textId="77777777" w:rsidR="00701BD9" w:rsidRDefault="00701BD9" w:rsidP="00701BD9"/>
    <w:p w14:paraId="02526353" w14:textId="21DCC80D" w:rsidR="000F1232" w:rsidRDefault="00701BD9" w:rsidP="00701BD9">
      <w:pPr>
        <w:pStyle w:val="Narration"/>
        <w:numPr>
          <w:ilvl w:val="1"/>
          <w:numId w:val="3"/>
        </w:numPr>
      </w:pPr>
      <w:r w:rsidRPr="007F538D">
        <w:rPr>
          <w:color w:val="7030A0"/>
        </w:rPr>
        <w:t xml:space="preserve">After incubation, disconnect the </w:t>
      </w:r>
      <w:proofErr w:type="spellStart"/>
      <w:r w:rsidRPr="007F538D">
        <w:rPr>
          <w:color w:val="7030A0"/>
        </w:rPr>
        <w:t>electroformation</w:t>
      </w:r>
      <w:proofErr w:type="spellEnd"/>
      <w:r w:rsidRPr="007F538D">
        <w:rPr>
          <w:color w:val="7030A0"/>
        </w:rPr>
        <w:t xml:space="preserve"> chambers from the function generator </w:t>
      </w:r>
      <w:r w:rsidRPr="007F538D">
        <w:rPr>
          <w:b/>
          <w:color w:val="7030A0"/>
        </w:rPr>
        <w:t>[1]</w:t>
      </w:r>
      <w:r w:rsidRPr="007F538D">
        <w:rPr>
          <w:color w:val="7030A0"/>
        </w:rPr>
        <w:t xml:space="preserve">. Remove them from the incubator and allow them to cool to room temperature </w:t>
      </w:r>
      <w:r>
        <w:rPr>
          <w:b/>
        </w:rPr>
        <w:t>[</w:t>
      </w:r>
      <w:r w:rsidR="000F1232">
        <w:rPr>
          <w:b/>
        </w:rPr>
        <w:t>2</w:t>
      </w:r>
      <w:r>
        <w:rPr>
          <w:b/>
        </w:rPr>
        <w:t>]</w:t>
      </w:r>
      <w:r>
        <w:t xml:space="preserve">. </w:t>
      </w:r>
    </w:p>
    <w:p w14:paraId="2398DF9F" w14:textId="77777777" w:rsidR="000F1232" w:rsidRDefault="000F1232" w:rsidP="000F1232">
      <w:pPr>
        <w:pStyle w:val="ShotDescription"/>
        <w:numPr>
          <w:ilvl w:val="2"/>
          <w:numId w:val="3"/>
        </w:numPr>
      </w:pPr>
      <w:r>
        <w:t>Talent disconnecting chambers from the generator.</w:t>
      </w:r>
    </w:p>
    <w:p w14:paraId="3AC7A3DD" w14:textId="77777777" w:rsidR="000F1232" w:rsidRDefault="000F1232" w:rsidP="000F1232">
      <w:pPr>
        <w:pStyle w:val="ShotDescription"/>
        <w:numPr>
          <w:ilvl w:val="2"/>
          <w:numId w:val="3"/>
        </w:numPr>
      </w:pPr>
      <w:r>
        <w:t>Talent removing chambers from the incubator.</w:t>
      </w:r>
    </w:p>
    <w:p w14:paraId="779ED687" w14:textId="77777777" w:rsidR="000F1232" w:rsidRDefault="000F1232" w:rsidP="000F1232">
      <w:pPr>
        <w:pStyle w:val="Narration"/>
        <w:ind w:left="1627" w:firstLine="0"/>
      </w:pPr>
    </w:p>
    <w:p w14:paraId="1E99CDA5" w14:textId="1CC060BB" w:rsidR="00701BD9" w:rsidRDefault="00701BD9" w:rsidP="00701BD9">
      <w:pPr>
        <w:pStyle w:val="Narration"/>
        <w:numPr>
          <w:ilvl w:val="1"/>
          <w:numId w:val="3"/>
        </w:numPr>
      </w:pPr>
      <w:r w:rsidRPr="007F538D">
        <w:rPr>
          <w:color w:val="7030A0"/>
        </w:rPr>
        <w:t xml:space="preserve">Using a syringe, harvest the synthesized giant </w:t>
      </w:r>
      <w:proofErr w:type="spellStart"/>
      <w:r w:rsidRPr="007F538D">
        <w:rPr>
          <w:color w:val="7030A0"/>
        </w:rPr>
        <w:t>unilamellar</w:t>
      </w:r>
      <w:proofErr w:type="spellEnd"/>
      <w:r w:rsidRPr="007F538D">
        <w:rPr>
          <w:color w:val="7030A0"/>
        </w:rPr>
        <w:t xml:space="preserve"> vesicles from each chamber and transfer them into separate 2</w:t>
      </w:r>
      <w:r w:rsidR="000F1232" w:rsidRPr="007F538D">
        <w:rPr>
          <w:color w:val="7030A0"/>
        </w:rPr>
        <w:t>-</w:t>
      </w:r>
      <w:r w:rsidRPr="007F538D">
        <w:rPr>
          <w:color w:val="7030A0"/>
        </w:rPr>
        <w:t xml:space="preserve">milliliter microcentrifuge tubes </w:t>
      </w:r>
      <w:r w:rsidRPr="007F538D">
        <w:rPr>
          <w:b/>
          <w:color w:val="7030A0"/>
        </w:rPr>
        <w:t>[</w:t>
      </w:r>
      <w:r w:rsidR="000F1232" w:rsidRPr="007F538D">
        <w:rPr>
          <w:b/>
          <w:color w:val="7030A0"/>
        </w:rPr>
        <w:t>1</w:t>
      </w:r>
      <w:r w:rsidRPr="007F538D">
        <w:rPr>
          <w:b/>
          <w:color w:val="7030A0"/>
        </w:rPr>
        <w:t>]</w:t>
      </w:r>
      <w:r w:rsidRPr="007F538D">
        <w:rPr>
          <w:color w:val="7030A0"/>
        </w:rPr>
        <w:t xml:space="preserve">. Incubate the tubes at room temperature between 25 and 27 degrees Celsius for 1 hour before proceeding to osmotic shock </w:t>
      </w:r>
      <w:r>
        <w:rPr>
          <w:b/>
        </w:rPr>
        <w:t>[</w:t>
      </w:r>
      <w:r w:rsidR="000F1232">
        <w:rPr>
          <w:b/>
        </w:rPr>
        <w:t>2</w:t>
      </w:r>
      <w:r>
        <w:rPr>
          <w:b/>
        </w:rPr>
        <w:t>]</w:t>
      </w:r>
      <w:r>
        <w:t>.</w:t>
      </w:r>
    </w:p>
    <w:p w14:paraId="48F65C2F" w14:textId="272662B2" w:rsidR="00701BD9" w:rsidRDefault="00701BD9" w:rsidP="00701BD9">
      <w:pPr>
        <w:pStyle w:val="ShotDescription"/>
        <w:numPr>
          <w:ilvl w:val="2"/>
          <w:numId w:val="3"/>
        </w:numPr>
      </w:pPr>
      <w:r>
        <w:t xml:space="preserve">Talent </w:t>
      </w:r>
      <w:r w:rsidR="000F1232">
        <w:t>drawing</w:t>
      </w:r>
      <w:r>
        <w:t xml:space="preserve"> vesicle solution </w:t>
      </w:r>
      <w:r w:rsidR="000F1232">
        <w:t xml:space="preserve">from the chamber </w:t>
      </w:r>
      <w:r>
        <w:t>with a syringe and transferring into microcentrifuge tube.</w:t>
      </w:r>
    </w:p>
    <w:p w14:paraId="2E3B4873" w14:textId="36FADDD8" w:rsidR="00701BD9" w:rsidRDefault="00701BD9" w:rsidP="00701BD9">
      <w:pPr>
        <w:pStyle w:val="ShotDescription"/>
        <w:numPr>
          <w:ilvl w:val="2"/>
          <w:numId w:val="3"/>
        </w:numPr>
      </w:pPr>
      <w:r>
        <w:t>Talent placing tube on the bench.</w:t>
      </w:r>
      <w:r w:rsidR="002E5733">
        <w:t xml:space="preserve"> </w:t>
      </w:r>
      <w:r w:rsidR="002E5733" w:rsidRPr="002E5733">
        <w:rPr>
          <w:b/>
          <w:bCs/>
          <w:highlight w:val="green"/>
        </w:rPr>
        <w:t>NOTE</w:t>
      </w:r>
      <w:r w:rsidR="002E5733" w:rsidRPr="002E5733">
        <w:rPr>
          <w:highlight w:val="green"/>
        </w:rPr>
        <w:t>: This shot was merged with 2.8.1</w:t>
      </w:r>
      <w:r w:rsidR="002E5733">
        <w:t xml:space="preserve"> </w:t>
      </w:r>
    </w:p>
    <w:p w14:paraId="3357214B" w14:textId="77777777" w:rsidR="00701BD9" w:rsidRDefault="00701BD9" w:rsidP="00701BD9"/>
    <w:p w14:paraId="30A518F5" w14:textId="77777777" w:rsidR="00701BD9" w:rsidRDefault="00701BD9" w:rsidP="00701BD9"/>
    <w:p w14:paraId="48BB3942" w14:textId="77777777" w:rsidR="00701BD9" w:rsidRDefault="00701BD9" w:rsidP="00701BD9"/>
    <w:p w14:paraId="5190730A" w14:textId="77777777" w:rsidR="00701BD9" w:rsidRDefault="00701BD9" w:rsidP="00701BD9"/>
    <w:p w14:paraId="2D9A2D36" w14:textId="77777777" w:rsidR="00701BD9" w:rsidRDefault="00701BD9" w:rsidP="00701BD9"/>
    <w:p w14:paraId="0EC53DA6" w14:textId="7825F86E" w:rsidR="00701BD9" w:rsidRDefault="000F1232" w:rsidP="009740CC">
      <w:pPr>
        <w:pStyle w:val="ListParagraph"/>
        <w:numPr>
          <w:ilvl w:val="0"/>
          <w:numId w:val="3"/>
        </w:numPr>
        <w:rPr>
          <w:b/>
          <w:bCs/>
        </w:rPr>
      </w:pPr>
      <w:r w:rsidRPr="009740CC">
        <w:rPr>
          <w:b/>
          <w:bCs/>
        </w:rPr>
        <w:t>Shape Transition in Osmotic Shock (</w:t>
      </w:r>
      <w:proofErr w:type="spellStart"/>
      <w:r w:rsidRPr="009740CC">
        <w:rPr>
          <w:b/>
          <w:bCs/>
        </w:rPr>
        <w:t>sGUV</w:t>
      </w:r>
      <w:proofErr w:type="spellEnd"/>
      <w:r w:rsidRPr="009740CC">
        <w:rPr>
          <w:b/>
          <w:bCs/>
        </w:rPr>
        <w:t>-to-</w:t>
      </w:r>
      <w:proofErr w:type="spellStart"/>
      <w:r w:rsidRPr="009740CC">
        <w:rPr>
          <w:b/>
          <w:bCs/>
        </w:rPr>
        <w:t>Stomatocyte</w:t>
      </w:r>
      <w:proofErr w:type="spellEnd"/>
      <w:r w:rsidRPr="009740CC">
        <w:rPr>
          <w:b/>
          <w:bCs/>
        </w:rPr>
        <w:t>-to-</w:t>
      </w:r>
      <w:proofErr w:type="spellStart"/>
      <w:r w:rsidRPr="009740CC">
        <w:rPr>
          <w:b/>
          <w:bCs/>
        </w:rPr>
        <w:t>cGUV</w:t>
      </w:r>
      <w:proofErr w:type="spellEnd"/>
      <w:r w:rsidRPr="009740CC">
        <w:rPr>
          <w:b/>
          <w:bCs/>
        </w:rPr>
        <w:t>)</w:t>
      </w:r>
    </w:p>
    <w:p w14:paraId="1B9E12F9" w14:textId="77777777" w:rsidR="009740CC" w:rsidRPr="009740CC" w:rsidRDefault="009740CC" w:rsidP="009740CC">
      <w:pPr>
        <w:pStyle w:val="ListParagraph"/>
        <w:ind w:left="360"/>
        <w:rPr>
          <w:b/>
          <w:bCs/>
        </w:rPr>
      </w:pPr>
    </w:p>
    <w:p w14:paraId="3FDAB24A" w14:textId="14C3A954" w:rsidR="00701BD9" w:rsidRDefault="009740CC" w:rsidP="00701BD9">
      <w:pPr>
        <w:rPr>
          <w:rFonts w:cstheme="minorHAnsi"/>
        </w:rPr>
      </w:pPr>
      <w:r>
        <w:rPr>
          <w:rFonts w:cstheme="minorHAnsi"/>
        </w:rPr>
        <w:t xml:space="preserve"> </w:t>
      </w:r>
    </w:p>
    <w:p w14:paraId="762E2A8C" w14:textId="77777777" w:rsidR="009740CC" w:rsidRDefault="009740CC" w:rsidP="00701BD9"/>
    <w:p w14:paraId="43F6A86F" w14:textId="6176A9FC" w:rsidR="00701BD9" w:rsidRDefault="00701BD9" w:rsidP="00701BD9">
      <w:pPr>
        <w:pStyle w:val="Narration"/>
        <w:numPr>
          <w:ilvl w:val="1"/>
          <w:numId w:val="3"/>
        </w:numPr>
      </w:pPr>
      <w:r w:rsidRPr="007F538D">
        <w:rPr>
          <w:color w:val="7030A0"/>
        </w:rPr>
        <w:t xml:space="preserve">Transfer 200 microliters of </w:t>
      </w:r>
      <w:r w:rsidR="000F1232" w:rsidRPr="007F538D">
        <w:rPr>
          <w:color w:val="7030A0"/>
        </w:rPr>
        <w:t xml:space="preserve">simple </w:t>
      </w:r>
      <w:r w:rsidRPr="007F538D">
        <w:rPr>
          <w:color w:val="7030A0"/>
        </w:rPr>
        <w:t xml:space="preserve">giant </w:t>
      </w:r>
      <w:proofErr w:type="spellStart"/>
      <w:r w:rsidRPr="007F538D">
        <w:rPr>
          <w:color w:val="7030A0"/>
        </w:rPr>
        <w:t>unilamellar</w:t>
      </w:r>
      <w:proofErr w:type="spellEnd"/>
      <w:r w:rsidRPr="007F538D">
        <w:rPr>
          <w:color w:val="7030A0"/>
        </w:rPr>
        <w:t xml:space="preserve"> vesicles</w:t>
      </w:r>
      <w:r w:rsidR="000F1232" w:rsidRPr="007F538D">
        <w:rPr>
          <w:color w:val="7030A0"/>
        </w:rPr>
        <w:t xml:space="preserve"> or </w:t>
      </w:r>
      <w:proofErr w:type="spellStart"/>
      <w:r w:rsidR="000F1232" w:rsidRPr="007F538D">
        <w:rPr>
          <w:color w:val="7030A0"/>
        </w:rPr>
        <w:t>sGUVs</w:t>
      </w:r>
      <w:proofErr w:type="spellEnd"/>
      <w:r w:rsidR="000F1232" w:rsidRPr="007F538D">
        <w:rPr>
          <w:color w:val="7030A0"/>
        </w:rPr>
        <w:t xml:space="preserve"> </w:t>
      </w:r>
      <w:r w:rsidR="000F1232" w:rsidRPr="000F1232">
        <w:rPr>
          <w:i/>
          <w:iCs/>
          <w:color w:val="FF0000"/>
        </w:rPr>
        <w:t>(</w:t>
      </w:r>
      <w:r w:rsidR="000F1232">
        <w:rPr>
          <w:i/>
          <w:iCs/>
          <w:color w:val="FF0000"/>
        </w:rPr>
        <w:t>S-G-U-Vees</w:t>
      </w:r>
      <w:r w:rsidR="000F1232" w:rsidRPr="000F1232">
        <w:rPr>
          <w:i/>
          <w:iCs/>
          <w:color w:val="FF0000"/>
        </w:rPr>
        <w:t>)</w:t>
      </w:r>
      <w:r>
        <w:t xml:space="preserve"> </w:t>
      </w:r>
      <w:r w:rsidRPr="007F538D">
        <w:rPr>
          <w:color w:val="7030A0"/>
        </w:rPr>
        <w:t xml:space="preserve">suspended in hydrating media containing 100 millimolar sucrose solution into the observation chamber </w:t>
      </w:r>
      <w:r w:rsidRPr="007F538D">
        <w:rPr>
          <w:b/>
          <w:color w:val="7030A0"/>
        </w:rPr>
        <w:t>[1]</w:t>
      </w:r>
      <w:r w:rsidR="000F1232" w:rsidRPr="007F538D">
        <w:rPr>
          <w:b/>
          <w:color w:val="7030A0"/>
        </w:rPr>
        <w:t xml:space="preserve"> </w:t>
      </w:r>
      <w:r w:rsidR="000F1232" w:rsidRPr="007F538D">
        <w:rPr>
          <w:bCs/>
          <w:color w:val="7030A0"/>
        </w:rPr>
        <w:t>and</w:t>
      </w:r>
      <w:r w:rsidR="000F1232" w:rsidRPr="007F538D">
        <w:rPr>
          <w:b/>
          <w:color w:val="7030A0"/>
        </w:rPr>
        <w:t xml:space="preserve"> </w:t>
      </w:r>
      <w:r w:rsidR="000F1232" w:rsidRPr="007F538D">
        <w:rPr>
          <w:bCs/>
          <w:color w:val="7030A0"/>
        </w:rPr>
        <w:t>int</w:t>
      </w:r>
      <w:r w:rsidR="000F1232" w:rsidRPr="007F538D">
        <w:rPr>
          <w:color w:val="7030A0"/>
        </w:rPr>
        <w:t xml:space="preserve">roduce 125 microliters of 300 millimolar glucose solution to induce osmotic shock and initiate shape transitions </w:t>
      </w:r>
      <w:r w:rsidR="000F1232">
        <w:rPr>
          <w:b/>
        </w:rPr>
        <w:t>[2]</w:t>
      </w:r>
    </w:p>
    <w:p w14:paraId="68A88536" w14:textId="289E503A" w:rsidR="00701BD9" w:rsidRDefault="00701BD9" w:rsidP="00701BD9">
      <w:pPr>
        <w:pStyle w:val="ShotDescription"/>
        <w:numPr>
          <w:ilvl w:val="2"/>
          <w:numId w:val="3"/>
        </w:numPr>
      </w:pPr>
      <w:r>
        <w:t xml:space="preserve">Talent pipetting 200 microliters of </w:t>
      </w:r>
      <w:proofErr w:type="spellStart"/>
      <w:r>
        <w:t>sGUV</w:t>
      </w:r>
      <w:proofErr w:type="spellEnd"/>
      <w:r>
        <w:t xml:space="preserve"> suspension into the observation chamber.</w:t>
      </w:r>
    </w:p>
    <w:p w14:paraId="1D830343" w14:textId="0E7C77FF" w:rsidR="00701BD9" w:rsidRDefault="00701BD9" w:rsidP="00701BD9">
      <w:pPr>
        <w:pStyle w:val="ShotDescription"/>
        <w:numPr>
          <w:ilvl w:val="2"/>
          <w:numId w:val="3"/>
        </w:numPr>
      </w:pPr>
      <w:r>
        <w:t xml:space="preserve">Talent </w:t>
      </w:r>
      <w:r w:rsidR="000F1232">
        <w:t>adding</w:t>
      </w:r>
      <w:r>
        <w:t xml:space="preserve"> 125 microliters of glucose solution into the chamber containing </w:t>
      </w:r>
      <w:proofErr w:type="spellStart"/>
      <w:r>
        <w:t>sGUV</w:t>
      </w:r>
      <w:proofErr w:type="spellEnd"/>
      <w:r>
        <w:t xml:space="preserve"> suspension.</w:t>
      </w:r>
    </w:p>
    <w:p w14:paraId="4620E227" w14:textId="77777777" w:rsidR="00701BD9" w:rsidRDefault="00701BD9" w:rsidP="00701BD9"/>
    <w:p w14:paraId="7690D093" w14:textId="77777777" w:rsidR="00701BD9" w:rsidRDefault="00701BD9" w:rsidP="00701BD9">
      <w:pPr>
        <w:pStyle w:val="Narration"/>
        <w:numPr>
          <w:ilvl w:val="1"/>
          <w:numId w:val="3"/>
        </w:numPr>
      </w:pPr>
      <w:r w:rsidRPr="007F538D">
        <w:rPr>
          <w:color w:val="7030A0"/>
        </w:rPr>
        <w:t xml:space="preserve">Allow the </w:t>
      </w:r>
      <w:proofErr w:type="spellStart"/>
      <w:r w:rsidRPr="007F538D">
        <w:rPr>
          <w:color w:val="7030A0"/>
        </w:rPr>
        <w:t>sGUVs</w:t>
      </w:r>
      <w:proofErr w:type="spellEnd"/>
      <w:r w:rsidRPr="007F538D">
        <w:rPr>
          <w:color w:val="7030A0"/>
        </w:rPr>
        <w:t xml:space="preserve">, now undergoing osmotic shock, to rest for 1 hour inside the observation chamber placed on the microscopy stage </w:t>
      </w:r>
      <w:r>
        <w:rPr>
          <w:b/>
        </w:rPr>
        <w:t>[1]</w:t>
      </w:r>
      <w:r>
        <w:t>.</w:t>
      </w:r>
    </w:p>
    <w:p w14:paraId="2C9E9283" w14:textId="2064010A" w:rsidR="00701BD9" w:rsidRDefault="00701BD9" w:rsidP="00701BD9">
      <w:pPr>
        <w:pStyle w:val="ShotDescription"/>
        <w:numPr>
          <w:ilvl w:val="2"/>
          <w:numId w:val="3"/>
        </w:numPr>
      </w:pPr>
      <w:r>
        <w:t>Talent placing the chamber on the microscope stage.</w:t>
      </w:r>
    </w:p>
    <w:p w14:paraId="7BDAED56" w14:textId="77777777" w:rsidR="0019259A" w:rsidRDefault="0019259A" w:rsidP="005D3B78">
      <w:pPr>
        <w:pStyle w:val="ShotDescription"/>
        <w:ind w:firstLine="0"/>
      </w:pPr>
    </w:p>
    <w:p w14:paraId="50422B8C" w14:textId="77777777" w:rsidR="0019259A" w:rsidRDefault="0019259A" w:rsidP="0019259A">
      <w:pPr>
        <w:pStyle w:val="Narration"/>
        <w:numPr>
          <w:ilvl w:val="1"/>
          <w:numId w:val="3"/>
        </w:numPr>
      </w:pPr>
      <w:r w:rsidRPr="007F538D">
        <w:rPr>
          <w:color w:val="7030A0"/>
        </w:rPr>
        <w:t xml:space="preserve">Perform differential interference contrast and epifluorescence microscopy using an inverted microscope equipped with a monochromatic camera </w:t>
      </w:r>
      <w:r w:rsidRPr="007F538D">
        <w:rPr>
          <w:b/>
          <w:color w:val="7030A0"/>
        </w:rPr>
        <w:t>[1]</w:t>
      </w:r>
      <w:r w:rsidRPr="007F538D">
        <w:rPr>
          <w:color w:val="7030A0"/>
        </w:rPr>
        <w:t xml:space="preserve">. Use Plan fluor, Extra Long Working Distance 20x by 0.45 and 40x by 0.60 objective lenses to observe shape transitions in the </w:t>
      </w:r>
      <w:proofErr w:type="spellStart"/>
      <w:r w:rsidRPr="007F538D">
        <w:rPr>
          <w:color w:val="7030A0"/>
        </w:rPr>
        <w:t>sGUVs</w:t>
      </w:r>
      <w:proofErr w:type="spellEnd"/>
      <w:r w:rsidRPr="007F538D">
        <w:rPr>
          <w:color w:val="7030A0"/>
        </w:rPr>
        <w:t xml:space="preserve"> </w:t>
      </w:r>
      <w:r w:rsidRPr="007F538D">
        <w:rPr>
          <w:b/>
          <w:color w:val="7030A0"/>
        </w:rPr>
        <w:t>[2]</w:t>
      </w:r>
      <w:r w:rsidRPr="007F538D">
        <w:rPr>
          <w:color w:val="7030A0"/>
        </w:rPr>
        <w:t xml:space="preserve">. For epifluorescence, use a green filter set with excitation at 510 to 560 nanometers, a dichroic mirror at 575 nanometers, and a barrier filter at 590 nanometers for Nile red-stained bilayers </w:t>
      </w:r>
      <w:r>
        <w:rPr>
          <w:b/>
        </w:rPr>
        <w:t>[3]</w:t>
      </w:r>
      <w:r>
        <w:t>.</w:t>
      </w:r>
    </w:p>
    <w:p w14:paraId="158D76B3" w14:textId="77777777" w:rsidR="0019259A" w:rsidRDefault="0019259A" w:rsidP="0019259A">
      <w:pPr>
        <w:pStyle w:val="ShotDescription"/>
        <w:numPr>
          <w:ilvl w:val="2"/>
          <w:numId w:val="3"/>
        </w:numPr>
      </w:pPr>
      <w:r>
        <w:t>Talent operating inverted microscope with monochromatic camera setup.</w:t>
      </w:r>
    </w:p>
    <w:p w14:paraId="6F0F6686" w14:textId="77777777" w:rsidR="0019259A" w:rsidRPr="005D3B78" w:rsidRDefault="0019259A" w:rsidP="0019259A">
      <w:pPr>
        <w:pStyle w:val="ShotDescription"/>
        <w:numPr>
          <w:ilvl w:val="2"/>
          <w:numId w:val="3"/>
        </w:numPr>
      </w:pPr>
      <w:r w:rsidRPr="005D3B78">
        <w:t>Talent adjusting the objective lenses.</w:t>
      </w:r>
    </w:p>
    <w:p w14:paraId="3CDD170B" w14:textId="3DFDBF02" w:rsidR="0019259A" w:rsidRDefault="005D3B78" w:rsidP="0019259A">
      <w:pPr>
        <w:pStyle w:val="ShotDescription"/>
        <w:numPr>
          <w:ilvl w:val="2"/>
          <w:numId w:val="3"/>
        </w:numPr>
      </w:pPr>
      <w:r>
        <w:t xml:space="preserve">Shot of </w:t>
      </w:r>
      <w:r w:rsidR="0019259A" w:rsidRPr="005D3B78">
        <w:t>Epifluorescence</w:t>
      </w:r>
      <w:r w:rsidR="00157B99">
        <w:t xml:space="preserve"> and DIC</w:t>
      </w:r>
      <w:r w:rsidR="0019259A">
        <w:t xml:space="preserve"> image settings being configured.</w:t>
      </w:r>
      <w:r w:rsidR="00E30FC9">
        <w:t xml:space="preserve"> </w:t>
      </w:r>
      <w:r w:rsidR="00E30FC9" w:rsidRPr="00E30FC9">
        <w:rPr>
          <w:b/>
          <w:bCs/>
          <w:highlight w:val="green"/>
        </w:rPr>
        <w:t>NOTE</w:t>
      </w:r>
      <w:r w:rsidR="00E30FC9" w:rsidRPr="00E30FC9">
        <w:rPr>
          <w:highlight w:val="green"/>
        </w:rPr>
        <w:t xml:space="preserve">: There </w:t>
      </w:r>
      <w:proofErr w:type="gramStart"/>
      <w:r w:rsidR="00E30FC9" w:rsidRPr="00E30FC9">
        <w:rPr>
          <w:highlight w:val="green"/>
        </w:rPr>
        <w:t>are</w:t>
      </w:r>
      <w:proofErr w:type="gramEnd"/>
      <w:r w:rsidR="00E30FC9" w:rsidRPr="00E30FC9">
        <w:rPr>
          <w:highlight w:val="green"/>
        </w:rPr>
        <w:t xml:space="preserve"> part 1 and part 2 of this shot</w:t>
      </w:r>
    </w:p>
    <w:p w14:paraId="3FF62F48" w14:textId="77777777" w:rsidR="0019259A" w:rsidRDefault="0019259A" w:rsidP="005D3B78">
      <w:pPr>
        <w:pStyle w:val="ShotDescription"/>
        <w:ind w:left="0" w:firstLine="0"/>
      </w:pPr>
    </w:p>
    <w:p w14:paraId="5A676FD9" w14:textId="77777777" w:rsidR="00701BD9" w:rsidRDefault="00701BD9" w:rsidP="00701BD9"/>
    <w:p w14:paraId="5555353B" w14:textId="760EC1DD" w:rsidR="00701BD9" w:rsidRDefault="00701BD9" w:rsidP="00701BD9">
      <w:pPr>
        <w:pStyle w:val="Narration"/>
        <w:numPr>
          <w:ilvl w:val="1"/>
          <w:numId w:val="3"/>
        </w:numPr>
      </w:pPr>
      <w:r w:rsidRPr="007F538D">
        <w:rPr>
          <w:color w:val="7030A0"/>
        </w:rPr>
        <w:t xml:space="preserve">Monitor shape transitions within the observation chamber using Differential Interference Contrast and epifluorescence microscopy with Plan fluor objective lenses </w:t>
      </w:r>
      <w:r>
        <w:rPr>
          <w:b/>
        </w:rPr>
        <w:t>[1]</w:t>
      </w:r>
      <w:r>
        <w:t>.</w:t>
      </w:r>
    </w:p>
    <w:p w14:paraId="40E7FEC9" w14:textId="1879B5FC" w:rsidR="00701BD9" w:rsidRDefault="00701BD9" w:rsidP="00701BD9">
      <w:pPr>
        <w:pStyle w:val="ShotDescription"/>
        <w:numPr>
          <w:ilvl w:val="2"/>
          <w:numId w:val="3"/>
        </w:numPr>
      </w:pPr>
      <w:r w:rsidRPr="004573E1">
        <w:t xml:space="preserve">SCOPE: </w:t>
      </w:r>
      <w:r w:rsidR="00412704" w:rsidRPr="004573E1">
        <w:t>3.</w:t>
      </w:r>
      <w:r w:rsidR="00412704">
        <w:t>4.1</w:t>
      </w:r>
    </w:p>
    <w:p w14:paraId="1F264382" w14:textId="77777777" w:rsidR="00701BD9" w:rsidRDefault="00701BD9" w:rsidP="00701BD9"/>
    <w:p w14:paraId="19F88794" w14:textId="7D3AA92E" w:rsidR="00701BD9" w:rsidRDefault="00701BD9" w:rsidP="00701BD9">
      <w:pPr>
        <w:pStyle w:val="Narration"/>
        <w:numPr>
          <w:ilvl w:val="1"/>
          <w:numId w:val="3"/>
        </w:numPr>
      </w:pPr>
      <w:r w:rsidRPr="007F538D">
        <w:rPr>
          <w:color w:val="7030A0"/>
        </w:rPr>
        <w:t xml:space="preserve">Observe the formation of </w:t>
      </w:r>
      <w:proofErr w:type="spellStart"/>
      <w:r w:rsidRPr="007F538D">
        <w:rPr>
          <w:color w:val="7030A0"/>
        </w:rPr>
        <w:t>stomatocytic</w:t>
      </w:r>
      <w:proofErr w:type="spellEnd"/>
      <w:r w:rsidRPr="007F538D">
        <w:rPr>
          <w:color w:val="7030A0"/>
        </w:rPr>
        <w:t xml:space="preserve"> vesicles </w:t>
      </w:r>
      <w:r w:rsidR="004573E1" w:rsidRPr="007F538D">
        <w:rPr>
          <w:b/>
          <w:color w:val="7030A0"/>
        </w:rPr>
        <w:t>[1]</w:t>
      </w:r>
      <w:r w:rsidR="004573E1" w:rsidRPr="007F538D">
        <w:rPr>
          <w:b/>
          <w:color w:val="7030A0"/>
        </w:rPr>
        <w:t xml:space="preserve"> </w:t>
      </w:r>
      <w:r w:rsidRPr="007F538D">
        <w:rPr>
          <w:color w:val="7030A0"/>
        </w:rPr>
        <w:t xml:space="preserve">as the shape transition proceeds </w:t>
      </w:r>
      <w:r w:rsidRPr="007F538D">
        <w:rPr>
          <w:b/>
          <w:color w:val="7030A0"/>
        </w:rPr>
        <w:t>[</w:t>
      </w:r>
      <w:r w:rsidR="004573E1" w:rsidRPr="007F538D">
        <w:rPr>
          <w:b/>
          <w:color w:val="7030A0"/>
        </w:rPr>
        <w:t>2</w:t>
      </w:r>
      <w:r w:rsidRPr="007F538D">
        <w:rPr>
          <w:b/>
          <w:color w:val="7030A0"/>
        </w:rPr>
        <w:t>]</w:t>
      </w:r>
      <w:r w:rsidRPr="007F538D">
        <w:rPr>
          <w:color w:val="7030A0"/>
        </w:rPr>
        <w:t xml:space="preserve">. Monitor how the larger vesicles settle first, followed by an increase in the number of smaller vesicles over time </w:t>
      </w:r>
      <w:r>
        <w:rPr>
          <w:b/>
        </w:rPr>
        <w:t>[2]</w:t>
      </w:r>
      <w:r>
        <w:t>.</w:t>
      </w:r>
    </w:p>
    <w:p w14:paraId="6E75F8D4" w14:textId="0CF067B1" w:rsidR="00701BD9" w:rsidRPr="004573E1" w:rsidRDefault="00701BD9" w:rsidP="00701BD9">
      <w:pPr>
        <w:pStyle w:val="ShotDescription"/>
        <w:numPr>
          <w:ilvl w:val="2"/>
          <w:numId w:val="3"/>
        </w:numPr>
      </w:pPr>
      <w:r w:rsidRPr="004573E1">
        <w:t xml:space="preserve">SCOPE: </w:t>
      </w:r>
      <w:r w:rsidR="00412704" w:rsidRPr="004573E1">
        <w:t>3.5.1 00:22-00:35</w:t>
      </w:r>
      <w:r w:rsidRPr="004573E1">
        <w:t>.</w:t>
      </w:r>
    </w:p>
    <w:p w14:paraId="10B6464C" w14:textId="38A01747" w:rsidR="00DA34DC" w:rsidRPr="004573E1" w:rsidRDefault="00DA34DC" w:rsidP="00701BD9">
      <w:pPr>
        <w:pStyle w:val="ShotDescription"/>
        <w:numPr>
          <w:ilvl w:val="2"/>
          <w:numId w:val="3"/>
        </w:numPr>
      </w:pPr>
      <w:r w:rsidRPr="004573E1">
        <w:t xml:space="preserve">SCOPE: </w:t>
      </w:r>
      <w:r w:rsidR="004573E1" w:rsidRPr="004573E1">
        <w:t>33.5.2 0019-00:21</w:t>
      </w:r>
      <w:r w:rsidRPr="004573E1">
        <w:t xml:space="preserve">. </w:t>
      </w:r>
    </w:p>
    <w:p w14:paraId="3ED7C278" w14:textId="5B2980D3" w:rsidR="00701BD9" w:rsidRPr="004573E1" w:rsidRDefault="00701BD9" w:rsidP="00701BD9">
      <w:pPr>
        <w:pStyle w:val="ShotDescription"/>
        <w:numPr>
          <w:ilvl w:val="2"/>
          <w:numId w:val="3"/>
        </w:numPr>
      </w:pPr>
      <w:r w:rsidRPr="004573E1">
        <w:t xml:space="preserve">SCOPE: </w:t>
      </w:r>
      <w:r w:rsidR="00412704" w:rsidRPr="004573E1">
        <w:t>3.5.3 00:20-00:27</w:t>
      </w:r>
      <w:r w:rsidRPr="004573E1">
        <w:t>.</w:t>
      </w:r>
    </w:p>
    <w:p w14:paraId="764C4D55" w14:textId="77777777" w:rsidR="00701BD9" w:rsidRPr="004573E1" w:rsidRDefault="00701BD9" w:rsidP="00701BD9"/>
    <w:p w14:paraId="683FAA9D" w14:textId="74F403E7" w:rsidR="00701BD9" w:rsidRDefault="000F1232" w:rsidP="00701BD9">
      <w:pPr>
        <w:pStyle w:val="Narration"/>
        <w:numPr>
          <w:ilvl w:val="1"/>
          <w:numId w:val="3"/>
        </w:numPr>
      </w:pPr>
      <w:r w:rsidRPr="007F538D">
        <w:rPr>
          <w:color w:val="7030A0"/>
        </w:rPr>
        <w:t>Next</w:t>
      </w:r>
      <w:r w:rsidR="00701BD9" w:rsidRPr="007F538D">
        <w:rPr>
          <w:color w:val="7030A0"/>
        </w:rPr>
        <w:t xml:space="preserve">, adjust the conductivity in the inner, annular, and outer regions of the confined giant </w:t>
      </w:r>
      <w:proofErr w:type="spellStart"/>
      <w:r w:rsidR="00701BD9" w:rsidRPr="007F538D">
        <w:rPr>
          <w:color w:val="7030A0"/>
        </w:rPr>
        <w:t>unilamellar</w:t>
      </w:r>
      <w:proofErr w:type="spellEnd"/>
      <w:r w:rsidR="00701BD9" w:rsidRPr="007F538D">
        <w:rPr>
          <w:color w:val="7030A0"/>
        </w:rPr>
        <w:t xml:space="preserve"> vesicles </w:t>
      </w:r>
      <w:r w:rsidRPr="007F538D">
        <w:rPr>
          <w:color w:val="7030A0"/>
        </w:rPr>
        <w:t>with</w:t>
      </w:r>
      <w:r w:rsidR="00701BD9" w:rsidRPr="007F538D">
        <w:rPr>
          <w:color w:val="7030A0"/>
        </w:rPr>
        <w:t xml:space="preserve"> the appropriate quantities of a 7.5 millimolar stock salt solution before inducing osmotic shock </w:t>
      </w:r>
      <w:r w:rsidR="00701BD9">
        <w:rPr>
          <w:b/>
        </w:rPr>
        <w:t>[1]</w:t>
      </w:r>
      <w:r w:rsidR="00701BD9">
        <w:t>.</w:t>
      </w:r>
    </w:p>
    <w:p w14:paraId="6D81493C" w14:textId="3222BAFE" w:rsidR="00701BD9" w:rsidRDefault="00701BD9" w:rsidP="00701BD9">
      <w:pPr>
        <w:pStyle w:val="ShotDescription"/>
        <w:numPr>
          <w:ilvl w:val="2"/>
          <w:numId w:val="3"/>
        </w:numPr>
      </w:pPr>
      <w:r>
        <w:t xml:space="preserve">Talent </w:t>
      </w:r>
      <w:r w:rsidR="000F1232">
        <w:t>mixing the salt solution</w:t>
      </w:r>
      <w:r>
        <w:t>.</w:t>
      </w:r>
    </w:p>
    <w:p w14:paraId="13E37AD6" w14:textId="77777777" w:rsidR="00701BD9" w:rsidRDefault="00701BD9" w:rsidP="00701BD9"/>
    <w:p w14:paraId="548A8D53" w14:textId="229536F3" w:rsidR="000F1232" w:rsidRDefault="00701BD9" w:rsidP="00701BD9">
      <w:pPr>
        <w:pStyle w:val="ShotDescription"/>
        <w:numPr>
          <w:ilvl w:val="1"/>
          <w:numId w:val="3"/>
        </w:numPr>
      </w:pPr>
      <w:r w:rsidRPr="007F538D">
        <w:rPr>
          <w:color w:val="7030A0"/>
        </w:rPr>
        <w:t xml:space="preserve">For example, to create higher conductivity in the outer and inner regions than the annular region, transfer 200 microliters of sucrose solution into the electrofusion chamber </w:t>
      </w:r>
      <w:r w:rsidRPr="007F538D">
        <w:rPr>
          <w:b/>
          <w:color w:val="7030A0"/>
        </w:rPr>
        <w:t>[1]</w:t>
      </w:r>
      <w:r w:rsidRPr="007F538D">
        <w:rPr>
          <w:color w:val="7030A0"/>
        </w:rPr>
        <w:t xml:space="preserve">. Add 20 microliters of 7.5 millimolar salt solution into the chamber </w:t>
      </w:r>
      <w:r w:rsidRPr="007F538D">
        <w:rPr>
          <w:b/>
          <w:color w:val="7030A0"/>
        </w:rPr>
        <w:t>[2]</w:t>
      </w:r>
      <w:r w:rsidRPr="007F538D">
        <w:rPr>
          <w:color w:val="7030A0"/>
        </w:rPr>
        <w:t xml:space="preserve"> </w:t>
      </w:r>
      <w:r w:rsidR="000F1232" w:rsidRPr="007F538D">
        <w:rPr>
          <w:color w:val="7030A0"/>
        </w:rPr>
        <w:t>and i</w:t>
      </w:r>
      <w:r w:rsidRPr="007F538D">
        <w:rPr>
          <w:color w:val="7030A0"/>
        </w:rPr>
        <w:t xml:space="preserve">nduce osmotic shock </w:t>
      </w:r>
      <w:r w:rsidR="000F1232" w:rsidRPr="007F538D">
        <w:rPr>
          <w:color w:val="7030A0"/>
        </w:rPr>
        <w:t>with</w:t>
      </w:r>
      <w:r w:rsidRPr="007F538D">
        <w:rPr>
          <w:color w:val="7030A0"/>
        </w:rPr>
        <w:t xml:space="preserve"> 125 microliters of 300 millimolar glucose solution </w:t>
      </w:r>
      <w:r>
        <w:rPr>
          <w:b/>
        </w:rPr>
        <w:t>[3]</w:t>
      </w:r>
      <w:r>
        <w:t>.</w:t>
      </w:r>
    </w:p>
    <w:p w14:paraId="03B7818A" w14:textId="4112548B" w:rsidR="000F1232" w:rsidRDefault="000F1232" w:rsidP="00701BD9">
      <w:pPr>
        <w:pStyle w:val="ShotDescription"/>
        <w:numPr>
          <w:ilvl w:val="2"/>
          <w:numId w:val="3"/>
        </w:numPr>
      </w:pPr>
      <w:r>
        <w:t xml:space="preserve">Shot of </w:t>
      </w:r>
      <w:r w:rsidR="00701BD9">
        <w:t>pipetting 200 microliters of sucrose solution into the chamber.</w:t>
      </w:r>
    </w:p>
    <w:p w14:paraId="4F7E8C12" w14:textId="71964AC0" w:rsidR="000F1232" w:rsidRDefault="000F1232" w:rsidP="00701BD9">
      <w:pPr>
        <w:pStyle w:val="ShotDescription"/>
        <w:numPr>
          <w:ilvl w:val="2"/>
          <w:numId w:val="3"/>
        </w:numPr>
      </w:pPr>
      <w:r>
        <w:t xml:space="preserve">Shot of </w:t>
      </w:r>
      <w:r w:rsidR="00701BD9">
        <w:t>adding 20 microliters of salt solution to the same chamber.</w:t>
      </w:r>
    </w:p>
    <w:p w14:paraId="7AE42EE1" w14:textId="4F8D59B1" w:rsidR="00701BD9" w:rsidRDefault="005D3B78" w:rsidP="00701BD9">
      <w:pPr>
        <w:pStyle w:val="ShotDescription"/>
        <w:numPr>
          <w:ilvl w:val="2"/>
          <w:numId w:val="3"/>
        </w:numPr>
      </w:pPr>
      <w:r>
        <w:t>Shot of i</w:t>
      </w:r>
      <w:r w:rsidR="000F1232">
        <w:t>nitiat</w:t>
      </w:r>
      <w:r>
        <w:t>ing</w:t>
      </w:r>
      <w:r w:rsidR="00701BD9">
        <w:t xml:space="preserve"> osmotic shock</w:t>
      </w:r>
      <w:r w:rsidR="000270B6">
        <w:t xml:space="preserve"> with 125 </w:t>
      </w:r>
      <w:r w:rsidR="00147F15">
        <w:t>microliters</w:t>
      </w:r>
      <w:r w:rsidR="000270B6">
        <w:t xml:space="preserve"> of glucose</w:t>
      </w:r>
      <w:r w:rsidR="003C1830">
        <w:t xml:space="preserve"> solution</w:t>
      </w:r>
      <w:r w:rsidR="00701BD9">
        <w:t>.</w:t>
      </w:r>
    </w:p>
    <w:p w14:paraId="1EE76DF1" w14:textId="77777777" w:rsidR="00701BD9" w:rsidRDefault="00701BD9" w:rsidP="00701BD9"/>
    <w:p w14:paraId="2F71884D" w14:textId="77777777" w:rsidR="00701BD9" w:rsidRDefault="00701BD9" w:rsidP="00701BD9">
      <w:pPr>
        <w:pStyle w:val="Narration"/>
        <w:numPr>
          <w:ilvl w:val="1"/>
          <w:numId w:val="3"/>
        </w:numPr>
      </w:pPr>
      <w:r w:rsidRPr="007F538D">
        <w:rPr>
          <w:color w:val="7030A0"/>
        </w:rPr>
        <w:t xml:space="preserve">Allow the osmotic-shocked </w:t>
      </w:r>
      <w:proofErr w:type="spellStart"/>
      <w:r w:rsidRPr="007F538D">
        <w:rPr>
          <w:color w:val="7030A0"/>
        </w:rPr>
        <w:t>sGUVs</w:t>
      </w:r>
      <w:proofErr w:type="spellEnd"/>
      <w:r w:rsidRPr="007F538D">
        <w:rPr>
          <w:color w:val="7030A0"/>
        </w:rPr>
        <w:t xml:space="preserve"> to rest in the chamber for 3 to 4 hours </w:t>
      </w:r>
      <w:r w:rsidRPr="007F538D">
        <w:rPr>
          <w:b/>
          <w:color w:val="7030A0"/>
        </w:rPr>
        <w:t>[1]</w:t>
      </w:r>
      <w:r w:rsidRPr="007F538D">
        <w:rPr>
          <w:color w:val="7030A0"/>
        </w:rPr>
        <w:t xml:space="preserve">. Confirm that the resulting confined GUVs have higher conductivity in the outer and inner regions compared to the annular region </w:t>
      </w:r>
      <w:r>
        <w:rPr>
          <w:b/>
        </w:rPr>
        <w:t>[2]</w:t>
      </w:r>
      <w:r>
        <w:t>.</w:t>
      </w:r>
    </w:p>
    <w:p w14:paraId="3186ABF8" w14:textId="1CBEB847" w:rsidR="00701BD9" w:rsidRDefault="000F1232" w:rsidP="00701BD9">
      <w:pPr>
        <w:pStyle w:val="ShotDescription"/>
        <w:numPr>
          <w:ilvl w:val="2"/>
          <w:numId w:val="3"/>
        </w:numPr>
      </w:pPr>
      <w:r>
        <w:t>Talent placing the chamber aside for incubation</w:t>
      </w:r>
      <w:r w:rsidR="00701BD9">
        <w:t>.</w:t>
      </w:r>
    </w:p>
    <w:p w14:paraId="58554B59" w14:textId="26B25AA2" w:rsidR="009740CC" w:rsidRPr="009740CC" w:rsidRDefault="00701BD9" w:rsidP="004573E1">
      <w:pPr>
        <w:pStyle w:val="ShotDescription"/>
        <w:numPr>
          <w:ilvl w:val="2"/>
          <w:numId w:val="3"/>
        </w:numPr>
        <w:rPr>
          <w:b/>
          <w:bCs/>
          <w:color w:val="000000"/>
        </w:rPr>
      </w:pPr>
      <w:r w:rsidRPr="004573E1">
        <w:t xml:space="preserve">SCREEN: </w:t>
      </w:r>
      <w:proofErr w:type="gramStart"/>
      <w:r w:rsidR="004573E1" w:rsidRPr="004573E1">
        <w:t>3.8.2</w:t>
      </w:r>
      <w:r w:rsidR="004573E1">
        <w:t xml:space="preserve">  00</w:t>
      </w:r>
      <w:proofErr w:type="gramEnd"/>
      <w:r w:rsidR="004573E1">
        <w:t xml:space="preserve">:53 </w:t>
      </w:r>
      <w:r w:rsidR="004573E1" w:rsidRPr="004573E1">
        <w:rPr>
          <w:b/>
          <w:bCs/>
          <w:highlight w:val="green"/>
        </w:rPr>
        <w:t>NOTE</w:t>
      </w:r>
      <w:r w:rsidR="004573E1" w:rsidRPr="004573E1">
        <w:rPr>
          <w:highlight w:val="green"/>
        </w:rPr>
        <w:t>:</w:t>
      </w:r>
      <w:r w:rsidR="004573E1">
        <w:rPr>
          <w:highlight w:val="green"/>
        </w:rPr>
        <w:t xml:space="preserve"> </w:t>
      </w:r>
      <w:r w:rsidR="004573E1" w:rsidRPr="004573E1">
        <w:rPr>
          <w:highlight w:val="green"/>
        </w:rPr>
        <w:t>Use the screenshot at this timepoint</w:t>
      </w:r>
    </w:p>
    <w:p w14:paraId="4A6D57A7" w14:textId="77777777" w:rsidR="00701BD9" w:rsidRDefault="00701BD9" w:rsidP="00701BD9"/>
    <w:p w14:paraId="0F521C7E" w14:textId="0B7331E8" w:rsidR="00B95298" w:rsidRDefault="000F1232" w:rsidP="00B95298">
      <w:pPr>
        <w:pStyle w:val="Narration"/>
        <w:numPr>
          <w:ilvl w:val="1"/>
          <w:numId w:val="3"/>
        </w:numPr>
      </w:pPr>
      <w:r w:rsidRPr="007F538D">
        <w:rPr>
          <w:color w:val="7030A0"/>
        </w:rPr>
        <w:t>To p</w:t>
      </w:r>
      <w:r w:rsidR="00701BD9" w:rsidRPr="007F538D">
        <w:rPr>
          <w:color w:val="7030A0"/>
        </w:rPr>
        <w:t>erform electrodeformation of the confined GUVs</w:t>
      </w:r>
      <w:r w:rsidRPr="007F538D">
        <w:rPr>
          <w:color w:val="7030A0"/>
        </w:rPr>
        <w:t>,</w:t>
      </w:r>
      <w:r w:rsidR="00701BD9" w:rsidRPr="007F538D">
        <w:rPr>
          <w:color w:val="7030A0"/>
        </w:rPr>
        <w:t xml:space="preserve"> </w:t>
      </w:r>
      <w:r w:rsidR="00903700" w:rsidRPr="007F538D">
        <w:rPr>
          <w:color w:val="7030A0"/>
        </w:rPr>
        <w:t>space the wire electrodes 500 micrometers apart</w:t>
      </w:r>
      <w:r w:rsidR="00903700" w:rsidRPr="007F538D">
        <w:rPr>
          <w:b/>
          <w:bCs/>
          <w:color w:val="7030A0"/>
        </w:rPr>
        <w:t xml:space="preserve"> [1] </w:t>
      </w:r>
      <w:r w:rsidR="00903700" w:rsidRPr="007F538D">
        <w:rPr>
          <w:color w:val="7030A0"/>
        </w:rPr>
        <w:t>and</w:t>
      </w:r>
      <w:r w:rsidR="00903700" w:rsidRPr="007F538D">
        <w:rPr>
          <w:b/>
          <w:bCs/>
          <w:color w:val="7030A0"/>
        </w:rPr>
        <w:t xml:space="preserve"> </w:t>
      </w:r>
      <w:r w:rsidR="00701BD9" w:rsidRPr="007F538D">
        <w:rPr>
          <w:color w:val="7030A0"/>
        </w:rPr>
        <w:t>apply</w:t>
      </w:r>
      <w:r w:rsidRPr="007F538D">
        <w:rPr>
          <w:color w:val="7030A0"/>
        </w:rPr>
        <w:t xml:space="preserve"> </w:t>
      </w:r>
      <w:r w:rsidR="00701BD9" w:rsidRPr="007F538D">
        <w:rPr>
          <w:color w:val="7030A0"/>
        </w:rPr>
        <w:t>an alternating current electric potential of 7.5 volts peak-to-peak at 100 kilohertz using a function generator</w:t>
      </w:r>
      <w:r w:rsidRPr="007F538D">
        <w:rPr>
          <w:color w:val="7030A0"/>
        </w:rPr>
        <w:t xml:space="preserve"> </w:t>
      </w:r>
      <w:r w:rsidR="00701BD9">
        <w:rPr>
          <w:b/>
        </w:rPr>
        <w:t>[</w:t>
      </w:r>
      <w:r w:rsidR="00903700">
        <w:rPr>
          <w:b/>
        </w:rPr>
        <w:t>2</w:t>
      </w:r>
      <w:r>
        <w:rPr>
          <w:b/>
        </w:rPr>
        <w:t>-TXT</w:t>
      </w:r>
      <w:r w:rsidR="00701BD9">
        <w:rPr>
          <w:b/>
        </w:rPr>
        <w:t>]</w:t>
      </w:r>
      <w:r w:rsidR="00701BD9">
        <w:t>.</w:t>
      </w:r>
    </w:p>
    <w:p w14:paraId="778CCC3F" w14:textId="18F3F64D" w:rsidR="00903700" w:rsidRPr="00903700" w:rsidRDefault="00903700" w:rsidP="00903700">
      <w:pPr>
        <w:pStyle w:val="Narration"/>
        <w:ind w:hanging="187"/>
        <w:rPr>
          <w:color w:val="EE0000"/>
        </w:rPr>
      </w:pPr>
      <w:r w:rsidRPr="00903700">
        <w:rPr>
          <w:color w:val="EE0000"/>
        </w:rPr>
        <w:t>Added shot: Shot of Chamber with focus on two wire electrodes, spaced apart 500 micrometers.</w:t>
      </w:r>
      <w:r>
        <w:rPr>
          <w:color w:val="EE0000"/>
        </w:rPr>
        <w:t xml:space="preserve"> </w:t>
      </w:r>
      <w:r w:rsidRPr="00903700">
        <w:rPr>
          <w:b/>
          <w:bCs/>
          <w:highlight w:val="green"/>
        </w:rPr>
        <w:t xml:space="preserve">NOTE: </w:t>
      </w:r>
      <w:r>
        <w:rPr>
          <w:b/>
          <w:bCs/>
          <w:highlight w:val="green"/>
        </w:rPr>
        <w:t>May have been slated as</w:t>
      </w:r>
      <w:r w:rsidRPr="00903700">
        <w:rPr>
          <w:b/>
          <w:bCs/>
          <w:highlight w:val="green"/>
        </w:rPr>
        <w:t xml:space="preserve"> 3.9.</w:t>
      </w:r>
      <w:r>
        <w:rPr>
          <w:b/>
          <w:bCs/>
          <w:highlight w:val="green"/>
        </w:rPr>
        <w:t>0</w:t>
      </w:r>
    </w:p>
    <w:p w14:paraId="2C5BD7B0" w14:textId="3FE0FBD8" w:rsidR="00701BD9" w:rsidRPr="004573E1" w:rsidRDefault="00701BD9" w:rsidP="00701BD9">
      <w:pPr>
        <w:pStyle w:val="ShotDescription"/>
        <w:numPr>
          <w:ilvl w:val="2"/>
          <w:numId w:val="3"/>
        </w:numPr>
      </w:pPr>
      <w:r>
        <w:t>Talent configuring function generator and applying AC electric field across chamber.</w:t>
      </w:r>
      <w:r w:rsidR="000F1232">
        <w:t xml:space="preserve"> </w:t>
      </w:r>
      <w:r w:rsidR="00903700" w:rsidRPr="00903700">
        <w:rPr>
          <w:b/>
          <w:bCs/>
          <w:highlight w:val="green"/>
        </w:rPr>
        <w:t>NOTE: Use the shot named 3.9.2</w:t>
      </w:r>
    </w:p>
    <w:p w14:paraId="551068B4" w14:textId="77777777" w:rsidR="00B95298" w:rsidRDefault="00B95298" w:rsidP="004573E1">
      <w:pPr>
        <w:pStyle w:val="ShotDescription"/>
        <w:ind w:left="907" w:firstLine="0"/>
      </w:pPr>
    </w:p>
    <w:p w14:paraId="5532EDEA" w14:textId="5840CF42" w:rsidR="00701BD9" w:rsidRPr="004573E1" w:rsidRDefault="00701BD9" w:rsidP="00701BD9">
      <w:pPr>
        <w:pStyle w:val="Narration"/>
        <w:numPr>
          <w:ilvl w:val="1"/>
          <w:numId w:val="3"/>
        </w:numPr>
      </w:pPr>
      <w:r w:rsidRPr="007F538D">
        <w:rPr>
          <w:color w:val="7030A0"/>
        </w:rPr>
        <w:lastRenderedPageBreak/>
        <w:t>After the electric field is applied, capture video at 10 frames per second and observe the oblate deformation of the outer vesicles and the prolate deformation of the inner vesicles</w:t>
      </w:r>
      <w:r w:rsidR="000F1232" w:rsidRPr="007F538D">
        <w:rPr>
          <w:color w:val="7030A0"/>
        </w:rPr>
        <w:t xml:space="preserve"> </w:t>
      </w:r>
      <w:r w:rsidR="000F1232" w:rsidRPr="004573E1">
        <w:rPr>
          <w:b/>
          <w:bCs/>
        </w:rPr>
        <w:t>[1]</w:t>
      </w:r>
      <w:r w:rsidRPr="004573E1">
        <w:t xml:space="preserve">. </w:t>
      </w:r>
    </w:p>
    <w:p w14:paraId="1DDE0127" w14:textId="4004FC7A" w:rsidR="00701BD9" w:rsidRDefault="00701BD9" w:rsidP="00701BD9">
      <w:pPr>
        <w:pStyle w:val="ShotDescription"/>
        <w:numPr>
          <w:ilvl w:val="2"/>
          <w:numId w:val="3"/>
        </w:numPr>
      </w:pPr>
      <w:r w:rsidRPr="004573E1">
        <w:t xml:space="preserve">SCREEN: </w:t>
      </w:r>
      <w:r w:rsidR="004573E1" w:rsidRPr="004573E1">
        <w:t>3.10.1</w:t>
      </w:r>
      <w:r w:rsidRPr="004573E1">
        <w:t>.</w:t>
      </w:r>
      <w:r w:rsidR="004573E1">
        <w:t xml:space="preserve"> 00:10-00:20</w:t>
      </w:r>
    </w:p>
    <w:p w14:paraId="68DEF228" w14:textId="77777777" w:rsidR="00701BD9" w:rsidRDefault="00701BD9" w:rsidP="00701BD9"/>
    <w:p w14:paraId="4BFCE330" w14:textId="77777777" w:rsidR="00701BD9" w:rsidRDefault="00701BD9" w:rsidP="00701BD9"/>
    <w:p w14:paraId="3FA48F8A" w14:textId="77777777" w:rsidR="00701BD9" w:rsidRDefault="00701BD9" w:rsidP="00701BD9"/>
    <w:p w14:paraId="27237893" w14:textId="77777777" w:rsidR="00701BD9" w:rsidRDefault="00701BD9" w:rsidP="00701BD9"/>
    <w:p w14:paraId="16D57845" w14:textId="77777777" w:rsidR="00701BD9" w:rsidRDefault="00701BD9" w:rsidP="00701BD9"/>
    <w:p w14:paraId="56C02AC1" w14:textId="04CB9ACA" w:rsidR="000F1232" w:rsidRPr="009740CC" w:rsidRDefault="000F1232" w:rsidP="009740CC">
      <w:pPr>
        <w:pStyle w:val="ListParagraph"/>
        <w:numPr>
          <w:ilvl w:val="0"/>
          <w:numId w:val="3"/>
        </w:numPr>
        <w:rPr>
          <w:b/>
          <w:bCs/>
        </w:rPr>
      </w:pPr>
      <w:r w:rsidRPr="009740CC">
        <w:rPr>
          <w:b/>
          <w:bCs/>
        </w:rPr>
        <w:t xml:space="preserve">Microscopic Analysis of </w:t>
      </w:r>
      <w:r w:rsidR="009740CC" w:rsidRPr="009740CC">
        <w:rPr>
          <w:b/>
          <w:bCs/>
        </w:rPr>
        <w:t xml:space="preserve">Compound </w:t>
      </w:r>
      <w:r w:rsidRPr="009740CC">
        <w:rPr>
          <w:b/>
          <w:bCs/>
        </w:rPr>
        <w:t>GUVs (</w:t>
      </w:r>
      <w:proofErr w:type="spellStart"/>
      <w:r w:rsidRPr="009740CC">
        <w:rPr>
          <w:b/>
          <w:bCs/>
        </w:rPr>
        <w:t>cGUVs</w:t>
      </w:r>
      <w:proofErr w:type="spellEnd"/>
      <w:r w:rsidRPr="009740CC">
        <w:rPr>
          <w:b/>
          <w:bCs/>
        </w:rPr>
        <w:t>)</w:t>
      </w:r>
    </w:p>
    <w:p w14:paraId="6C9CE72E" w14:textId="77777777" w:rsidR="00701BD9" w:rsidRDefault="00701BD9" w:rsidP="00701BD9"/>
    <w:p w14:paraId="28911A58" w14:textId="77777777" w:rsidR="00701BD9" w:rsidRDefault="00701BD9" w:rsidP="00701BD9"/>
    <w:p w14:paraId="2CF39282" w14:textId="7618D7B4" w:rsidR="00EA3361" w:rsidRDefault="00EA3361" w:rsidP="00EA3361">
      <w:pPr>
        <w:pStyle w:val="Narration"/>
        <w:numPr>
          <w:ilvl w:val="1"/>
          <w:numId w:val="3"/>
        </w:numPr>
      </w:pPr>
      <w:r w:rsidRPr="00300D29">
        <w:rPr>
          <w:strike/>
        </w:rPr>
        <w:t xml:space="preserve">For confocal microscopy, fill a custom imaging chamber, modified with coverslip glass, with an aqueous solution containing </w:t>
      </w:r>
      <w:proofErr w:type="spellStart"/>
      <w:r w:rsidRPr="00300D29">
        <w:rPr>
          <w:strike/>
        </w:rPr>
        <w:t>cGUVs</w:t>
      </w:r>
      <w:proofErr w:type="spellEnd"/>
      <w:r w:rsidRPr="00300D29">
        <w:rPr>
          <w:strike/>
        </w:rPr>
        <w:t xml:space="preserve"> </w:t>
      </w:r>
      <w:r w:rsidRPr="00300D29">
        <w:rPr>
          <w:b/>
          <w:strike/>
        </w:rPr>
        <w:t>[1]</w:t>
      </w:r>
      <w:r w:rsidRPr="00300D29">
        <w:rPr>
          <w:strike/>
        </w:rPr>
        <w:t xml:space="preserve">. Let the sample rest for 10 to 15 minutes for vesicles to settle </w:t>
      </w:r>
      <w:r w:rsidRPr="00300D29">
        <w:rPr>
          <w:b/>
          <w:strike/>
        </w:rPr>
        <w:t>[2]</w:t>
      </w:r>
      <w:r>
        <w:t xml:space="preserve">. </w:t>
      </w:r>
      <w:r w:rsidRPr="007F538D">
        <w:rPr>
          <w:color w:val="7030A0"/>
        </w:rPr>
        <w:t xml:space="preserve">Then, load the </w:t>
      </w:r>
      <w:proofErr w:type="spellStart"/>
      <w:r w:rsidRPr="007F538D">
        <w:rPr>
          <w:color w:val="7030A0"/>
        </w:rPr>
        <w:t>cGUV</w:t>
      </w:r>
      <w:proofErr w:type="spellEnd"/>
      <w:r w:rsidRPr="007F538D">
        <w:rPr>
          <w:color w:val="7030A0"/>
        </w:rPr>
        <w:t xml:space="preserve"> </w:t>
      </w:r>
      <w:r w:rsidR="00300D29" w:rsidRPr="00300D29">
        <w:rPr>
          <w:i/>
          <w:iCs/>
          <w:color w:val="FF0000"/>
        </w:rPr>
        <w:t>(C-G-U-V)</w:t>
      </w:r>
      <w:r w:rsidR="00300D29" w:rsidRPr="00300D29">
        <w:rPr>
          <w:strike/>
        </w:rPr>
        <w:t xml:space="preserve"> </w:t>
      </w:r>
      <w:r w:rsidRPr="007F538D">
        <w:rPr>
          <w:color w:val="7030A0"/>
        </w:rPr>
        <w:t xml:space="preserve">mixture into a cavity slide </w:t>
      </w:r>
      <w:r w:rsidRPr="007F538D">
        <w:rPr>
          <w:b/>
          <w:color w:val="7030A0"/>
        </w:rPr>
        <w:t>[</w:t>
      </w:r>
      <w:r w:rsidR="007F538D">
        <w:rPr>
          <w:b/>
          <w:color w:val="7030A0"/>
        </w:rPr>
        <w:t>1</w:t>
      </w:r>
      <w:r w:rsidRPr="007F538D">
        <w:rPr>
          <w:b/>
          <w:color w:val="7030A0"/>
        </w:rPr>
        <w:t xml:space="preserve">] </w:t>
      </w:r>
      <w:r w:rsidRPr="007F538D">
        <w:rPr>
          <w:color w:val="7030A0"/>
        </w:rPr>
        <w:t>and seal with a coverslip to prevent movement</w:t>
      </w:r>
      <w:r>
        <w:t xml:space="preserve"> </w:t>
      </w:r>
      <w:r>
        <w:rPr>
          <w:b/>
        </w:rPr>
        <w:t>[</w:t>
      </w:r>
      <w:r w:rsidR="007F538D">
        <w:rPr>
          <w:b/>
        </w:rPr>
        <w:t>2</w:t>
      </w:r>
      <w:r>
        <w:rPr>
          <w:b/>
        </w:rPr>
        <w:t>]</w:t>
      </w:r>
      <w:r>
        <w:t xml:space="preserve">. </w:t>
      </w:r>
    </w:p>
    <w:p w14:paraId="17484D63" w14:textId="588CEFD9" w:rsidR="00EA3361" w:rsidRPr="007F538D" w:rsidRDefault="00EA3361" w:rsidP="00EA3361">
      <w:pPr>
        <w:pStyle w:val="ShotDescription"/>
        <w:numPr>
          <w:ilvl w:val="2"/>
          <w:numId w:val="3"/>
        </w:numPr>
        <w:rPr>
          <w:strike/>
        </w:rPr>
      </w:pPr>
      <w:r w:rsidRPr="007F538D">
        <w:rPr>
          <w:strike/>
        </w:rPr>
        <w:t xml:space="preserve">Talent pipetting </w:t>
      </w:r>
      <w:proofErr w:type="spellStart"/>
      <w:r w:rsidRPr="007F538D">
        <w:rPr>
          <w:strike/>
        </w:rPr>
        <w:t>cGUV</w:t>
      </w:r>
      <w:proofErr w:type="spellEnd"/>
      <w:r w:rsidRPr="007F538D">
        <w:rPr>
          <w:strike/>
        </w:rPr>
        <w:t xml:space="preserve"> solution into custom chamber with coverslip bottom.</w:t>
      </w:r>
    </w:p>
    <w:p w14:paraId="4BCD7F5E" w14:textId="6DA74439" w:rsidR="00EA3361" w:rsidRDefault="00EA3361" w:rsidP="00EA3361">
      <w:pPr>
        <w:pStyle w:val="ShotDescription"/>
        <w:numPr>
          <w:ilvl w:val="2"/>
          <w:numId w:val="3"/>
        </w:numPr>
      </w:pPr>
      <w:r w:rsidRPr="007F538D">
        <w:rPr>
          <w:strike/>
        </w:rPr>
        <w:t>Shot of the chamber</w:t>
      </w:r>
      <w:r>
        <w:t>.</w:t>
      </w:r>
      <w:r w:rsidR="00300D29">
        <w:t xml:space="preserve"> </w:t>
      </w:r>
      <w:r w:rsidR="00300D29" w:rsidRPr="00300D29">
        <w:rPr>
          <w:b/>
          <w:bCs/>
          <w:highlight w:val="green"/>
        </w:rPr>
        <w:t>Author's NOTE</w:t>
      </w:r>
      <w:r w:rsidR="00300D29" w:rsidRPr="00300D29">
        <w:rPr>
          <w:highlight w:val="green"/>
        </w:rPr>
        <w:t xml:space="preserve">: </w:t>
      </w:r>
      <w:r w:rsidR="00D72F10" w:rsidRPr="00300D29">
        <w:rPr>
          <w:highlight w:val="green"/>
        </w:rPr>
        <w:t xml:space="preserve">Shots of 4.1.1 and 4.1.2 were </w:t>
      </w:r>
      <w:proofErr w:type="gramStart"/>
      <w:r w:rsidR="00D72F10" w:rsidRPr="00300D29">
        <w:rPr>
          <w:highlight w:val="green"/>
        </w:rPr>
        <w:t>taken, but</w:t>
      </w:r>
      <w:proofErr w:type="gramEnd"/>
      <w:r w:rsidR="00D72F10" w:rsidRPr="00300D29">
        <w:rPr>
          <w:highlight w:val="green"/>
        </w:rPr>
        <w:t xml:space="preserve"> </w:t>
      </w:r>
      <w:proofErr w:type="gramStart"/>
      <w:r w:rsidR="00300D29" w:rsidRPr="00300D29">
        <w:rPr>
          <w:highlight w:val="green"/>
        </w:rPr>
        <w:t>delete</w:t>
      </w:r>
      <w:proofErr w:type="gramEnd"/>
      <w:r w:rsidR="00300D29" w:rsidRPr="00300D29">
        <w:rPr>
          <w:highlight w:val="green"/>
        </w:rPr>
        <w:t xml:space="preserve"> them as they are not required</w:t>
      </w:r>
      <w:r w:rsidR="00300D29">
        <w:t>.</w:t>
      </w:r>
    </w:p>
    <w:p w14:paraId="557C2FE9" w14:textId="77777777" w:rsidR="00EA3361" w:rsidRDefault="00EA3361" w:rsidP="00EA3361">
      <w:pPr>
        <w:pStyle w:val="ShotDescription"/>
        <w:numPr>
          <w:ilvl w:val="2"/>
          <w:numId w:val="3"/>
        </w:numPr>
      </w:pPr>
      <w:r>
        <w:t>Talent loading the mix into the cavity slide.</w:t>
      </w:r>
    </w:p>
    <w:p w14:paraId="71856F14" w14:textId="57B5E4EE" w:rsidR="00EA3361" w:rsidRPr="00EA11EB" w:rsidRDefault="00EA3361" w:rsidP="00EA3361">
      <w:pPr>
        <w:pStyle w:val="ShotDescription"/>
        <w:numPr>
          <w:ilvl w:val="2"/>
          <w:numId w:val="3"/>
        </w:numPr>
      </w:pPr>
      <w:r>
        <w:t>Talent sealing the sample by placing a coverslip.</w:t>
      </w:r>
    </w:p>
    <w:p w14:paraId="798CE329" w14:textId="77777777" w:rsidR="00EA3361" w:rsidRDefault="00EA3361" w:rsidP="00EA3361">
      <w:pPr>
        <w:pStyle w:val="Narration"/>
        <w:ind w:firstLine="0"/>
      </w:pPr>
    </w:p>
    <w:p w14:paraId="61AC5F2F" w14:textId="021D0251" w:rsidR="00701BD9" w:rsidRDefault="00701BD9" w:rsidP="00701BD9">
      <w:pPr>
        <w:pStyle w:val="Narration"/>
        <w:numPr>
          <w:ilvl w:val="1"/>
          <w:numId w:val="3"/>
        </w:numPr>
      </w:pPr>
      <w:r w:rsidRPr="007F538D">
        <w:rPr>
          <w:color w:val="7030A0"/>
        </w:rPr>
        <w:t xml:space="preserve">Use a laser scanning confocal microscope to analyze </w:t>
      </w:r>
      <w:proofErr w:type="spellStart"/>
      <w:r w:rsidRPr="007F538D">
        <w:rPr>
          <w:color w:val="7030A0"/>
        </w:rPr>
        <w:t>cGUV</w:t>
      </w:r>
      <w:proofErr w:type="spellEnd"/>
      <w:r w:rsidRPr="007F538D">
        <w:rPr>
          <w:color w:val="7030A0"/>
        </w:rPr>
        <w:t xml:space="preserve"> morphology through z-axis scanning with a step size of 1 micrometer </w:t>
      </w:r>
      <w:r w:rsidRPr="007F538D">
        <w:rPr>
          <w:b/>
          <w:color w:val="7030A0"/>
        </w:rPr>
        <w:t>[1]</w:t>
      </w:r>
      <w:r w:rsidRPr="007F538D">
        <w:rPr>
          <w:color w:val="7030A0"/>
        </w:rPr>
        <w:t>. Employ a Plan-Apochromat 40x</w:t>
      </w:r>
      <w:r w:rsidR="000F1232" w:rsidRPr="007F538D">
        <w:rPr>
          <w:color w:val="7030A0"/>
        </w:rPr>
        <w:t xml:space="preserve"> by </w:t>
      </w:r>
      <w:r w:rsidRPr="007F538D">
        <w:rPr>
          <w:color w:val="7030A0"/>
        </w:rPr>
        <w:t xml:space="preserve">1.3 oil DIC objective lens for imaging </w:t>
      </w:r>
      <w:r w:rsidRPr="007F538D">
        <w:rPr>
          <w:b/>
          <w:color w:val="7030A0"/>
        </w:rPr>
        <w:t>[2]</w:t>
      </w:r>
      <w:r w:rsidRPr="007F538D">
        <w:rPr>
          <w:color w:val="7030A0"/>
        </w:rPr>
        <w:t>. Use a red single-channel mode with 561 nanometers excitation and 561</w:t>
      </w:r>
      <w:r w:rsidR="000F1232" w:rsidRPr="007F538D">
        <w:rPr>
          <w:color w:val="7030A0"/>
        </w:rPr>
        <w:t xml:space="preserve"> to </w:t>
      </w:r>
      <w:r w:rsidRPr="007F538D">
        <w:rPr>
          <w:color w:val="7030A0"/>
        </w:rPr>
        <w:t xml:space="preserve">695 nanometers emission to image </w:t>
      </w:r>
      <w:proofErr w:type="spellStart"/>
      <w:r w:rsidRPr="007F538D">
        <w:rPr>
          <w:color w:val="7030A0"/>
        </w:rPr>
        <w:t>cGUVs</w:t>
      </w:r>
      <w:proofErr w:type="spellEnd"/>
      <w:r w:rsidRPr="007F538D">
        <w:rPr>
          <w:color w:val="7030A0"/>
        </w:rPr>
        <w:t xml:space="preserve"> stained with Nile Red or Rhodamine-PE </w:t>
      </w:r>
      <w:r>
        <w:rPr>
          <w:b/>
        </w:rPr>
        <w:t>[3]</w:t>
      </w:r>
      <w:r>
        <w:t>.</w:t>
      </w:r>
    </w:p>
    <w:p w14:paraId="0B22F6C3" w14:textId="003206E4" w:rsidR="00D72F10" w:rsidRDefault="00D72F10" w:rsidP="00701BD9">
      <w:pPr>
        <w:pStyle w:val="ShotDescription"/>
        <w:numPr>
          <w:ilvl w:val="2"/>
          <w:numId w:val="3"/>
        </w:numPr>
      </w:pPr>
      <w:r>
        <w:t>Talent placing a cavity slide on the laser scanning confocal microscopy stage.</w:t>
      </w:r>
    </w:p>
    <w:p w14:paraId="3B08932B" w14:textId="52300C27" w:rsidR="00701BD9" w:rsidRDefault="000F1232" w:rsidP="00701BD9">
      <w:pPr>
        <w:pStyle w:val="ShotDescription"/>
        <w:numPr>
          <w:ilvl w:val="2"/>
          <w:numId w:val="3"/>
        </w:numPr>
      </w:pPr>
      <w:r>
        <w:t>Talent pointing to the</w:t>
      </w:r>
      <w:r w:rsidR="00701BD9">
        <w:t xml:space="preserve"> objective lens</w:t>
      </w:r>
      <w:r w:rsidR="00DA34DC">
        <w:t xml:space="preserve"> and positioning the objective lens for microscopical observation</w:t>
      </w:r>
      <w:r w:rsidR="00701BD9">
        <w:t>.</w:t>
      </w:r>
      <w:r w:rsidR="00195638">
        <w:t xml:space="preserve"> </w:t>
      </w:r>
      <w:r w:rsidR="00300D29" w:rsidRPr="00300D29">
        <w:rPr>
          <w:b/>
          <w:bCs/>
          <w:highlight w:val="green"/>
        </w:rPr>
        <w:t>NOTE</w:t>
      </w:r>
      <w:r w:rsidR="00300D29" w:rsidRPr="00300D29">
        <w:rPr>
          <w:highlight w:val="green"/>
        </w:rPr>
        <w:t xml:space="preserve">: </w:t>
      </w:r>
      <w:r w:rsidR="00195638" w:rsidRPr="00300D29">
        <w:rPr>
          <w:highlight w:val="green"/>
        </w:rPr>
        <w:t xml:space="preserve">shots 4.2.1+4.2.2 </w:t>
      </w:r>
      <w:r w:rsidR="00300D29" w:rsidRPr="00300D29">
        <w:rPr>
          <w:highlight w:val="green"/>
        </w:rPr>
        <w:t xml:space="preserve">were </w:t>
      </w:r>
      <w:r w:rsidR="00195638" w:rsidRPr="00300D29">
        <w:rPr>
          <w:highlight w:val="green"/>
        </w:rPr>
        <w:t>merged</w:t>
      </w:r>
    </w:p>
    <w:p w14:paraId="7C37CAE1" w14:textId="4BA313A4" w:rsidR="00DA34DC" w:rsidRDefault="00DA34DC" w:rsidP="00701BD9">
      <w:pPr>
        <w:pStyle w:val="ShotDescription"/>
        <w:numPr>
          <w:ilvl w:val="2"/>
          <w:numId w:val="3"/>
        </w:numPr>
      </w:pPr>
      <w:r>
        <w:t xml:space="preserve">Talent doing the z-scanning of </w:t>
      </w:r>
      <w:proofErr w:type="spellStart"/>
      <w:proofErr w:type="gramStart"/>
      <w:r>
        <w:t>cGUV</w:t>
      </w:r>
      <w:proofErr w:type="spellEnd"/>
      <w:r>
        <w:t xml:space="preserve"> </w:t>
      </w:r>
      <w:r w:rsidR="00195638">
        <w:t xml:space="preserve"> </w:t>
      </w:r>
      <w:r w:rsidR="00300D29" w:rsidRPr="00300D29">
        <w:rPr>
          <w:b/>
          <w:bCs/>
          <w:highlight w:val="green"/>
        </w:rPr>
        <w:t>Author's</w:t>
      </w:r>
      <w:proofErr w:type="gramEnd"/>
      <w:r w:rsidR="00300D29" w:rsidRPr="00300D29">
        <w:rPr>
          <w:b/>
          <w:bCs/>
          <w:highlight w:val="green"/>
        </w:rPr>
        <w:t xml:space="preserve"> NOTE</w:t>
      </w:r>
      <w:r w:rsidR="00300D29" w:rsidRPr="00300D29">
        <w:rPr>
          <w:highlight w:val="green"/>
        </w:rPr>
        <w:t xml:space="preserve">: </w:t>
      </w:r>
      <w:r w:rsidR="00195638" w:rsidRPr="00300D29">
        <w:rPr>
          <w:highlight w:val="green"/>
        </w:rPr>
        <w:t xml:space="preserve">file name given by videographer is </w:t>
      </w:r>
      <w:r w:rsidR="00195638" w:rsidRPr="00300D29">
        <w:rPr>
          <w:b/>
          <w:bCs/>
          <w:highlight w:val="green"/>
        </w:rPr>
        <w:t>MVI 0127 and MVI0128</w:t>
      </w:r>
      <w:r w:rsidR="00195638" w:rsidRPr="00300D29">
        <w:rPr>
          <w:highlight w:val="green"/>
        </w:rPr>
        <w:t xml:space="preserve"> </w:t>
      </w:r>
      <w:r w:rsidRPr="00300D29">
        <w:rPr>
          <w:highlight w:val="green"/>
        </w:rPr>
        <w:t xml:space="preserve">(videographer </w:t>
      </w:r>
      <w:r w:rsidR="00195638" w:rsidRPr="00300D29">
        <w:rPr>
          <w:highlight w:val="green"/>
        </w:rPr>
        <w:t>captured</w:t>
      </w:r>
      <w:r w:rsidRPr="00300D29">
        <w:rPr>
          <w:highlight w:val="green"/>
        </w:rPr>
        <w:t xml:space="preserve"> shot with focus on the </w:t>
      </w:r>
      <w:r w:rsidR="00195638" w:rsidRPr="00300D29">
        <w:rPr>
          <w:highlight w:val="green"/>
        </w:rPr>
        <w:t>screen)</w:t>
      </w:r>
    </w:p>
    <w:p w14:paraId="59CB43BE" w14:textId="354F3202" w:rsidR="00DA34DC" w:rsidRDefault="00DA34DC" w:rsidP="00701BD9">
      <w:pPr>
        <w:pStyle w:val="ShotDescription"/>
        <w:numPr>
          <w:ilvl w:val="2"/>
          <w:numId w:val="3"/>
        </w:numPr>
      </w:pPr>
      <w:r>
        <w:t xml:space="preserve">SCOPE: Show video of </w:t>
      </w:r>
      <w:proofErr w:type="spellStart"/>
      <w:r>
        <w:t>cGUV</w:t>
      </w:r>
      <w:proofErr w:type="spellEnd"/>
      <w:r>
        <w:t xml:space="preserve"> with z scanning at an interval of 1 micron. </w:t>
      </w:r>
    </w:p>
    <w:p w14:paraId="29544CBD" w14:textId="77777777" w:rsidR="00701BD9" w:rsidRDefault="00701BD9" w:rsidP="00701BD9"/>
    <w:p w14:paraId="2210C162" w14:textId="209A8D50" w:rsidR="00701BD9" w:rsidRDefault="00701BD9" w:rsidP="00701BD9">
      <w:pPr>
        <w:pStyle w:val="Narration"/>
        <w:numPr>
          <w:ilvl w:val="1"/>
          <w:numId w:val="3"/>
        </w:numPr>
      </w:pPr>
      <w:r w:rsidRPr="007F538D">
        <w:rPr>
          <w:color w:val="7030A0"/>
        </w:rPr>
        <w:t xml:space="preserve">Modify and extract </w:t>
      </w:r>
      <w:proofErr w:type="gramStart"/>
      <w:r w:rsidRPr="007F538D">
        <w:rPr>
          <w:color w:val="7030A0"/>
        </w:rPr>
        <w:t>the .</w:t>
      </w:r>
      <w:proofErr w:type="spellStart"/>
      <w:r w:rsidRPr="007F538D">
        <w:rPr>
          <w:color w:val="7030A0"/>
        </w:rPr>
        <w:t>czi</w:t>
      </w:r>
      <w:proofErr w:type="spellEnd"/>
      <w:proofErr w:type="gramEnd"/>
      <w:r w:rsidRPr="007F538D">
        <w:rPr>
          <w:color w:val="7030A0"/>
        </w:rPr>
        <w:t xml:space="preserve"> </w:t>
      </w:r>
      <w:r w:rsidR="000F1232" w:rsidRPr="000F1232">
        <w:rPr>
          <w:i/>
          <w:iCs/>
          <w:color w:val="FF0000"/>
        </w:rPr>
        <w:t>(</w:t>
      </w:r>
      <w:r w:rsidR="000F1232">
        <w:rPr>
          <w:i/>
          <w:iCs/>
          <w:color w:val="FF0000"/>
        </w:rPr>
        <w:t>dot-C-Z-I</w:t>
      </w:r>
      <w:r w:rsidR="000F1232" w:rsidRPr="000F1232">
        <w:rPr>
          <w:i/>
          <w:iCs/>
          <w:color w:val="FF0000"/>
        </w:rPr>
        <w:t>)</w:t>
      </w:r>
      <w:r w:rsidR="000F1232">
        <w:t xml:space="preserve"> </w:t>
      </w:r>
      <w:r w:rsidRPr="007F538D">
        <w:rPr>
          <w:color w:val="7030A0"/>
        </w:rPr>
        <w:t xml:space="preserve">image file using the microscope-linked software </w:t>
      </w:r>
      <w:r w:rsidRPr="007F538D">
        <w:rPr>
          <w:b/>
          <w:color w:val="7030A0"/>
        </w:rPr>
        <w:t>[1]</w:t>
      </w:r>
      <w:r w:rsidRPr="007F538D">
        <w:rPr>
          <w:color w:val="7030A0"/>
        </w:rPr>
        <w:t>. Insert graphics like scale bars and enable 2D and 3D views</w:t>
      </w:r>
      <w:r w:rsidR="000F1232" w:rsidRPr="007F538D">
        <w:rPr>
          <w:color w:val="7030A0"/>
        </w:rPr>
        <w:t xml:space="preserve"> </w:t>
      </w:r>
      <w:r w:rsidR="000F1232" w:rsidRPr="007F538D">
        <w:rPr>
          <w:b/>
          <w:bCs/>
          <w:color w:val="7030A0"/>
        </w:rPr>
        <w:t>[2]</w:t>
      </w:r>
      <w:r w:rsidRPr="007F538D">
        <w:rPr>
          <w:color w:val="7030A0"/>
        </w:rPr>
        <w:t xml:space="preserve">. </w:t>
      </w:r>
      <w:r w:rsidR="000F1232" w:rsidRPr="007F538D">
        <w:rPr>
          <w:color w:val="7030A0"/>
        </w:rPr>
        <w:t>Then, g</w:t>
      </w:r>
      <w:r w:rsidRPr="007F538D">
        <w:rPr>
          <w:color w:val="7030A0"/>
        </w:rPr>
        <w:t xml:space="preserve">o to </w:t>
      </w:r>
      <w:r w:rsidRPr="007F538D">
        <w:rPr>
          <w:b/>
          <w:color w:val="7030A0"/>
        </w:rPr>
        <w:lastRenderedPageBreak/>
        <w:t>Processing</w:t>
      </w:r>
      <w:r w:rsidR="000F1232" w:rsidRPr="007F538D">
        <w:rPr>
          <w:b/>
          <w:color w:val="7030A0"/>
        </w:rPr>
        <w:t>,</w:t>
      </w:r>
      <w:r w:rsidRPr="007F538D">
        <w:rPr>
          <w:b/>
          <w:color w:val="7030A0"/>
        </w:rPr>
        <w:t xml:space="preserve"> Method </w:t>
      </w:r>
      <w:r w:rsidR="000F1232" w:rsidRPr="007F538D">
        <w:rPr>
          <w:bCs/>
          <w:color w:val="7030A0"/>
        </w:rPr>
        <w:t>and</w:t>
      </w:r>
      <w:r w:rsidRPr="007F538D">
        <w:rPr>
          <w:b/>
          <w:color w:val="7030A0"/>
        </w:rPr>
        <w:t xml:space="preserve"> Parameters</w:t>
      </w:r>
      <w:r w:rsidR="00534DD4" w:rsidRPr="007F538D">
        <w:rPr>
          <w:bCs/>
          <w:color w:val="7030A0"/>
        </w:rPr>
        <w:t xml:space="preserve"> to adjust the desired settings</w:t>
      </w:r>
      <w:r w:rsidR="00534DD4" w:rsidRPr="007F538D">
        <w:rPr>
          <w:color w:val="7030A0"/>
        </w:rPr>
        <w:t xml:space="preserve"> </w:t>
      </w:r>
      <w:r w:rsidR="00534DD4" w:rsidRPr="007F538D">
        <w:rPr>
          <w:b/>
          <w:bCs/>
          <w:color w:val="7030A0"/>
        </w:rPr>
        <w:t>[3]</w:t>
      </w:r>
      <w:r w:rsidR="000F1232" w:rsidRPr="007F538D">
        <w:rPr>
          <w:color w:val="7030A0"/>
        </w:rPr>
        <w:t>, then</w:t>
      </w:r>
      <w:r w:rsidRPr="007F538D">
        <w:rPr>
          <w:color w:val="7030A0"/>
        </w:rPr>
        <w:t xml:space="preserve"> click </w:t>
      </w:r>
      <w:r w:rsidRPr="007F538D">
        <w:rPr>
          <w:b/>
          <w:color w:val="7030A0"/>
        </w:rPr>
        <w:t>Apply</w:t>
      </w:r>
      <w:r w:rsidRPr="007F538D">
        <w:rPr>
          <w:color w:val="7030A0"/>
        </w:rPr>
        <w:t xml:space="preserve"> to export the image in JPG format</w:t>
      </w:r>
      <w:r>
        <w:t xml:space="preserve"> </w:t>
      </w:r>
      <w:r>
        <w:rPr>
          <w:b/>
        </w:rPr>
        <w:t>[</w:t>
      </w:r>
      <w:r w:rsidR="00534DD4">
        <w:rPr>
          <w:b/>
        </w:rPr>
        <w:t>4</w:t>
      </w:r>
      <w:r>
        <w:rPr>
          <w:b/>
        </w:rPr>
        <w:t>]</w:t>
      </w:r>
      <w:r>
        <w:t>.</w:t>
      </w:r>
    </w:p>
    <w:p w14:paraId="77D79474" w14:textId="20C316F1" w:rsidR="00701BD9" w:rsidRPr="00534DD4" w:rsidRDefault="00701BD9" w:rsidP="00701BD9">
      <w:pPr>
        <w:pStyle w:val="ShotDescription"/>
        <w:numPr>
          <w:ilvl w:val="2"/>
          <w:numId w:val="3"/>
        </w:numPr>
      </w:pPr>
      <w:r w:rsidRPr="00534DD4">
        <w:t>SCREEN:</w:t>
      </w:r>
      <w:r w:rsidR="00534DD4">
        <w:t xml:space="preserve"> </w:t>
      </w:r>
      <w:r w:rsidR="00534DD4" w:rsidRPr="00534DD4">
        <w:t>4.3.1_4.3.2_4.3.3.mp4</w:t>
      </w:r>
      <w:r w:rsidRPr="00534DD4">
        <w:t xml:space="preserve"> </w:t>
      </w:r>
      <w:r w:rsidR="004573E1" w:rsidRPr="00534DD4">
        <w:t>000:03-00:10</w:t>
      </w:r>
      <w:r w:rsidRPr="00534DD4">
        <w:t>.</w:t>
      </w:r>
    </w:p>
    <w:p w14:paraId="2051F6A6" w14:textId="501D81B9" w:rsidR="000F1232" w:rsidRPr="00534DD4" w:rsidRDefault="000F1232" w:rsidP="00701BD9">
      <w:pPr>
        <w:pStyle w:val="ShotDescription"/>
        <w:numPr>
          <w:ilvl w:val="2"/>
          <w:numId w:val="3"/>
        </w:numPr>
      </w:pPr>
      <w:r w:rsidRPr="00534DD4">
        <w:t xml:space="preserve">SCREEN: </w:t>
      </w:r>
      <w:r w:rsidR="00534DD4" w:rsidRPr="00534DD4">
        <w:t>4.3.1_4.3.2_4.3.3.mp4</w:t>
      </w:r>
      <w:r w:rsidR="00534DD4">
        <w:t xml:space="preserve"> </w:t>
      </w:r>
      <w:r w:rsidR="004573E1" w:rsidRPr="00534DD4">
        <w:t>00:2</w:t>
      </w:r>
      <w:r w:rsidR="00534DD4" w:rsidRPr="00534DD4">
        <w:t>5</w:t>
      </w:r>
      <w:r w:rsidR="004573E1" w:rsidRPr="00534DD4">
        <w:t>-00:30</w:t>
      </w:r>
      <w:r w:rsidR="00534DD4" w:rsidRPr="00534DD4">
        <w:t xml:space="preserve"> AND 00:39-00:42</w:t>
      </w:r>
      <w:r w:rsidRPr="00534DD4">
        <w:t>.</w:t>
      </w:r>
    </w:p>
    <w:p w14:paraId="52C697C6" w14:textId="64FAA6A3" w:rsidR="00534DD4" w:rsidRPr="00534DD4" w:rsidRDefault="00701BD9" w:rsidP="00701BD9">
      <w:pPr>
        <w:pStyle w:val="ShotDescription"/>
        <w:numPr>
          <w:ilvl w:val="2"/>
          <w:numId w:val="3"/>
        </w:numPr>
      </w:pPr>
      <w:r w:rsidRPr="00534DD4">
        <w:t xml:space="preserve">SCREEN: </w:t>
      </w:r>
      <w:r w:rsidR="00534DD4" w:rsidRPr="00534DD4">
        <w:t>4.3.1_4.3.2_4.3.3.mp4</w:t>
      </w:r>
      <w:r w:rsidR="00534DD4">
        <w:t xml:space="preserve"> </w:t>
      </w:r>
      <w:r w:rsidR="00534DD4" w:rsidRPr="00534DD4">
        <w:t>01:10-01:19</w:t>
      </w:r>
    </w:p>
    <w:p w14:paraId="24672DC3" w14:textId="131739A2" w:rsidR="00701BD9" w:rsidRPr="00534DD4" w:rsidRDefault="00534DD4" w:rsidP="00701BD9">
      <w:pPr>
        <w:pStyle w:val="ShotDescription"/>
        <w:numPr>
          <w:ilvl w:val="2"/>
          <w:numId w:val="3"/>
        </w:numPr>
      </w:pPr>
      <w:r w:rsidRPr="00534DD4">
        <w:t xml:space="preserve">SCREEN: </w:t>
      </w:r>
      <w:r w:rsidRPr="00534DD4">
        <w:t>4.3.1_4.3.2_4.3.3.mp4</w:t>
      </w:r>
      <w:r>
        <w:t xml:space="preserve"> </w:t>
      </w:r>
      <w:r w:rsidRPr="00534DD4">
        <w:t>01:41-01:45</w:t>
      </w:r>
      <w:r w:rsidR="00701BD9" w:rsidRPr="00534DD4">
        <w:t>.</w:t>
      </w:r>
    </w:p>
    <w:p w14:paraId="255362FD" w14:textId="77777777" w:rsidR="00701BD9" w:rsidRDefault="00701BD9" w:rsidP="00701BD9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ADDBA67" w14:textId="0576DA1A" w:rsidR="0019259A" w:rsidRPr="00534DD4" w:rsidRDefault="005D3B78" w:rsidP="0019259A">
      <w:pPr>
        <w:pStyle w:val="Narration"/>
        <w:numPr>
          <w:ilvl w:val="1"/>
          <w:numId w:val="3"/>
        </w:numPr>
      </w:pPr>
      <w:r w:rsidRPr="007F538D">
        <w:rPr>
          <w:color w:val="7030A0"/>
        </w:rPr>
        <w:t>Finally</w:t>
      </w:r>
      <w:r w:rsidR="0019259A" w:rsidRPr="007F538D">
        <w:rPr>
          <w:color w:val="7030A0"/>
        </w:rPr>
        <w:t xml:space="preserve">, </w:t>
      </w:r>
      <w:r w:rsidR="00534DD4" w:rsidRPr="007F538D">
        <w:rPr>
          <w:color w:val="7030A0"/>
        </w:rPr>
        <w:t>open the file in</w:t>
      </w:r>
      <w:r w:rsidR="0019259A" w:rsidRPr="007F538D">
        <w:rPr>
          <w:color w:val="7030A0"/>
        </w:rPr>
        <w:t xml:space="preserve"> ImageJ software </w:t>
      </w:r>
      <w:r w:rsidR="0019259A" w:rsidRPr="007F538D">
        <w:rPr>
          <w:b/>
          <w:color w:val="7030A0"/>
        </w:rPr>
        <w:t>[1]</w:t>
      </w:r>
      <w:r w:rsidR="0019259A" w:rsidRPr="007F538D">
        <w:rPr>
          <w:color w:val="7030A0"/>
        </w:rPr>
        <w:t xml:space="preserve">. To insert a scale bar, go to </w:t>
      </w:r>
      <w:r w:rsidR="0019259A" w:rsidRPr="007F538D">
        <w:rPr>
          <w:b/>
          <w:color w:val="7030A0"/>
        </w:rPr>
        <w:t xml:space="preserve">Analyze </w:t>
      </w:r>
      <w:r w:rsidR="0019259A" w:rsidRPr="007F538D">
        <w:rPr>
          <w:bCs/>
          <w:color w:val="7030A0"/>
        </w:rPr>
        <w:t>followed by</w:t>
      </w:r>
      <w:r w:rsidR="0019259A" w:rsidRPr="007F538D">
        <w:rPr>
          <w:b/>
          <w:color w:val="7030A0"/>
        </w:rPr>
        <w:t xml:space="preserve"> Set Scale</w:t>
      </w:r>
      <w:r w:rsidR="0019259A" w:rsidRPr="007F538D">
        <w:rPr>
          <w:color w:val="7030A0"/>
        </w:rPr>
        <w:t xml:space="preserve"> to calibrate </w:t>
      </w:r>
      <w:r w:rsidR="0019259A" w:rsidRPr="007F538D">
        <w:rPr>
          <w:b/>
          <w:color w:val="7030A0"/>
        </w:rPr>
        <w:t>[2]</w:t>
      </w:r>
      <w:r w:rsidR="0019259A" w:rsidRPr="007F538D">
        <w:rPr>
          <w:color w:val="7030A0"/>
        </w:rPr>
        <w:t xml:space="preserve">, then select </w:t>
      </w:r>
      <w:r w:rsidR="0019259A" w:rsidRPr="007F538D">
        <w:rPr>
          <w:b/>
          <w:color w:val="7030A0"/>
        </w:rPr>
        <w:t xml:space="preserve">Analyze </w:t>
      </w:r>
      <w:r w:rsidR="0019259A" w:rsidRPr="007F538D">
        <w:rPr>
          <w:bCs/>
          <w:color w:val="7030A0"/>
        </w:rPr>
        <w:t>followed by</w:t>
      </w:r>
      <w:r w:rsidR="0019259A" w:rsidRPr="007F538D">
        <w:rPr>
          <w:b/>
          <w:color w:val="7030A0"/>
        </w:rPr>
        <w:t xml:space="preserve"> Tools </w:t>
      </w:r>
      <w:r w:rsidR="0019259A" w:rsidRPr="007F538D">
        <w:rPr>
          <w:bCs/>
          <w:color w:val="7030A0"/>
        </w:rPr>
        <w:t>and</w:t>
      </w:r>
      <w:r w:rsidR="0019259A" w:rsidRPr="007F538D">
        <w:rPr>
          <w:b/>
          <w:color w:val="7030A0"/>
        </w:rPr>
        <w:t xml:space="preserve"> Scale Bar</w:t>
      </w:r>
      <w:r w:rsidR="0019259A" w:rsidRPr="007F538D">
        <w:rPr>
          <w:color w:val="7030A0"/>
        </w:rPr>
        <w:t xml:space="preserve"> to apply it </w:t>
      </w:r>
      <w:r w:rsidR="0019259A" w:rsidRPr="00534DD4">
        <w:rPr>
          <w:b/>
        </w:rPr>
        <w:t>[3]</w:t>
      </w:r>
      <w:r w:rsidR="0019259A" w:rsidRPr="00534DD4">
        <w:t>.</w:t>
      </w:r>
    </w:p>
    <w:p w14:paraId="0744F8A2" w14:textId="1C46F01C" w:rsidR="0019259A" w:rsidRPr="00534DD4" w:rsidRDefault="0019259A" w:rsidP="0019259A">
      <w:pPr>
        <w:pStyle w:val="ShotDescription"/>
        <w:numPr>
          <w:ilvl w:val="2"/>
          <w:numId w:val="3"/>
        </w:numPr>
      </w:pPr>
      <w:r w:rsidRPr="00534DD4">
        <w:t xml:space="preserve">SCREEN: </w:t>
      </w:r>
      <w:r w:rsidR="00534DD4" w:rsidRPr="00534DD4">
        <w:t>4.4.1_4.4.2_4.4.3.mp4</w:t>
      </w:r>
      <w:r w:rsidR="00534DD4">
        <w:t xml:space="preserve"> </w:t>
      </w:r>
      <w:r w:rsidR="00534DD4" w:rsidRPr="00534DD4">
        <w:t>00:10-00:15</w:t>
      </w:r>
      <w:r w:rsidRPr="00534DD4">
        <w:t>.</w:t>
      </w:r>
    </w:p>
    <w:p w14:paraId="7C0311F3" w14:textId="75FC5B15" w:rsidR="0019259A" w:rsidRPr="00534DD4" w:rsidRDefault="0019259A" w:rsidP="0019259A">
      <w:pPr>
        <w:pStyle w:val="ShotDescription"/>
        <w:numPr>
          <w:ilvl w:val="2"/>
          <w:numId w:val="3"/>
        </w:numPr>
      </w:pPr>
      <w:r w:rsidRPr="00534DD4">
        <w:t>SCREEN:</w:t>
      </w:r>
      <w:r w:rsidR="00534DD4">
        <w:t xml:space="preserve"> </w:t>
      </w:r>
      <w:r w:rsidR="00534DD4" w:rsidRPr="00534DD4">
        <w:t>4.4.1_4.4.2_4.4.3.mp4</w:t>
      </w:r>
      <w:r w:rsidRPr="00534DD4">
        <w:t xml:space="preserve"> </w:t>
      </w:r>
      <w:r w:rsidR="00534DD4" w:rsidRPr="00534DD4">
        <w:t>00:30-00:38</w:t>
      </w:r>
      <w:r w:rsidRPr="00534DD4">
        <w:t>.</w:t>
      </w:r>
    </w:p>
    <w:p w14:paraId="1CD492D6" w14:textId="6492468D" w:rsidR="0019259A" w:rsidRPr="00534DD4" w:rsidRDefault="0019259A" w:rsidP="0019259A">
      <w:pPr>
        <w:pStyle w:val="ShotDescription"/>
        <w:numPr>
          <w:ilvl w:val="2"/>
          <w:numId w:val="3"/>
        </w:numPr>
      </w:pPr>
      <w:r w:rsidRPr="00534DD4">
        <w:t xml:space="preserve">SCREEN: </w:t>
      </w:r>
      <w:r w:rsidR="00534DD4" w:rsidRPr="00534DD4">
        <w:t>4.4.1_4.4.2_4.4.3.mp4</w:t>
      </w:r>
      <w:r w:rsidR="00534DD4">
        <w:t xml:space="preserve"> </w:t>
      </w:r>
      <w:r w:rsidR="00534DD4" w:rsidRPr="00534DD4">
        <w:t>00:50-00:56 and 01:02-01:07</w:t>
      </w:r>
    </w:p>
    <w:p w14:paraId="17A10E2D" w14:textId="5A25E2EA" w:rsidR="00EA3361" w:rsidRDefault="00EA3361">
      <w:pPr>
        <w:rPr>
          <w:rFonts w:cstheme="minorHAnsi"/>
        </w:rPr>
      </w:pPr>
    </w:p>
    <w:p w14:paraId="781AB22E" w14:textId="77777777" w:rsidR="0019259A" w:rsidRDefault="0019259A">
      <w:pPr>
        <w:rPr>
          <w:rFonts w:cstheme="minorHAnsi"/>
        </w:rPr>
      </w:pPr>
    </w:p>
    <w:p w14:paraId="1F58A4B2" w14:textId="77777777" w:rsidR="0019259A" w:rsidRDefault="0019259A">
      <w:pPr>
        <w:rPr>
          <w:rFonts w:cstheme="minorHAnsi"/>
        </w:rPr>
      </w:pPr>
    </w:p>
    <w:p w14:paraId="6F8FAC7C" w14:textId="77777777" w:rsidR="0019259A" w:rsidRDefault="0019259A">
      <w:pPr>
        <w:rPr>
          <w:rFonts w:cstheme="minorHAnsi"/>
        </w:rPr>
      </w:pPr>
    </w:p>
    <w:p w14:paraId="3754D2DD" w14:textId="77777777" w:rsidR="0019259A" w:rsidRDefault="0019259A">
      <w:pPr>
        <w:rPr>
          <w:rFonts w:cstheme="minorHAnsi"/>
        </w:rPr>
      </w:pPr>
    </w:p>
    <w:p w14:paraId="0C5FD57D" w14:textId="77777777" w:rsidR="0019259A" w:rsidRDefault="0019259A">
      <w:pPr>
        <w:rPr>
          <w:rFonts w:cstheme="minorHAnsi"/>
        </w:rPr>
      </w:pPr>
    </w:p>
    <w:p w14:paraId="0535E911" w14:textId="77777777" w:rsidR="0019259A" w:rsidRDefault="0019259A">
      <w:pPr>
        <w:rPr>
          <w:rFonts w:cstheme="minorHAnsi"/>
        </w:rPr>
      </w:pPr>
    </w:p>
    <w:p w14:paraId="2857EE75" w14:textId="77777777" w:rsidR="0019259A" w:rsidRDefault="0019259A">
      <w:pPr>
        <w:rPr>
          <w:rFonts w:cstheme="minorHAnsi"/>
        </w:rPr>
      </w:pPr>
    </w:p>
    <w:p w14:paraId="3DEE4EEA" w14:textId="77777777" w:rsidR="0019259A" w:rsidRDefault="0019259A">
      <w:pPr>
        <w:rPr>
          <w:rFonts w:eastAsia="Times New Roman" w:cstheme="minorHAnsi"/>
          <w:sz w:val="52"/>
        </w:rPr>
      </w:pPr>
    </w:p>
    <w:p w14:paraId="61A660F6" w14:textId="77777777" w:rsidR="005D3B78" w:rsidRDefault="005D3B78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19300116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1A67866" w14:textId="77777777" w:rsidR="00A91545" w:rsidRPr="00B06396" w:rsidRDefault="00A91545" w:rsidP="00A91545">
      <w:pPr>
        <w:rPr>
          <w:lang w:val="en-IN"/>
        </w:rPr>
      </w:pPr>
    </w:p>
    <w:p w14:paraId="6A658D69" w14:textId="1D4581B6" w:rsidR="00A91545" w:rsidRPr="00B06396" w:rsidRDefault="00A91545" w:rsidP="00A91545">
      <w:pPr>
        <w:pStyle w:val="Narration"/>
        <w:numPr>
          <w:ilvl w:val="1"/>
          <w:numId w:val="3"/>
        </w:numPr>
        <w:rPr>
          <w:lang w:val="en-IN"/>
        </w:rPr>
      </w:pPr>
      <w:r w:rsidRPr="007F538D">
        <w:rPr>
          <w:color w:val="7030A0"/>
          <w:lang w:val="en-IN"/>
        </w:rPr>
        <w:t xml:space="preserve">Confocal z-stack imaging confirmed that inner vesicles were fully separated from the outer vesicles and elevated in the z-plane due to lower density of the inner solution </w:t>
      </w:r>
      <w:r w:rsidRPr="00B06396">
        <w:rPr>
          <w:b/>
          <w:lang w:val="en-IN"/>
        </w:rPr>
        <w:t>[1]</w:t>
      </w:r>
      <w:r w:rsidRPr="00B06396">
        <w:rPr>
          <w:lang w:val="en-IN"/>
        </w:rPr>
        <w:t>.</w:t>
      </w:r>
    </w:p>
    <w:p w14:paraId="54EEE35D" w14:textId="17CA960C" w:rsidR="00A91545" w:rsidRPr="00B06396" w:rsidRDefault="00A91545" w:rsidP="00A91545">
      <w:pPr>
        <w:pStyle w:val="ShotDescription"/>
        <w:numPr>
          <w:ilvl w:val="2"/>
          <w:numId w:val="3"/>
        </w:numPr>
        <w:rPr>
          <w:lang w:val="en-IN"/>
        </w:rPr>
      </w:pPr>
      <w:r w:rsidRPr="00B06396">
        <w:rPr>
          <w:lang w:val="en-IN"/>
        </w:rPr>
        <w:t xml:space="preserve">LAB MEDIA: Figure 2. </w:t>
      </w:r>
    </w:p>
    <w:p w14:paraId="5AB16B35" w14:textId="77777777" w:rsidR="00A91545" w:rsidRPr="00B06396" w:rsidRDefault="00A91545" w:rsidP="00A91545">
      <w:pPr>
        <w:rPr>
          <w:lang w:val="en-IN"/>
        </w:rPr>
      </w:pPr>
    </w:p>
    <w:p w14:paraId="636AA718" w14:textId="0EF6BA77" w:rsidR="00A91545" w:rsidRPr="00B06396" w:rsidRDefault="00A91545" w:rsidP="00A91545">
      <w:pPr>
        <w:pStyle w:val="Narration"/>
        <w:numPr>
          <w:ilvl w:val="1"/>
          <w:numId w:val="3"/>
        </w:numPr>
        <w:rPr>
          <w:lang w:val="en-IN"/>
        </w:rPr>
      </w:pPr>
      <w:r w:rsidRPr="00CB24C3">
        <w:rPr>
          <w:color w:val="7030A0"/>
          <w:lang w:val="en-IN"/>
        </w:rPr>
        <w:t xml:space="preserve">The intermediate </w:t>
      </w:r>
      <w:proofErr w:type="spellStart"/>
      <w:r w:rsidRPr="00CB24C3">
        <w:rPr>
          <w:color w:val="7030A0"/>
          <w:lang w:val="en-IN"/>
        </w:rPr>
        <w:t>stomatocyte</w:t>
      </w:r>
      <w:proofErr w:type="spellEnd"/>
      <w:r w:rsidRPr="00CB24C3">
        <w:rPr>
          <w:color w:val="7030A0"/>
          <w:lang w:val="en-IN"/>
        </w:rPr>
        <w:t xml:space="preserve"> state showed a narrow neck connecting inner and outer vesicles before complete separation </w:t>
      </w:r>
      <w:r w:rsidRPr="00B06396">
        <w:rPr>
          <w:b/>
          <w:lang w:val="en-IN"/>
        </w:rPr>
        <w:t>[1]</w:t>
      </w:r>
      <w:r w:rsidRPr="00B06396">
        <w:rPr>
          <w:lang w:val="en-IN"/>
        </w:rPr>
        <w:t>.</w:t>
      </w:r>
    </w:p>
    <w:p w14:paraId="490F4617" w14:textId="3D28ED3A" w:rsidR="00A91545" w:rsidRPr="00A91545" w:rsidRDefault="00A91545" w:rsidP="000638FE">
      <w:pPr>
        <w:pStyle w:val="ShotDescription"/>
        <w:numPr>
          <w:ilvl w:val="2"/>
          <w:numId w:val="3"/>
        </w:numPr>
        <w:rPr>
          <w:lang w:val="en-IN"/>
        </w:rPr>
      </w:pPr>
      <w:r w:rsidRPr="00A91545">
        <w:rPr>
          <w:lang w:val="en-IN"/>
        </w:rPr>
        <w:t xml:space="preserve">LAB MEDIA: Figure 3 and 4. </w:t>
      </w:r>
      <w:r w:rsidRPr="009740CC">
        <w:rPr>
          <w:i/>
          <w:iCs/>
          <w:color w:val="3333FF"/>
          <w:lang w:val="en-IN"/>
        </w:rPr>
        <w:t>Video editor: Emphasize the arrow pointing to the neck connection in figure 4</w:t>
      </w:r>
      <w:r w:rsidRPr="00A91545">
        <w:rPr>
          <w:lang w:val="en-IN"/>
        </w:rPr>
        <w:t>.</w:t>
      </w:r>
    </w:p>
    <w:p w14:paraId="6A00C5F5" w14:textId="77777777" w:rsidR="00A91545" w:rsidRPr="00B06396" w:rsidRDefault="00A91545" w:rsidP="00A91545">
      <w:pPr>
        <w:rPr>
          <w:lang w:val="en-IN"/>
        </w:rPr>
      </w:pPr>
    </w:p>
    <w:p w14:paraId="15BA8474" w14:textId="68318E42" w:rsidR="00A91545" w:rsidRPr="00B06396" w:rsidRDefault="00A91545" w:rsidP="00A91545">
      <w:pPr>
        <w:pStyle w:val="Narration"/>
        <w:numPr>
          <w:ilvl w:val="1"/>
          <w:numId w:val="3"/>
        </w:numPr>
        <w:rPr>
          <w:lang w:val="en-IN"/>
        </w:rPr>
      </w:pPr>
      <w:r w:rsidRPr="00CB24C3">
        <w:rPr>
          <w:color w:val="7030A0"/>
          <w:lang w:val="en-IN"/>
        </w:rPr>
        <w:t xml:space="preserve">A diverse population of vesicular forms including multiple inner vesicles, star-shaped bodies, and tubular structures were observed 6 hours after osmotic shock </w:t>
      </w:r>
      <w:r w:rsidRPr="00B06396">
        <w:rPr>
          <w:b/>
          <w:lang w:val="en-IN"/>
        </w:rPr>
        <w:t>[1]</w:t>
      </w:r>
      <w:r w:rsidRPr="00B06396">
        <w:rPr>
          <w:lang w:val="en-IN"/>
        </w:rPr>
        <w:t>.</w:t>
      </w:r>
    </w:p>
    <w:p w14:paraId="2F78159B" w14:textId="7BC0951F" w:rsidR="00A91545" w:rsidRPr="00B06396" w:rsidRDefault="00A91545" w:rsidP="00A91545">
      <w:pPr>
        <w:pStyle w:val="ShotDescription"/>
        <w:numPr>
          <w:ilvl w:val="2"/>
          <w:numId w:val="3"/>
        </w:numPr>
        <w:rPr>
          <w:lang w:val="en-IN"/>
        </w:rPr>
      </w:pPr>
      <w:r w:rsidRPr="00B06396">
        <w:rPr>
          <w:lang w:val="en-IN"/>
        </w:rPr>
        <w:t>LAB MEDIA: Figure 5</w:t>
      </w:r>
    </w:p>
    <w:p w14:paraId="6911EE6F" w14:textId="77777777" w:rsidR="00A91545" w:rsidRPr="00B06396" w:rsidRDefault="00A91545" w:rsidP="00A91545">
      <w:pPr>
        <w:rPr>
          <w:lang w:val="en-IN"/>
        </w:rPr>
      </w:pPr>
    </w:p>
    <w:p w14:paraId="6FF4FC20" w14:textId="3A31FF69" w:rsidR="00A91545" w:rsidRPr="00B06396" w:rsidRDefault="00A91545" w:rsidP="00A91545">
      <w:pPr>
        <w:pStyle w:val="Narration"/>
        <w:numPr>
          <w:ilvl w:val="1"/>
          <w:numId w:val="3"/>
        </w:numPr>
        <w:rPr>
          <w:lang w:val="en-IN"/>
        </w:rPr>
      </w:pPr>
      <w:r w:rsidRPr="00CB24C3">
        <w:rPr>
          <w:color w:val="7030A0"/>
          <w:lang w:val="en-IN"/>
        </w:rPr>
        <w:t xml:space="preserve">A high abundance of </w:t>
      </w:r>
      <w:proofErr w:type="spellStart"/>
      <w:r w:rsidRPr="00CB24C3">
        <w:rPr>
          <w:color w:val="7030A0"/>
          <w:lang w:val="en-IN"/>
        </w:rPr>
        <w:t>cGUVs</w:t>
      </w:r>
      <w:proofErr w:type="spellEnd"/>
      <w:r w:rsidRPr="00CB24C3">
        <w:rPr>
          <w:color w:val="7030A0"/>
          <w:lang w:val="en-IN"/>
        </w:rPr>
        <w:t xml:space="preserve"> was formed using a lipid mixture of 1,2-dimyristoyl-sn-glycero-3-phosphocholine and cholesterol in a 63 to 37 molar ratio </w:t>
      </w:r>
      <w:r w:rsidRPr="00B06396">
        <w:rPr>
          <w:b/>
          <w:lang w:val="en-IN"/>
        </w:rPr>
        <w:t>[1]</w:t>
      </w:r>
      <w:r w:rsidRPr="00B06396">
        <w:rPr>
          <w:lang w:val="en-IN"/>
        </w:rPr>
        <w:t>.</w:t>
      </w:r>
    </w:p>
    <w:p w14:paraId="247955BB" w14:textId="4D8905A6" w:rsidR="00A91545" w:rsidRPr="00B06396" w:rsidRDefault="00A91545" w:rsidP="00A91545">
      <w:pPr>
        <w:pStyle w:val="ShotDescription"/>
        <w:numPr>
          <w:ilvl w:val="2"/>
          <w:numId w:val="3"/>
        </w:numPr>
        <w:rPr>
          <w:lang w:val="en-IN"/>
        </w:rPr>
      </w:pPr>
      <w:r w:rsidRPr="00B06396">
        <w:rPr>
          <w:lang w:val="en-IN"/>
        </w:rPr>
        <w:t xml:space="preserve">LAB MEDIA: Figure 6. </w:t>
      </w:r>
    </w:p>
    <w:p w14:paraId="5DDAB562" w14:textId="77777777" w:rsidR="00A91545" w:rsidRPr="00B06396" w:rsidRDefault="00A91545" w:rsidP="00A91545">
      <w:pPr>
        <w:rPr>
          <w:lang w:val="en-IN"/>
        </w:rPr>
      </w:pPr>
    </w:p>
    <w:p w14:paraId="2A6D5143" w14:textId="2D36A875" w:rsidR="00A91545" w:rsidRPr="00B06396" w:rsidRDefault="00A91545" w:rsidP="00A91545">
      <w:pPr>
        <w:pStyle w:val="Narration"/>
        <w:numPr>
          <w:ilvl w:val="1"/>
          <w:numId w:val="3"/>
        </w:numPr>
        <w:rPr>
          <w:lang w:val="en-IN"/>
        </w:rPr>
      </w:pPr>
      <w:r w:rsidRPr="00CB24C3">
        <w:rPr>
          <w:color w:val="7030A0"/>
          <w:lang w:val="en-IN"/>
        </w:rPr>
        <w:t xml:space="preserve">Under an alternating current electric field, </w:t>
      </w:r>
      <w:proofErr w:type="spellStart"/>
      <w:r w:rsidRPr="00CB24C3">
        <w:rPr>
          <w:color w:val="7030A0"/>
          <w:lang w:val="en-IN"/>
        </w:rPr>
        <w:t>cGUVs</w:t>
      </w:r>
      <w:proofErr w:type="spellEnd"/>
      <w:r w:rsidRPr="00CB24C3">
        <w:rPr>
          <w:color w:val="7030A0"/>
          <w:lang w:val="en-IN"/>
        </w:rPr>
        <w:t xml:space="preserve"> showed deformation, with the outer vesicle forming an oblate shape and the inner vesicle forming a prolate shape </w:t>
      </w:r>
      <w:r w:rsidRPr="00B06396">
        <w:rPr>
          <w:b/>
          <w:lang w:val="en-IN"/>
        </w:rPr>
        <w:t>[1]</w:t>
      </w:r>
      <w:r w:rsidRPr="00B06396">
        <w:rPr>
          <w:lang w:val="en-IN"/>
        </w:rPr>
        <w:t>.</w:t>
      </w:r>
    </w:p>
    <w:p w14:paraId="5FBB7A42" w14:textId="117E16A0" w:rsidR="00A91545" w:rsidRDefault="00A91545" w:rsidP="009740CC">
      <w:pPr>
        <w:pStyle w:val="ShotDescription"/>
        <w:numPr>
          <w:ilvl w:val="2"/>
          <w:numId w:val="3"/>
        </w:numPr>
        <w:rPr>
          <w:lang w:val="en-IN"/>
        </w:rPr>
      </w:pPr>
      <w:r w:rsidRPr="00B06396">
        <w:rPr>
          <w:lang w:val="en-IN"/>
        </w:rPr>
        <w:t>LAB MEDIA: Figure 7</w:t>
      </w:r>
    </w:p>
    <w:p w14:paraId="08031E4E" w14:textId="77777777" w:rsidR="00CB24C3" w:rsidRDefault="00CB24C3" w:rsidP="00CB24C3">
      <w:pPr>
        <w:pStyle w:val="ShotDescription"/>
        <w:ind w:left="0" w:firstLine="0"/>
        <w:rPr>
          <w:lang w:val="en-IN"/>
        </w:rPr>
      </w:pPr>
    </w:p>
    <w:p w14:paraId="0CECA301" w14:textId="0ED498F7" w:rsidR="00CB24C3" w:rsidRPr="00CB24C3" w:rsidRDefault="00CB24C3" w:rsidP="00CB24C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</w:t>
      </w: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ronunciation guide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</w:p>
    <w:p w14:paraId="6D361EC6" w14:textId="77777777" w:rsidR="00CB24C3" w:rsidRPr="00CB24C3" w:rsidRDefault="00CB24C3" w:rsidP="00CB24C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AA3639E">
          <v:rect id="_x0000_i1037" style="width:0;height:1.5pt" o:hralign="center" o:hrstd="t" o:hr="t" fillcolor="#a0a0a0" stroked="f"/>
        </w:pict>
      </w:r>
    </w:p>
    <w:p w14:paraId="504781B9" w14:textId="77777777" w:rsidR="00CB24C3" w:rsidRPr="00CB24C3" w:rsidRDefault="00CB24C3" w:rsidP="00CB24C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Indium</w:t>
      </w:r>
    </w:p>
    <w:p w14:paraId="62487058" w14:textId="77777777" w:rsidR="00CB24C3" w:rsidRPr="00CB24C3" w:rsidRDefault="00CB24C3" w:rsidP="00CB24C3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9" w:history="1">
        <w:r w:rsidRPr="00CB24C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indium</w:t>
        </w:r>
      </w:hyperlink>
    </w:p>
    <w:p w14:paraId="100ACD84" w14:textId="77777777" w:rsidR="00CB24C3" w:rsidRPr="00CB24C3" w:rsidRDefault="00CB24C3" w:rsidP="00CB24C3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ɪn.</w:t>
      </w:r>
      <w:proofErr w:type="gram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di.əm</w:t>
      </w:r>
      <w:proofErr w:type="spellEnd"/>
      <w:proofErr w:type="gram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097B09DD" w14:textId="77777777" w:rsidR="00CB24C3" w:rsidRPr="00CB24C3" w:rsidRDefault="00CB24C3" w:rsidP="00CB24C3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IN-dee-um(</w:t>
      </w:r>
      <w:hyperlink r:id="rId10" w:tooltip="INDIUM Definition &amp; Meaning - Merriam-Webster" w:history="1">
        <w:r w:rsidRPr="00CB24C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50360CA5" w14:textId="77777777" w:rsidR="00CB24C3" w:rsidRPr="00CB24C3" w:rsidRDefault="00CB24C3" w:rsidP="00CB24C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Tin Oxide</w:t>
      </w:r>
    </w:p>
    <w:p w14:paraId="448FF9F9" w14:textId="77777777" w:rsidR="00CB24C3" w:rsidRPr="00CB24C3" w:rsidRDefault="00CB24C3" w:rsidP="00CB24C3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ronunciation link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1" w:history="1">
        <w:r w:rsidRPr="00CB24C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tin%20oxide</w:t>
        </w:r>
      </w:hyperlink>
    </w:p>
    <w:p w14:paraId="62758BBD" w14:textId="77777777" w:rsidR="00CB24C3" w:rsidRPr="00CB24C3" w:rsidRDefault="00CB24C3" w:rsidP="00CB24C3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tɪn</w:t>
      </w:r>
      <w:proofErr w:type="spell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ɑkˌsaɪd</w:t>
      </w:r>
      <w:proofErr w:type="spell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527EBA09" w14:textId="77777777" w:rsidR="00CB24C3" w:rsidRPr="00CB24C3" w:rsidRDefault="00CB24C3" w:rsidP="00CB24C3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TIN OX-ide(</w:t>
      </w:r>
      <w:hyperlink r:id="rId12" w:tooltip="TIN OXIDE Definition &amp; Meaning - Merriam-Webster" w:history="1">
        <w:r w:rsidRPr="00CB24C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62B3C615" w14:textId="77777777" w:rsidR="00CB24C3" w:rsidRPr="00CB24C3" w:rsidRDefault="00CB24C3" w:rsidP="00CB24C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Desiccator</w:t>
      </w:r>
    </w:p>
    <w:p w14:paraId="25C2F32A" w14:textId="77777777" w:rsidR="00CB24C3" w:rsidRPr="00CB24C3" w:rsidRDefault="00CB24C3" w:rsidP="00CB24C3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3" w:history="1">
        <w:r w:rsidRPr="00CB24C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desiccator</w:t>
        </w:r>
      </w:hyperlink>
    </w:p>
    <w:p w14:paraId="42F75C70" w14:textId="77777777" w:rsidR="00CB24C3" w:rsidRPr="00CB24C3" w:rsidRDefault="00CB24C3" w:rsidP="00CB24C3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gram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dɛs.ɪˌkeɪ</w:t>
      </w:r>
      <w:proofErr w:type="gram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.tər</w:t>
      </w:r>
      <w:proofErr w:type="spell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6A207C9" w14:textId="77777777" w:rsidR="00CB24C3" w:rsidRPr="00CB24C3" w:rsidRDefault="00CB24C3" w:rsidP="00CB24C3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DES-</w:t>
      </w:r>
      <w:proofErr w:type="spell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-kay-</w:t>
      </w:r>
      <w:proofErr w:type="spell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ter</w:t>
      </w:r>
      <w:proofErr w:type="spell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14" w:tooltip="DESICCATOR Definition &amp; Meaning - Merriam-Webster" w:history="1">
        <w:r w:rsidRPr="00CB24C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31116E5B" w14:textId="77777777" w:rsidR="00CB24C3" w:rsidRPr="00CB24C3" w:rsidRDefault="00CB24C3" w:rsidP="00CB24C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4. </w:t>
      </w:r>
      <w:proofErr w:type="spellStart"/>
      <w:r w:rsidRPr="00CB24C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Stomatocyte</w:t>
      </w:r>
      <w:proofErr w:type="spellEnd"/>
    </w:p>
    <w:p w14:paraId="04C365B7" w14:textId="77777777" w:rsidR="00CB24C3" w:rsidRPr="00CB24C3" w:rsidRDefault="00CB24C3" w:rsidP="00CB24C3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5" w:history="1">
        <w:r w:rsidRPr="00CB24C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stomatocyte</w:t>
        </w:r>
      </w:hyperlink>
    </w:p>
    <w:p w14:paraId="5721C9FD" w14:textId="77777777" w:rsidR="00CB24C3" w:rsidRPr="00CB24C3" w:rsidRDefault="00CB24C3" w:rsidP="00CB24C3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stoʊ.</w:t>
      </w:r>
      <w:proofErr w:type="gram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mə.təˌsaɪt</w:t>
      </w:r>
      <w:proofErr w:type="spellEnd"/>
      <w:proofErr w:type="gram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64EC4B4" w14:textId="77777777" w:rsidR="00CB24C3" w:rsidRPr="00CB24C3" w:rsidRDefault="00CB24C3" w:rsidP="00CB24C3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STOH-</w:t>
      </w:r>
      <w:proofErr w:type="spell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muh</w:t>
      </w:r>
      <w:proofErr w:type="spell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toh</w:t>
      </w:r>
      <w:proofErr w:type="spell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-site(</w:t>
      </w:r>
      <w:hyperlink r:id="rId16" w:tooltip="STOMA Definition &amp; Meaning - Merriam-Webster" w:history="1">
        <w:r w:rsidRPr="00CB24C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56DD0668" w14:textId="77777777" w:rsidR="00CB24C3" w:rsidRPr="00CB24C3" w:rsidRDefault="00CB24C3" w:rsidP="00CB24C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Epifluorescence</w:t>
      </w:r>
    </w:p>
    <w:p w14:paraId="784B9586" w14:textId="77777777" w:rsidR="00CB24C3" w:rsidRPr="00CB24C3" w:rsidRDefault="00CB24C3" w:rsidP="00CB24C3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7" w:history="1">
        <w:r w:rsidRPr="00CB24C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epifluorescence</w:t>
        </w:r>
      </w:hyperlink>
    </w:p>
    <w:p w14:paraId="06B43C68" w14:textId="77777777" w:rsidR="00CB24C3" w:rsidRPr="00CB24C3" w:rsidRDefault="00CB24C3" w:rsidP="00CB24C3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ɛp.</w:t>
      </w:r>
      <w:proofErr w:type="gram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i.flʊˈrɛs</w:t>
      </w:r>
      <w:proofErr w:type="gram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.əns</w:t>
      </w:r>
      <w:proofErr w:type="spell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B7E05AC" w14:textId="77777777" w:rsidR="00CB24C3" w:rsidRPr="00CB24C3" w:rsidRDefault="00CB24C3" w:rsidP="00CB24C3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EP-ee-flu-RES-</w:t>
      </w:r>
      <w:proofErr w:type="spell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ens</w:t>
      </w:r>
      <w:proofErr w:type="spell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18" w:tooltip="Words with PE | Merriam-Webster" w:history="1">
        <w:r w:rsidRPr="00CB24C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3CAC718C" w14:textId="77777777" w:rsidR="00CB24C3" w:rsidRPr="00CB24C3" w:rsidRDefault="00CB24C3" w:rsidP="00CB24C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Plan Fluor</w:t>
      </w:r>
    </w:p>
    <w:p w14:paraId="3E8CEE70" w14:textId="77777777" w:rsidR="00CB24C3" w:rsidRPr="00CB24C3" w:rsidRDefault="00CB24C3" w:rsidP="00CB24C3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9" w:history="1">
        <w:r w:rsidRPr="00CB24C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plan-fluor</w:t>
        </w:r>
      </w:hyperlink>
    </w:p>
    <w:p w14:paraId="3FA40BB7" w14:textId="77777777" w:rsidR="00CB24C3" w:rsidRPr="00CB24C3" w:rsidRDefault="00CB24C3" w:rsidP="00CB24C3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plæn</w:t>
      </w:r>
      <w:proofErr w:type="spell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flʊər</w:t>
      </w:r>
      <w:proofErr w:type="spell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3623AD5" w14:textId="77777777" w:rsidR="00CB24C3" w:rsidRPr="00CB24C3" w:rsidRDefault="00CB24C3" w:rsidP="00CB24C3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PLAN FLUOR</w:t>
      </w:r>
    </w:p>
    <w:p w14:paraId="3A77BE91" w14:textId="77777777" w:rsidR="00CB24C3" w:rsidRPr="00CB24C3" w:rsidRDefault="00CB24C3" w:rsidP="00CB24C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Plan-Apochromat</w:t>
      </w:r>
    </w:p>
    <w:p w14:paraId="1ED69B91" w14:textId="77777777" w:rsidR="00CB24C3" w:rsidRPr="00CB24C3" w:rsidRDefault="00CB24C3" w:rsidP="00CB24C3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20" w:history="1">
        <w:r w:rsidRPr="00CB24C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plan-apochromat</w:t>
        </w:r>
      </w:hyperlink>
    </w:p>
    <w:p w14:paraId="2A1AC9D1" w14:textId="77777777" w:rsidR="00CB24C3" w:rsidRPr="00CB24C3" w:rsidRDefault="00CB24C3" w:rsidP="00CB24C3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plæn</w:t>
      </w:r>
      <w:proofErr w:type="spell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əˈpɒk.</w:t>
      </w:r>
      <w:proofErr w:type="gram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rə.mæt</w:t>
      </w:r>
      <w:proofErr w:type="spellEnd"/>
      <w:proofErr w:type="gram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0BD1CFB" w14:textId="77777777" w:rsidR="00CB24C3" w:rsidRPr="00CB24C3" w:rsidRDefault="00CB24C3" w:rsidP="00CB24C3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PLAN uh-POK-</w:t>
      </w:r>
      <w:proofErr w:type="spell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ruh</w:t>
      </w:r>
      <w:proofErr w:type="spell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-mat</w:t>
      </w:r>
    </w:p>
    <w:p w14:paraId="520DC304" w14:textId="77777777" w:rsidR="00CB24C3" w:rsidRPr="00CB24C3" w:rsidRDefault="00CB24C3" w:rsidP="00CB24C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Rhodamine</w:t>
      </w:r>
    </w:p>
    <w:p w14:paraId="74FF57A0" w14:textId="77777777" w:rsidR="00CB24C3" w:rsidRPr="00CB24C3" w:rsidRDefault="00CB24C3" w:rsidP="00CB24C3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21" w:history="1">
        <w:r w:rsidRPr="00CB24C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rhodamine</w:t>
        </w:r>
      </w:hyperlink>
    </w:p>
    <w:p w14:paraId="02D199E7" w14:textId="77777777" w:rsidR="00CB24C3" w:rsidRPr="00CB24C3" w:rsidRDefault="00CB24C3" w:rsidP="00CB24C3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gram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roʊ.dəˌmiːn</w:t>
      </w:r>
      <w:proofErr w:type="spellEnd"/>
      <w:proofErr w:type="gram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E09E14D" w14:textId="77777777" w:rsidR="00CB24C3" w:rsidRPr="00CB24C3" w:rsidRDefault="00CB24C3" w:rsidP="00CB24C3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ROH-duh-</w:t>
      </w:r>
      <w:proofErr w:type="spell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meen</w:t>
      </w:r>
      <w:proofErr w:type="spell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22" w:tooltip="RHODAMINE Definition &amp; Meaning - Merriam-Webster" w:history="1">
        <w:r w:rsidRPr="00CB24C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23" w:tooltip="All Rhymes for rhodamine - Merriam-Webster" w:history="1">
        <w:r w:rsidRPr="00CB24C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1C150B2A" w14:textId="77777777" w:rsidR="00CB24C3" w:rsidRPr="00CB24C3" w:rsidRDefault="00CB24C3" w:rsidP="00CB24C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9. </w:t>
      </w:r>
      <w:proofErr w:type="spellStart"/>
      <w:r w:rsidRPr="00CB24C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cGUV</w:t>
      </w:r>
      <w:proofErr w:type="spellEnd"/>
    </w:p>
    <w:p w14:paraId="6E59F99C" w14:textId="77777777" w:rsidR="00CB24C3" w:rsidRPr="00CB24C3" w:rsidRDefault="00CB24C3" w:rsidP="00CB24C3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No confirmed link found</w:t>
      </w:r>
    </w:p>
    <w:p w14:paraId="0CC9CE16" w14:textId="77777777" w:rsidR="00CB24C3" w:rsidRPr="00CB24C3" w:rsidRDefault="00CB24C3" w:rsidP="00CB24C3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si</w:t>
      </w:r>
      <w:proofErr w:type="spell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dʒi</w:t>
      </w:r>
      <w:proofErr w:type="spell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ju</w:t>
      </w:r>
      <w:proofErr w:type="spell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vi/</w:t>
      </w:r>
    </w:p>
    <w:p w14:paraId="34F3D193" w14:textId="77777777" w:rsidR="00CB24C3" w:rsidRPr="00CB24C3" w:rsidRDefault="00CB24C3" w:rsidP="00CB24C3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honetic Spelling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see-GEE-you-vee(</w:t>
      </w:r>
      <w:hyperlink r:id="rId24" w:tooltip="All Rhymes for rhodamine - Merriam-Webster" w:history="1">
        <w:r w:rsidRPr="00CB24C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25" w:tooltip="DESICCATE Synonyms: 116 Similar and Opposite Words - Merriam-Webster" w:history="1">
        <w:r w:rsidRPr="00CB24C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08BBB4FF" w14:textId="77777777" w:rsidR="00CB24C3" w:rsidRPr="00CB24C3" w:rsidRDefault="00CB24C3" w:rsidP="00CB24C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10. </w:t>
      </w:r>
      <w:proofErr w:type="spellStart"/>
      <w:r w:rsidRPr="00CB24C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sGUV</w:t>
      </w:r>
      <w:proofErr w:type="spellEnd"/>
    </w:p>
    <w:p w14:paraId="241B3DC8" w14:textId="77777777" w:rsidR="00CB24C3" w:rsidRPr="00CB24C3" w:rsidRDefault="00CB24C3" w:rsidP="00CB24C3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No confirmed link found</w:t>
      </w:r>
    </w:p>
    <w:p w14:paraId="441DDC66" w14:textId="77777777" w:rsidR="00CB24C3" w:rsidRPr="00CB24C3" w:rsidRDefault="00CB24C3" w:rsidP="00CB24C3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ɛs</w:t>
      </w:r>
      <w:proofErr w:type="spell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dʒi</w:t>
      </w:r>
      <w:proofErr w:type="spell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>ju</w:t>
      </w:r>
      <w:proofErr w:type="spellEnd"/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vi/</w:t>
      </w:r>
    </w:p>
    <w:p w14:paraId="489D1E7B" w14:textId="77777777" w:rsidR="00CB24C3" w:rsidRPr="00CB24C3" w:rsidRDefault="00CB24C3" w:rsidP="00CB24C3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ess-GEE-you-vee</w:t>
      </w:r>
    </w:p>
    <w:p w14:paraId="4EA71DF7" w14:textId="77777777" w:rsidR="00CB24C3" w:rsidRPr="00CB24C3" w:rsidRDefault="00CB24C3" w:rsidP="00CB24C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B24C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9318CA0">
          <v:rect id="_x0000_i1038" style="width:0;height:1.5pt" o:hralign="center" o:hrstd="t" o:hr="t" fillcolor="#a0a0a0" stroked="f"/>
        </w:pict>
      </w:r>
    </w:p>
    <w:p w14:paraId="0966F85A" w14:textId="77777777" w:rsidR="00CB24C3" w:rsidRPr="00B06396" w:rsidRDefault="00CB24C3" w:rsidP="00CB24C3">
      <w:pPr>
        <w:pStyle w:val="ShotDescription"/>
        <w:ind w:left="0" w:firstLine="0"/>
        <w:rPr>
          <w:lang w:val="en-IN"/>
        </w:rPr>
      </w:pPr>
    </w:p>
    <w:sectPr w:rsidR="00CB24C3" w:rsidRPr="00B06396" w:rsidSect="005F0509">
      <w:headerReference w:type="default" r:id="rId26"/>
      <w:footerReference w:type="even" r:id="rId27"/>
      <w:footerReference w:type="default" r:id="rId2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4BA886" w14:textId="77777777" w:rsidR="00A35147" w:rsidRDefault="00A35147">
      <w:r>
        <w:separator/>
      </w:r>
    </w:p>
    <w:p w14:paraId="688D0487" w14:textId="77777777" w:rsidR="00A35147" w:rsidRDefault="00A35147"/>
  </w:endnote>
  <w:endnote w:type="continuationSeparator" w:id="0">
    <w:p w14:paraId="122CA5DB" w14:textId="77777777" w:rsidR="00A35147" w:rsidRDefault="00A35147">
      <w:r>
        <w:continuationSeparator/>
      </w:r>
    </w:p>
    <w:p w14:paraId="55E38A1D" w14:textId="77777777" w:rsidR="00A35147" w:rsidRDefault="00A351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0D5508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1270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D3B78">
      <w:rPr>
        <w:rFonts w:cstheme="minorHAnsi"/>
      </w:rPr>
      <w:t xml:space="preserve">                June 09, </w:t>
    </w:r>
    <w:proofErr w:type="gramStart"/>
    <w:r w:rsidR="005D3B78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4629FF" w14:textId="77777777" w:rsidR="00A35147" w:rsidRDefault="00A35147">
      <w:r>
        <w:separator/>
      </w:r>
    </w:p>
    <w:p w14:paraId="38C606A3" w14:textId="77777777" w:rsidR="00A35147" w:rsidRDefault="00A35147"/>
  </w:footnote>
  <w:footnote w:type="continuationSeparator" w:id="0">
    <w:p w14:paraId="3C8014A0" w14:textId="77777777" w:rsidR="00A35147" w:rsidRDefault="00A35147">
      <w:r>
        <w:continuationSeparator/>
      </w:r>
    </w:p>
    <w:p w14:paraId="18A4156B" w14:textId="77777777" w:rsidR="00A35147" w:rsidRDefault="00A351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2A9AB81" w:rsidR="00336C61" w:rsidRPr="006D3AC7" w:rsidRDefault="00336C61" w:rsidP="005D3B7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" w:name="_Hlk161771130"/>
    <w:r w:rsidR="005D3B78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8071AB"/>
    <w:multiLevelType w:val="multilevel"/>
    <w:tmpl w:val="087CD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D22C09"/>
    <w:multiLevelType w:val="multilevel"/>
    <w:tmpl w:val="14043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BF44842"/>
    <w:multiLevelType w:val="multilevel"/>
    <w:tmpl w:val="BD2EF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2D05A03"/>
    <w:multiLevelType w:val="multilevel"/>
    <w:tmpl w:val="D74C1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3735F58"/>
    <w:multiLevelType w:val="multilevel"/>
    <w:tmpl w:val="DC681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0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2537853"/>
    <w:multiLevelType w:val="multilevel"/>
    <w:tmpl w:val="A00C5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45F1A74"/>
    <w:multiLevelType w:val="multilevel"/>
    <w:tmpl w:val="F40CF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7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6EA46394"/>
    <w:multiLevelType w:val="multilevel"/>
    <w:tmpl w:val="0494E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3443F94"/>
    <w:multiLevelType w:val="multilevel"/>
    <w:tmpl w:val="AEEE6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5" w15:restartNumberingAfterBreak="0">
    <w:nsid w:val="76656237"/>
    <w:multiLevelType w:val="multilevel"/>
    <w:tmpl w:val="2FD21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1491008">
    <w:abstractNumId w:val="39"/>
  </w:num>
  <w:num w:numId="2" w16cid:durableId="852957629">
    <w:abstractNumId w:val="43"/>
  </w:num>
  <w:num w:numId="3" w16cid:durableId="631788982">
    <w:abstractNumId w:val="40"/>
  </w:num>
  <w:num w:numId="4" w16cid:durableId="1096638812">
    <w:abstractNumId w:val="33"/>
  </w:num>
  <w:num w:numId="5" w16cid:durableId="1475830621">
    <w:abstractNumId w:val="15"/>
  </w:num>
  <w:num w:numId="6" w16cid:durableId="821193179">
    <w:abstractNumId w:val="36"/>
  </w:num>
  <w:num w:numId="7" w16cid:durableId="1954821339">
    <w:abstractNumId w:val="46"/>
  </w:num>
  <w:num w:numId="8" w16cid:durableId="1173908788">
    <w:abstractNumId w:val="11"/>
  </w:num>
  <w:num w:numId="9" w16cid:durableId="723261408">
    <w:abstractNumId w:val="18"/>
  </w:num>
  <w:num w:numId="10" w16cid:durableId="666247984">
    <w:abstractNumId w:val="28"/>
  </w:num>
  <w:num w:numId="11" w16cid:durableId="51662157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6611202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3910705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7394570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5785647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6103890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01963740">
    <w:abstractNumId w:val="38"/>
  </w:num>
  <w:num w:numId="18" w16cid:durableId="1655721661">
    <w:abstractNumId w:val="34"/>
  </w:num>
  <w:num w:numId="19" w16cid:durableId="594481419">
    <w:abstractNumId w:val="30"/>
  </w:num>
  <w:num w:numId="20" w16cid:durableId="2080320976">
    <w:abstractNumId w:val="22"/>
  </w:num>
  <w:num w:numId="21" w16cid:durableId="772557145">
    <w:abstractNumId w:val="20"/>
  </w:num>
  <w:num w:numId="22" w16cid:durableId="1583026045">
    <w:abstractNumId w:val="10"/>
  </w:num>
  <w:num w:numId="23" w16cid:durableId="490827566">
    <w:abstractNumId w:val="17"/>
  </w:num>
  <w:num w:numId="24" w16cid:durableId="356011117">
    <w:abstractNumId w:val="37"/>
  </w:num>
  <w:num w:numId="25" w16cid:durableId="492185144">
    <w:abstractNumId w:val="13"/>
  </w:num>
  <w:num w:numId="26" w16cid:durableId="764035183">
    <w:abstractNumId w:val="29"/>
  </w:num>
  <w:num w:numId="27" w16cid:durableId="353072446">
    <w:abstractNumId w:val="26"/>
  </w:num>
  <w:num w:numId="28" w16cid:durableId="882329269">
    <w:abstractNumId w:val="9"/>
  </w:num>
  <w:num w:numId="29" w16cid:durableId="572087343">
    <w:abstractNumId w:val="7"/>
  </w:num>
  <w:num w:numId="30" w16cid:durableId="873273349">
    <w:abstractNumId w:val="6"/>
  </w:num>
  <w:num w:numId="31" w16cid:durableId="1240480084">
    <w:abstractNumId w:val="5"/>
  </w:num>
  <w:num w:numId="32" w16cid:durableId="1325233206">
    <w:abstractNumId w:val="4"/>
  </w:num>
  <w:num w:numId="33" w16cid:durableId="1917393762">
    <w:abstractNumId w:val="8"/>
  </w:num>
  <w:num w:numId="34" w16cid:durableId="838420485">
    <w:abstractNumId w:val="3"/>
  </w:num>
  <w:num w:numId="35" w16cid:durableId="388960676">
    <w:abstractNumId w:val="2"/>
  </w:num>
  <w:num w:numId="36" w16cid:durableId="613904050">
    <w:abstractNumId w:val="1"/>
  </w:num>
  <w:num w:numId="37" w16cid:durableId="630327080">
    <w:abstractNumId w:val="0"/>
  </w:num>
  <w:num w:numId="38" w16cid:durableId="1842547481">
    <w:abstractNumId w:val="16"/>
  </w:num>
  <w:num w:numId="39" w16cid:durableId="723602129">
    <w:abstractNumId w:val="44"/>
  </w:num>
  <w:num w:numId="40" w16cid:durableId="545945935">
    <w:abstractNumId w:val="23"/>
  </w:num>
  <w:num w:numId="41" w16cid:durableId="2096856180">
    <w:abstractNumId w:val="27"/>
  </w:num>
  <w:num w:numId="42" w16cid:durableId="1904681788">
    <w:abstractNumId w:val="35"/>
  </w:num>
  <w:num w:numId="43" w16cid:durableId="306907394">
    <w:abstractNumId w:val="19"/>
  </w:num>
  <w:num w:numId="44" w16cid:durableId="1026449641">
    <w:abstractNumId w:val="21"/>
  </w:num>
  <w:num w:numId="45" w16cid:durableId="400522040">
    <w:abstractNumId w:val="14"/>
  </w:num>
  <w:num w:numId="46" w16cid:durableId="630864864">
    <w:abstractNumId w:val="32"/>
  </w:num>
  <w:num w:numId="47" w16cid:durableId="412355185">
    <w:abstractNumId w:val="24"/>
  </w:num>
  <w:num w:numId="48" w16cid:durableId="589583210">
    <w:abstractNumId w:val="31"/>
  </w:num>
  <w:num w:numId="49" w16cid:durableId="252084008">
    <w:abstractNumId w:val="25"/>
  </w:num>
  <w:num w:numId="50" w16cid:durableId="712386078">
    <w:abstractNumId w:val="42"/>
  </w:num>
  <w:num w:numId="51" w16cid:durableId="928345975">
    <w:abstractNumId w:val="45"/>
  </w:num>
  <w:num w:numId="52" w16cid:durableId="1603106110">
    <w:abstractNumId w:val="41"/>
  </w:num>
  <w:num w:numId="53" w16cid:durableId="80762573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4FB7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70B6"/>
    <w:rsid w:val="000326C8"/>
    <w:rsid w:val="000326F7"/>
    <w:rsid w:val="0003279B"/>
    <w:rsid w:val="00037828"/>
    <w:rsid w:val="0004142D"/>
    <w:rsid w:val="00043807"/>
    <w:rsid w:val="00045112"/>
    <w:rsid w:val="00055137"/>
    <w:rsid w:val="000666B5"/>
    <w:rsid w:val="00074929"/>
    <w:rsid w:val="000777EF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16D0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232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47F15"/>
    <w:rsid w:val="00151824"/>
    <w:rsid w:val="001528A5"/>
    <w:rsid w:val="00157B99"/>
    <w:rsid w:val="00162D51"/>
    <w:rsid w:val="001637FF"/>
    <w:rsid w:val="0016471F"/>
    <w:rsid w:val="00176D6F"/>
    <w:rsid w:val="00177B33"/>
    <w:rsid w:val="001819E3"/>
    <w:rsid w:val="00184EF9"/>
    <w:rsid w:val="00191A77"/>
    <w:rsid w:val="0019259A"/>
    <w:rsid w:val="00194DBB"/>
    <w:rsid w:val="00195638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1F66A1"/>
    <w:rsid w:val="00214268"/>
    <w:rsid w:val="00217D2D"/>
    <w:rsid w:val="0023374F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0EA5"/>
    <w:rsid w:val="002C2CE1"/>
    <w:rsid w:val="002C54DB"/>
    <w:rsid w:val="002D52A1"/>
    <w:rsid w:val="002E5733"/>
    <w:rsid w:val="002E7521"/>
    <w:rsid w:val="002F0D42"/>
    <w:rsid w:val="002F3829"/>
    <w:rsid w:val="002F38CF"/>
    <w:rsid w:val="00300D29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1D91"/>
    <w:rsid w:val="00355D9B"/>
    <w:rsid w:val="00357FB7"/>
    <w:rsid w:val="00363153"/>
    <w:rsid w:val="00364249"/>
    <w:rsid w:val="003672FC"/>
    <w:rsid w:val="003754A7"/>
    <w:rsid w:val="0038502C"/>
    <w:rsid w:val="00386777"/>
    <w:rsid w:val="00392171"/>
    <w:rsid w:val="00395684"/>
    <w:rsid w:val="003A1109"/>
    <w:rsid w:val="003A49C2"/>
    <w:rsid w:val="003B00BE"/>
    <w:rsid w:val="003B285B"/>
    <w:rsid w:val="003B3E2A"/>
    <w:rsid w:val="003B5E26"/>
    <w:rsid w:val="003C1044"/>
    <w:rsid w:val="003C1830"/>
    <w:rsid w:val="003C2AEF"/>
    <w:rsid w:val="003C32EC"/>
    <w:rsid w:val="003D0847"/>
    <w:rsid w:val="003D0FD6"/>
    <w:rsid w:val="003D40E8"/>
    <w:rsid w:val="003E2BC9"/>
    <w:rsid w:val="003F4B52"/>
    <w:rsid w:val="004034B6"/>
    <w:rsid w:val="00406F57"/>
    <w:rsid w:val="004114EA"/>
    <w:rsid w:val="00412704"/>
    <w:rsid w:val="00414B4F"/>
    <w:rsid w:val="00420A1E"/>
    <w:rsid w:val="00421271"/>
    <w:rsid w:val="00422C4F"/>
    <w:rsid w:val="004232DB"/>
    <w:rsid w:val="00426350"/>
    <w:rsid w:val="00440FFA"/>
    <w:rsid w:val="004425EC"/>
    <w:rsid w:val="00443E8B"/>
    <w:rsid w:val="00450B27"/>
    <w:rsid w:val="00453116"/>
    <w:rsid w:val="0045344D"/>
    <w:rsid w:val="00455510"/>
    <w:rsid w:val="00455638"/>
    <w:rsid w:val="004566CC"/>
    <w:rsid w:val="00456A5D"/>
    <w:rsid w:val="004573E1"/>
    <w:rsid w:val="0046452A"/>
    <w:rsid w:val="00464D72"/>
    <w:rsid w:val="00464DE1"/>
    <w:rsid w:val="004714B3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228A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79A1"/>
    <w:rsid w:val="0051075A"/>
    <w:rsid w:val="00511F52"/>
    <w:rsid w:val="00513853"/>
    <w:rsid w:val="0052184A"/>
    <w:rsid w:val="00524258"/>
    <w:rsid w:val="00530DD9"/>
    <w:rsid w:val="005320E4"/>
    <w:rsid w:val="00534B83"/>
    <w:rsid w:val="00534DD4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177"/>
    <w:rsid w:val="005829FA"/>
    <w:rsid w:val="00585ECC"/>
    <w:rsid w:val="005925C3"/>
    <w:rsid w:val="00594A84"/>
    <w:rsid w:val="005A02B6"/>
    <w:rsid w:val="005A09D8"/>
    <w:rsid w:val="005A09E8"/>
    <w:rsid w:val="005A1F5E"/>
    <w:rsid w:val="005A25F5"/>
    <w:rsid w:val="005A33C6"/>
    <w:rsid w:val="005A3F8F"/>
    <w:rsid w:val="005B0866"/>
    <w:rsid w:val="005B4717"/>
    <w:rsid w:val="005B6859"/>
    <w:rsid w:val="005C2915"/>
    <w:rsid w:val="005C6D1E"/>
    <w:rsid w:val="005C7E4D"/>
    <w:rsid w:val="005D0E9C"/>
    <w:rsid w:val="005D0F8B"/>
    <w:rsid w:val="005D3B78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0BB"/>
    <w:rsid w:val="00626AF2"/>
    <w:rsid w:val="00627253"/>
    <w:rsid w:val="0063446A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0C8B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6C42"/>
    <w:rsid w:val="006F06AF"/>
    <w:rsid w:val="006F2681"/>
    <w:rsid w:val="00701584"/>
    <w:rsid w:val="00701BD9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4E8"/>
    <w:rsid w:val="00772548"/>
    <w:rsid w:val="00775918"/>
    <w:rsid w:val="00777388"/>
    <w:rsid w:val="00783B38"/>
    <w:rsid w:val="00785075"/>
    <w:rsid w:val="00790E8C"/>
    <w:rsid w:val="007A07A0"/>
    <w:rsid w:val="007A149A"/>
    <w:rsid w:val="007A4E1D"/>
    <w:rsid w:val="007B0FBB"/>
    <w:rsid w:val="007B3E0E"/>
    <w:rsid w:val="007B72C5"/>
    <w:rsid w:val="007D4222"/>
    <w:rsid w:val="007D61A8"/>
    <w:rsid w:val="007F4761"/>
    <w:rsid w:val="007F48D4"/>
    <w:rsid w:val="007F538D"/>
    <w:rsid w:val="00802635"/>
    <w:rsid w:val="00804C75"/>
    <w:rsid w:val="00806B1B"/>
    <w:rsid w:val="00806BC9"/>
    <w:rsid w:val="008123C3"/>
    <w:rsid w:val="008158B1"/>
    <w:rsid w:val="00816F53"/>
    <w:rsid w:val="00817D9F"/>
    <w:rsid w:val="008242F0"/>
    <w:rsid w:val="00824CD9"/>
    <w:rsid w:val="00831E2A"/>
    <w:rsid w:val="00831FBF"/>
    <w:rsid w:val="00832FA5"/>
    <w:rsid w:val="00833C0A"/>
    <w:rsid w:val="0083566C"/>
    <w:rsid w:val="00836659"/>
    <w:rsid w:val="008373A7"/>
    <w:rsid w:val="00837903"/>
    <w:rsid w:val="008459FC"/>
    <w:rsid w:val="00851B3E"/>
    <w:rsid w:val="00851C4B"/>
    <w:rsid w:val="00852E36"/>
    <w:rsid w:val="00854994"/>
    <w:rsid w:val="0085738E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3700"/>
    <w:rsid w:val="009055DD"/>
    <w:rsid w:val="00906EFB"/>
    <w:rsid w:val="009114D8"/>
    <w:rsid w:val="009149A4"/>
    <w:rsid w:val="00914D19"/>
    <w:rsid w:val="009212DD"/>
    <w:rsid w:val="00921AB9"/>
    <w:rsid w:val="00927B12"/>
    <w:rsid w:val="009301B8"/>
    <w:rsid w:val="00931D78"/>
    <w:rsid w:val="00937781"/>
    <w:rsid w:val="00941F06"/>
    <w:rsid w:val="00942DF3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40CC"/>
    <w:rsid w:val="009809C5"/>
    <w:rsid w:val="00985868"/>
    <w:rsid w:val="00985F44"/>
    <w:rsid w:val="00985FE6"/>
    <w:rsid w:val="00987081"/>
    <w:rsid w:val="00987351"/>
    <w:rsid w:val="00990DC8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664A"/>
    <w:rsid w:val="009C7B9A"/>
    <w:rsid w:val="009D21B9"/>
    <w:rsid w:val="009E0BA5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660A"/>
    <w:rsid w:val="00A310D7"/>
    <w:rsid w:val="00A3138F"/>
    <w:rsid w:val="00A319BE"/>
    <w:rsid w:val="00A31F9A"/>
    <w:rsid w:val="00A35147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A1A"/>
    <w:rsid w:val="00A77CF6"/>
    <w:rsid w:val="00A84BA8"/>
    <w:rsid w:val="00A84C50"/>
    <w:rsid w:val="00A91283"/>
    <w:rsid w:val="00A91545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9A"/>
    <w:rsid w:val="00AE11E8"/>
    <w:rsid w:val="00AE2480"/>
    <w:rsid w:val="00AF2057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5298"/>
    <w:rsid w:val="00BA0371"/>
    <w:rsid w:val="00BA0A33"/>
    <w:rsid w:val="00BA2EF5"/>
    <w:rsid w:val="00BC01E5"/>
    <w:rsid w:val="00BC3F28"/>
    <w:rsid w:val="00BC6DA7"/>
    <w:rsid w:val="00BC7E90"/>
    <w:rsid w:val="00BD2423"/>
    <w:rsid w:val="00BD4346"/>
    <w:rsid w:val="00BE051D"/>
    <w:rsid w:val="00BE43C3"/>
    <w:rsid w:val="00BE756D"/>
    <w:rsid w:val="00BF2674"/>
    <w:rsid w:val="00BF2B34"/>
    <w:rsid w:val="00BF3754"/>
    <w:rsid w:val="00C00F3F"/>
    <w:rsid w:val="00C035C7"/>
    <w:rsid w:val="00C058AE"/>
    <w:rsid w:val="00C12062"/>
    <w:rsid w:val="00C13708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24C3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4050"/>
    <w:rsid w:val="00CF6830"/>
    <w:rsid w:val="00CF771C"/>
    <w:rsid w:val="00D00EF4"/>
    <w:rsid w:val="00D103FE"/>
    <w:rsid w:val="00D10BFA"/>
    <w:rsid w:val="00D10F00"/>
    <w:rsid w:val="00D11644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0CE8"/>
    <w:rsid w:val="00D6314B"/>
    <w:rsid w:val="00D654B4"/>
    <w:rsid w:val="00D662C7"/>
    <w:rsid w:val="00D712A3"/>
    <w:rsid w:val="00D72F10"/>
    <w:rsid w:val="00D75084"/>
    <w:rsid w:val="00D75193"/>
    <w:rsid w:val="00D7547B"/>
    <w:rsid w:val="00D80DEB"/>
    <w:rsid w:val="00D87F73"/>
    <w:rsid w:val="00D95C4C"/>
    <w:rsid w:val="00DA117F"/>
    <w:rsid w:val="00DA17FB"/>
    <w:rsid w:val="00DA34DC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344F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0A5D"/>
    <w:rsid w:val="00E024AA"/>
    <w:rsid w:val="00E04EFB"/>
    <w:rsid w:val="00E072C2"/>
    <w:rsid w:val="00E21F55"/>
    <w:rsid w:val="00E24673"/>
    <w:rsid w:val="00E24898"/>
    <w:rsid w:val="00E261D4"/>
    <w:rsid w:val="00E2778F"/>
    <w:rsid w:val="00E27EF5"/>
    <w:rsid w:val="00E30FC9"/>
    <w:rsid w:val="00E355EE"/>
    <w:rsid w:val="00E35FB3"/>
    <w:rsid w:val="00E44C46"/>
    <w:rsid w:val="00E52C4C"/>
    <w:rsid w:val="00E5428A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361"/>
    <w:rsid w:val="00EA341C"/>
    <w:rsid w:val="00EA4B94"/>
    <w:rsid w:val="00EA60D4"/>
    <w:rsid w:val="00EC098C"/>
    <w:rsid w:val="00EC3C46"/>
    <w:rsid w:val="00EC69FF"/>
    <w:rsid w:val="00ED00F1"/>
    <w:rsid w:val="00ED23F4"/>
    <w:rsid w:val="00ED2D57"/>
    <w:rsid w:val="00ED2FBA"/>
    <w:rsid w:val="00ED592D"/>
    <w:rsid w:val="00ED6438"/>
    <w:rsid w:val="00EE00CF"/>
    <w:rsid w:val="00EE1E2F"/>
    <w:rsid w:val="00EE39ED"/>
    <w:rsid w:val="00EE4460"/>
    <w:rsid w:val="00EE6470"/>
    <w:rsid w:val="00EF32CD"/>
    <w:rsid w:val="00EF4E2B"/>
    <w:rsid w:val="00F0293A"/>
    <w:rsid w:val="00F045D1"/>
    <w:rsid w:val="00F04E9E"/>
    <w:rsid w:val="00F10CF8"/>
    <w:rsid w:val="00F10FAD"/>
    <w:rsid w:val="00F14641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673D2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63EB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B24C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01BD9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701BD9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701BD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01BD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01BD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01BD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CB24C3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5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23618" TargetMode="External"/><Relationship Id="rId13" Type="http://schemas.openxmlformats.org/officeDocument/2006/relationships/hyperlink" Target="https://www.merriam-webster.com/dictionary/desiccator" TargetMode="External"/><Relationship Id="rId18" Type="http://schemas.openxmlformats.org/officeDocument/2006/relationships/hyperlink" Target="https://www.merriam-webster.com/wordfinder/classic/contains/all/-1/pe/1?utm_source=chatgpt.com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www.merriam-webster.com/dictionary/rhodamine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dictionary/tin%20oxide?utm_source=chatgpt.com" TargetMode="External"/><Relationship Id="rId17" Type="http://schemas.openxmlformats.org/officeDocument/2006/relationships/hyperlink" Target="https://www.howtopronounce.com/epifluorescence" TargetMode="External"/><Relationship Id="rId25" Type="http://schemas.openxmlformats.org/officeDocument/2006/relationships/hyperlink" Target="https://www.merriam-webster.com/thesaurus/desiccate?utm_source=chatgpt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dictionary/stoma?utm_source=chatgpt.com" TargetMode="External"/><Relationship Id="rId20" Type="http://schemas.openxmlformats.org/officeDocument/2006/relationships/hyperlink" Target="https://www.howtopronounce.com/plan-apochromat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rriam-webster.com/dictionary/tin%20oxide" TargetMode="External"/><Relationship Id="rId24" Type="http://schemas.openxmlformats.org/officeDocument/2006/relationships/hyperlink" Target="https://www.merriam-webster.com/rhymes/perfect/rhodamine?utm_source=chatgpt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howtopronounce.com/stomatocyte" TargetMode="External"/><Relationship Id="rId23" Type="http://schemas.openxmlformats.org/officeDocument/2006/relationships/hyperlink" Target="https://www.merriam-webster.com/rhymes/perfect/rhodamine?utm_source=chatgpt.com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www.merriam-webster.com/dictionary/indium?utm_source=chatgpt.com" TargetMode="External"/><Relationship Id="rId19" Type="http://schemas.openxmlformats.org/officeDocument/2006/relationships/hyperlink" Target="https://www.howtopronounce.com/plan-fluo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erriam-webster.com/dictionary/indium" TargetMode="External"/><Relationship Id="rId14" Type="http://schemas.openxmlformats.org/officeDocument/2006/relationships/hyperlink" Target="https://www.merriam-webster.com/dictionary/desiccator?utm_source=chatgpt.com" TargetMode="External"/><Relationship Id="rId22" Type="http://schemas.openxmlformats.org/officeDocument/2006/relationships/hyperlink" Target="https://www.merriam-webster.com/dictionary/rhodamine?utm_source=chatgpt.com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574058-ABA8-476B-930E-5A33992FE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</TotalTime>
  <Pages>13</Pages>
  <Words>2554</Words>
  <Characters>15326</Characters>
  <Application>Microsoft Office Word</Application>
  <DocSecurity>0</DocSecurity>
  <Lines>392</Lines>
  <Paragraphs>2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66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7-06T18:40:00Z</dcterms:created>
  <dcterms:modified xsi:type="dcterms:W3CDTF">2025-07-06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